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59BDB0" w14:textId="0C70F827" w:rsidR="00A52870" w:rsidRPr="00F51B7F" w:rsidRDefault="004131E4" w:rsidP="00A051B1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6"/>
          <w:szCs w:val="24"/>
        </w:rPr>
      </w:pP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Lab 0</w:t>
      </w:r>
      <w:r w:rsidR="002747BC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2</w:t>
      </w:r>
      <w:r w:rsid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. 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Building </w:t>
      </w:r>
      <w:proofErr w:type="gramStart"/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a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n</w:t>
      </w:r>
      <w:proofErr w:type="gramEnd"/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2F412E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Product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Management Application </w:t>
      </w:r>
      <w:r w:rsidR="006C6581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using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3935B8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ASP.NET Core Web App </w:t>
      </w:r>
      <w:r w:rsidR="002747BC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Razor Page</w:t>
      </w:r>
      <w:r w:rsidR="008E74D9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5E2C61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and SignalR</w:t>
      </w:r>
    </w:p>
    <w:p w14:paraId="7B161255" w14:textId="77777777" w:rsidR="00A52870" w:rsidRPr="00903143" w:rsidRDefault="00A52870" w:rsidP="00474402"/>
    <w:p w14:paraId="322EF3CE" w14:textId="0DF9CC22" w:rsidR="00A52870" w:rsidRPr="00F51B7F" w:rsidRDefault="00F51B7F" w:rsidP="00F51B7F">
      <w:pPr>
        <w:pStyle w:val="Heading1"/>
      </w:pPr>
      <w:r>
        <w:t xml:space="preserve">1. </w:t>
      </w:r>
      <w:r w:rsidR="00A52870" w:rsidRPr="00F51B7F">
        <w:t>Introduction</w:t>
      </w:r>
    </w:p>
    <w:p w14:paraId="60A6C2E0" w14:textId="6524BCF0" w:rsidR="00A52870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Imagine you're an employee of a </w:t>
      </w:r>
      <w:r w:rsidR="00903143">
        <w:rPr>
          <w:rFonts w:cs="Times New Roman"/>
          <w:szCs w:val="24"/>
        </w:rPr>
        <w:t xml:space="preserve">store </w:t>
      </w:r>
      <w:r w:rsidRPr="00903143">
        <w:rPr>
          <w:rFonts w:cs="Times New Roman"/>
          <w:szCs w:val="24"/>
        </w:rPr>
        <w:t xml:space="preserve">named </w:t>
      </w:r>
      <w:r w:rsidR="00903143">
        <w:rPr>
          <w:rFonts w:cs="Times New Roman"/>
          <w:b/>
          <w:bCs/>
          <w:szCs w:val="24"/>
        </w:rPr>
        <w:t>Product</w:t>
      </w:r>
      <w:r w:rsidR="00873CE5" w:rsidRPr="00903143">
        <w:rPr>
          <w:rFonts w:cs="Times New Roman"/>
          <w:b/>
          <w:bCs/>
          <w:szCs w:val="24"/>
        </w:rPr>
        <w:t>Store</w:t>
      </w:r>
      <w:r w:rsidRPr="00903143">
        <w:rPr>
          <w:rFonts w:cs="Times New Roman"/>
          <w:szCs w:val="24"/>
        </w:rPr>
        <w:t xml:space="preserve">. Your manager has asked you to develop a </w:t>
      </w:r>
      <w:r w:rsidR="00BE760C">
        <w:rPr>
          <w:rFonts w:cs="Times New Roman"/>
          <w:szCs w:val="24"/>
        </w:rPr>
        <w:t>Web</w:t>
      </w:r>
      <w:r w:rsidRPr="00903143">
        <w:rPr>
          <w:rFonts w:cs="Times New Roman"/>
          <w:szCs w:val="24"/>
        </w:rPr>
        <w:t xml:space="preserve"> application </w:t>
      </w:r>
      <w:r w:rsidR="00DB42AD" w:rsidRPr="00903143">
        <w:rPr>
          <w:rFonts w:cs="Times New Roman"/>
          <w:szCs w:val="24"/>
        </w:rPr>
        <w:t xml:space="preserve">for </w:t>
      </w:r>
      <w:r w:rsidR="00903143">
        <w:rPr>
          <w:rFonts w:cs="Times New Roman"/>
          <w:szCs w:val="24"/>
        </w:rPr>
        <w:t>product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management.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The application has to support adding, viewing, modifying</w:t>
      </w:r>
      <w:r w:rsidR="00DB42AD" w:rsidRPr="00903143">
        <w:rPr>
          <w:rFonts w:cs="Times New Roman"/>
          <w:szCs w:val="24"/>
        </w:rPr>
        <w:t>,</w:t>
      </w:r>
      <w:r w:rsidR="00AE511A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and removing products—</w:t>
      </w:r>
      <w:proofErr w:type="gramStart"/>
      <w:r w:rsidRPr="00903143">
        <w:rPr>
          <w:rFonts w:cs="Times New Roman"/>
          <w:szCs w:val="24"/>
        </w:rPr>
        <w:t>a standardized usage action verbs</w:t>
      </w:r>
      <w:proofErr w:type="gramEnd"/>
      <w:r w:rsidRPr="00903143">
        <w:rPr>
          <w:rFonts w:cs="Times New Roman"/>
          <w:szCs w:val="24"/>
        </w:rPr>
        <w:t xml:space="preserve"> better known as Create, Read, Update, Delete (CRUD).</w:t>
      </w:r>
    </w:p>
    <w:p w14:paraId="6538EC26" w14:textId="6578B343" w:rsidR="004E7444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This lab explores creating a</w:t>
      </w:r>
      <w:r w:rsidR="009522B7" w:rsidRPr="00903143">
        <w:rPr>
          <w:rFonts w:cs="Times New Roman"/>
          <w:szCs w:val="24"/>
        </w:rPr>
        <w:t>n</w:t>
      </w:r>
      <w:r w:rsidRPr="00903143">
        <w:rPr>
          <w:rFonts w:cs="Times New Roman"/>
          <w:szCs w:val="24"/>
        </w:rPr>
        <w:t xml:space="preserve"> application using </w:t>
      </w:r>
      <w:r w:rsidR="003935B8">
        <w:rPr>
          <w:rFonts w:cs="Times New Roman"/>
          <w:szCs w:val="24"/>
        </w:rPr>
        <w:t>ASP.NET Core Web App (</w:t>
      </w:r>
      <w:r w:rsidR="00BE760C">
        <w:rPr>
          <w:rFonts w:cs="Times New Roman"/>
          <w:szCs w:val="24"/>
        </w:rPr>
        <w:t>Razor Pages</w:t>
      </w:r>
      <w:r w:rsidR="003935B8">
        <w:rPr>
          <w:rFonts w:cs="Times New Roman"/>
          <w:szCs w:val="24"/>
        </w:rPr>
        <w:t>).</w:t>
      </w:r>
      <w:r w:rsidRPr="00903143">
        <w:rPr>
          <w:rFonts w:cs="Times New Roman"/>
          <w:szCs w:val="24"/>
        </w:rPr>
        <w:t xml:space="preserve"> </w:t>
      </w:r>
      <w:r w:rsidR="003935B8" w:rsidRPr="00903143">
        <w:rPr>
          <w:rFonts w:cs="Times New Roman"/>
          <w:szCs w:val="24"/>
        </w:rPr>
        <w:t xml:space="preserve">An </w:t>
      </w:r>
      <w:r w:rsidR="003935B8" w:rsidRPr="00903143">
        <w:rPr>
          <w:rFonts w:cs="Times New Roman"/>
          <w:b/>
          <w:bCs/>
          <w:szCs w:val="24"/>
        </w:rPr>
        <w:t>SQL Server</w:t>
      </w:r>
      <w:r w:rsidR="003935B8" w:rsidRPr="00903143">
        <w:rPr>
          <w:rFonts w:cs="Times New Roman"/>
          <w:szCs w:val="24"/>
        </w:rPr>
        <w:t xml:space="preserve"> </w:t>
      </w:r>
      <w:r w:rsidR="003935B8" w:rsidRPr="00903143">
        <w:rPr>
          <w:rFonts w:cs="Times New Roman"/>
          <w:b/>
          <w:bCs/>
          <w:szCs w:val="24"/>
        </w:rPr>
        <w:t xml:space="preserve">Database </w:t>
      </w:r>
      <w:r w:rsidR="003935B8" w:rsidRPr="00903143">
        <w:rPr>
          <w:rFonts w:cs="Times New Roman"/>
          <w:szCs w:val="24"/>
        </w:rPr>
        <w:t xml:space="preserve">will be created to persist the car's data that will be used for reading and managing </w:t>
      </w:r>
      <w:r w:rsidR="003935B8">
        <w:rPr>
          <w:rFonts w:cs="Times New Roman"/>
          <w:szCs w:val="24"/>
        </w:rPr>
        <w:t>product</w:t>
      </w:r>
      <w:r w:rsidR="003935B8" w:rsidRPr="00903143">
        <w:rPr>
          <w:rFonts w:cs="Times New Roman"/>
          <w:szCs w:val="24"/>
        </w:rPr>
        <w:t xml:space="preserve"> data by </w:t>
      </w:r>
      <w:r w:rsidR="003935B8" w:rsidRPr="00903143">
        <w:rPr>
          <w:rFonts w:cs="Times New Roman"/>
          <w:b/>
          <w:bCs/>
          <w:szCs w:val="24"/>
        </w:rPr>
        <w:t>Entity Framework Core</w:t>
      </w:r>
      <w:r w:rsidR="004131E4" w:rsidRPr="003B2ADA">
        <w:rPr>
          <w:rFonts w:cs="Times New Roman"/>
          <w:szCs w:val="24"/>
        </w:rPr>
        <w:t xml:space="preserve">. </w:t>
      </w:r>
    </w:p>
    <w:p w14:paraId="0B320B6E" w14:textId="43DAF9CF" w:rsidR="0005128C" w:rsidRPr="00F51B7F" w:rsidRDefault="00474402" w:rsidP="00F51B7F">
      <w:pPr>
        <w:pStyle w:val="Heading1"/>
      </w:pPr>
      <w:r w:rsidRPr="00F51B7F">
        <w:t xml:space="preserve">2. </w:t>
      </w:r>
      <w:r w:rsidR="0005128C" w:rsidRPr="00F51B7F">
        <w:t>Lab Objectives</w:t>
      </w:r>
    </w:p>
    <w:p w14:paraId="19ED3F73" w14:textId="77777777" w:rsidR="0005128C" w:rsidRPr="00903143" w:rsidRDefault="0005128C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In this lab, you will:</w:t>
      </w:r>
    </w:p>
    <w:p w14:paraId="703EA57C" w14:textId="770F0D9F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Use the Visual Studio.NET to create </w:t>
      </w:r>
      <w:r w:rsidRPr="002747BC">
        <w:rPr>
          <w:rFonts w:cs="Times New Roman"/>
          <w:b/>
          <w:szCs w:val="24"/>
        </w:rPr>
        <w:t xml:space="preserve">ASP.NET Core Web App </w:t>
      </w:r>
      <w:r w:rsidR="002747BC" w:rsidRPr="002747BC">
        <w:rPr>
          <w:rFonts w:cs="Times New Roman"/>
          <w:b/>
          <w:szCs w:val="24"/>
        </w:rPr>
        <w:t>Razor Pages</w:t>
      </w:r>
      <w:r w:rsidRPr="00903143">
        <w:rPr>
          <w:rFonts w:cs="Times New Roman"/>
          <w:szCs w:val="24"/>
        </w:rPr>
        <w:t xml:space="preserve"> and Class Library (.dll) project</w:t>
      </w:r>
      <w:r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>.</w:t>
      </w:r>
    </w:p>
    <w:p w14:paraId="2E5F7C0F" w14:textId="77777777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Create a SQL Server database named My</w:t>
      </w:r>
      <w:r>
        <w:rPr>
          <w:rFonts w:cs="Times New Roman"/>
          <w:szCs w:val="24"/>
        </w:rPr>
        <w:t>StoreDB</w:t>
      </w:r>
      <w:r w:rsidRPr="00903143">
        <w:rPr>
          <w:rFonts w:cs="Times New Roman"/>
          <w:szCs w:val="24"/>
        </w:rPr>
        <w:t xml:space="preserve"> that has a </w:t>
      </w:r>
      <w:r>
        <w:rPr>
          <w:rFonts w:cs="Times New Roman"/>
          <w:szCs w:val="24"/>
        </w:rPr>
        <w:t>Product, Category, AccountMember</w:t>
      </w:r>
      <w:r w:rsidRPr="00903143">
        <w:rPr>
          <w:rFonts w:cs="Times New Roman"/>
          <w:szCs w:val="24"/>
        </w:rPr>
        <w:t xml:space="preserve"> table</w:t>
      </w:r>
      <w:r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>.</w:t>
      </w:r>
    </w:p>
    <w:p w14:paraId="20272896" w14:textId="77777777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Apply Repository pattern in a project.</w:t>
      </w:r>
    </w:p>
    <w:p w14:paraId="194CD3DE" w14:textId="35CD6F81" w:rsidR="003935B8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Add CRUD </w:t>
      </w:r>
      <w:r w:rsidR="002747BC">
        <w:rPr>
          <w:rFonts w:cs="Times New Roman"/>
          <w:szCs w:val="24"/>
        </w:rPr>
        <w:t>Razor Pages</w:t>
      </w:r>
    </w:p>
    <w:p w14:paraId="253B80A8" w14:textId="743BC0CA" w:rsidR="005E2C61" w:rsidRPr="00903143" w:rsidRDefault="005E2C61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Work with Realtime Communication Web application</w:t>
      </w:r>
    </w:p>
    <w:p w14:paraId="2E834441" w14:textId="4C096D2C" w:rsidR="003935B8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Run the project and test the application actions.</w:t>
      </w:r>
    </w:p>
    <w:p w14:paraId="5C3DBB28" w14:textId="77777777" w:rsidR="00BB2EBB" w:rsidRPr="00903143" w:rsidRDefault="00BB2EBB" w:rsidP="00A051B1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09A5DD4" w14:textId="111156C2" w:rsidR="00B537E7" w:rsidRPr="00075C76" w:rsidRDefault="00CA4758" w:rsidP="004131E4">
      <w:pPr>
        <w:pStyle w:val="Heading1"/>
        <w:rPr>
          <w:noProof/>
        </w:rPr>
      </w:pPr>
      <w:r w:rsidRPr="00903143">
        <w:br w:type="page"/>
      </w:r>
    </w:p>
    <w:p w14:paraId="24BBE128" w14:textId="77777777" w:rsidR="004B2FEF" w:rsidRPr="00903143" w:rsidRDefault="004B2FEF" w:rsidP="004B2FEF">
      <w:pPr>
        <w:pStyle w:val="Heading1"/>
      </w:pPr>
      <w:r>
        <w:lastRenderedPageBreak/>
        <w:t xml:space="preserve">3. </w:t>
      </w:r>
      <w:r w:rsidRPr="00903143">
        <w:t>Database</w:t>
      </w:r>
      <w:r>
        <w:t xml:space="preserve"> Design (</w:t>
      </w:r>
      <w:r w:rsidRPr="00903143">
        <w:t>My</w:t>
      </w:r>
      <w:r>
        <w:t>Store)</w:t>
      </w:r>
    </w:p>
    <w:p w14:paraId="56B9760D" w14:textId="77777777" w:rsidR="004B2FEF" w:rsidRDefault="004B2FEF" w:rsidP="004B2FEF">
      <w:pPr>
        <w:rPr>
          <w:noProof/>
        </w:rPr>
      </w:pPr>
      <w:r w:rsidRPr="00F207D2">
        <w:rPr>
          <w:noProof/>
        </w:rPr>
        <w:drawing>
          <wp:inline distT="0" distB="0" distL="0" distR="0" wp14:anchorId="05FD4F71" wp14:editId="61DD48A3">
            <wp:extent cx="5286760" cy="188595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02792" cy="189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A53E" w14:textId="77777777" w:rsidR="004B2FEF" w:rsidRPr="00F207D2" w:rsidRDefault="004B2FEF" w:rsidP="004B2FEF">
      <w:pPr>
        <w:spacing w:line="360" w:lineRule="auto"/>
        <w:rPr>
          <w:rFonts w:cs="Times New Roman"/>
          <w:color w:val="171717"/>
          <w:szCs w:val="24"/>
        </w:rPr>
      </w:pPr>
      <w:r w:rsidRPr="00F207D2">
        <w:rPr>
          <w:rFonts w:cs="Times New Roman"/>
          <w:color w:val="171717"/>
          <w:szCs w:val="24"/>
        </w:rPr>
        <w:t>Table AccountMember</w:t>
      </w:r>
    </w:p>
    <w:p w14:paraId="2EBA112B" w14:textId="77777777" w:rsidR="004B2FEF" w:rsidRDefault="004B2FEF" w:rsidP="004B2FEF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</w:rPr>
        <w:drawing>
          <wp:inline distT="0" distB="0" distL="0" distR="0" wp14:anchorId="013883F7" wp14:editId="702B39AC">
            <wp:extent cx="2787650" cy="1638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1747"/>
                    <a:stretch/>
                  </pic:blipFill>
                  <pic:spPr bwMode="auto">
                    <a:xfrm>
                      <a:off x="0" y="0"/>
                      <a:ext cx="2787793" cy="1638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3169B3" w14:textId="77777777" w:rsidR="004B2FEF" w:rsidRDefault="004B2FEF" w:rsidP="004B2FEF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Categories</w:t>
      </w:r>
    </w:p>
    <w:p w14:paraId="09B0D205" w14:textId="77777777" w:rsidR="004B2FEF" w:rsidRDefault="004B2FEF" w:rsidP="004B2FEF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</w:rPr>
        <w:drawing>
          <wp:inline distT="0" distB="0" distL="0" distR="0" wp14:anchorId="45507C5D" wp14:editId="3BBFCAFC">
            <wp:extent cx="3225966" cy="102875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5966" cy="102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5C30F" w14:textId="77777777" w:rsidR="004B2FEF" w:rsidRDefault="004B2FEF" w:rsidP="004B2FEF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Products</w:t>
      </w:r>
    </w:p>
    <w:p w14:paraId="43C90DF6" w14:textId="77777777" w:rsidR="004B2FEF" w:rsidRPr="00075C76" w:rsidRDefault="004B2FEF" w:rsidP="004B2FEF">
      <w:pPr>
        <w:jc w:val="center"/>
        <w:rPr>
          <w:noProof/>
        </w:rPr>
      </w:pPr>
      <w:r w:rsidRPr="00F207D2">
        <w:rPr>
          <w:noProof/>
        </w:rPr>
        <w:drawing>
          <wp:inline distT="0" distB="0" distL="0" distR="0" wp14:anchorId="47DAFF29" wp14:editId="377BAB07">
            <wp:extent cx="3168813" cy="16447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68813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96558" w14:textId="77777777" w:rsidR="004B2FEF" w:rsidRPr="00F51B7F" w:rsidRDefault="004B2FEF" w:rsidP="00D91606">
      <w:pPr>
        <w:pStyle w:val="Heading1"/>
        <w:jc w:val="both"/>
      </w:pPr>
      <w:r w:rsidRPr="00F51B7F">
        <w:lastRenderedPageBreak/>
        <w:t>Activity 01: Build a solution by Visual Studio.NET</w:t>
      </w:r>
    </w:p>
    <w:p w14:paraId="3621A5AE" w14:textId="3188D518" w:rsidR="004B2FEF" w:rsidRPr="00903143" w:rsidRDefault="004B2FEF" w:rsidP="002747BC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Create a Blank Solution named </w:t>
      </w:r>
      <w:r>
        <w:rPr>
          <w:rFonts w:cs="Times New Roman"/>
          <w:b/>
          <w:bCs/>
          <w:szCs w:val="24"/>
        </w:rPr>
        <w:t>ProductManagement</w:t>
      </w:r>
      <w:r w:rsidR="00BE760C">
        <w:rPr>
          <w:rFonts w:cs="Times New Roman"/>
          <w:b/>
          <w:bCs/>
          <w:szCs w:val="24"/>
        </w:rPr>
        <w:t>ASPNETCoreRazorPages</w:t>
      </w:r>
      <w:r w:rsidRPr="00903143">
        <w:rPr>
          <w:rFonts w:cs="Times New Roman"/>
          <w:szCs w:val="24"/>
        </w:rPr>
        <w:t xml:space="preserve"> then add new a </w:t>
      </w:r>
      <w:r w:rsidRPr="00903143">
        <w:rPr>
          <w:rFonts w:cs="Times New Roman"/>
          <w:b/>
          <w:bCs/>
          <w:szCs w:val="24"/>
        </w:rPr>
        <w:t>Class Library</w:t>
      </w:r>
      <w:r w:rsidRPr="00903143">
        <w:rPr>
          <w:rFonts w:cs="Times New Roman"/>
          <w:szCs w:val="24"/>
        </w:rPr>
        <w:t xml:space="preserve"> project named </w:t>
      </w:r>
      <w:r>
        <w:rPr>
          <w:rFonts w:cs="Times New Roman"/>
          <w:b/>
          <w:bCs/>
          <w:szCs w:val="24"/>
        </w:rPr>
        <w:t>BusinessObjects, DataAccessObjects, Repositories, Services</w:t>
      </w:r>
      <w:r w:rsidR="00BE760C">
        <w:rPr>
          <w:rFonts w:cs="Times New Roman"/>
          <w:szCs w:val="24"/>
        </w:rPr>
        <w:t xml:space="preserve"> and an ASP.NET Core Web App (Razor Pages)</w:t>
      </w:r>
      <w:r w:rsidRPr="00903143">
        <w:rPr>
          <w:rFonts w:cs="Times New Roman"/>
          <w:szCs w:val="24"/>
        </w:rPr>
        <w:t xml:space="preserve"> project named </w:t>
      </w:r>
      <w:r>
        <w:rPr>
          <w:rFonts w:cs="Times New Roman"/>
          <w:b/>
          <w:bCs/>
          <w:szCs w:val="24"/>
        </w:rPr>
        <w:t>ProductManagement</w:t>
      </w:r>
      <w:r w:rsidR="00BE760C">
        <w:rPr>
          <w:rFonts w:cs="Times New Roman"/>
          <w:b/>
          <w:bCs/>
          <w:szCs w:val="24"/>
        </w:rPr>
        <w:t>RazorPages</w:t>
      </w:r>
    </w:p>
    <w:p w14:paraId="43DDCD57" w14:textId="77777777" w:rsidR="004B2FEF" w:rsidRPr="00903143" w:rsidRDefault="004B2FEF" w:rsidP="002747BC">
      <w:pPr>
        <w:pStyle w:val="Heading2"/>
        <w:spacing w:line="360" w:lineRule="auto"/>
      </w:pPr>
      <w:r w:rsidRPr="00903143">
        <w:rPr>
          <w:b/>
          <w:bCs/>
          <w:u w:val="single"/>
        </w:rPr>
        <w:t>Step 01</w:t>
      </w:r>
      <w:r w:rsidRPr="00903143">
        <w:t>. Create a Blank solution.</w:t>
      </w:r>
    </w:p>
    <w:p w14:paraId="2F1B673C" w14:textId="77777777" w:rsidR="004B2FEF" w:rsidRPr="00F207D2" w:rsidRDefault="004B2FEF" w:rsidP="002747BC">
      <w:pPr>
        <w:pStyle w:val="Heading2"/>
        <w:spacing w:line="360" w:lineRule="auto"/>
      </w:pPr>
      <w:r w:rsidRPr="00903143">
        <w:rPr>
          <w:b/>
          <w:bCs/>
          <w:u w:val="single"/>
        </w:rPr>
        <w:t>Step 02</w:t>
      </w:r>
      <w:r w:rsidRPr="00903143">
        <w:rPr>
          <w:b/>
          <w:bCs/>
        </w:rPr>
        <w:t>.</w:t>
      </w:r>
      <w:r>
        <w:t xml:space="preserve"> Create 4 </w:t>
      </w:r>
      <w:r w:rsidRPr="00903143">
        <w:rPr>
          <w:b/>
          <w:bCs/>
        </w:rPr>
        <w:t>Class Library</w:t>
      </w:r>
      <w:r w:rsidRPr="00903143">
        <w:t xml:space="preserve"> project</w:t>
      </w:r>
      <w:r>
        <w:t>s</w:t>
      </w:r>
      <w:r w:rsidRPr="00903143">
        <w:t xml:space="preserve">. </w:t>
      </w:r>
    </w:p>
    <w:p w14:paraId="49544076" w14:textId="5F1573F1" w:rsidR="004B2FEF" w:rsidRDefault="004B2FEF" w:rsidP="002747BC">
      <w:pPr>
        <w:pStyle w:val="Heading2"/>
        <w:spacing w:line="360" w:lineRule="auto"/>
      </w:pPr>
      <w:r w:rsidRPr="00903143">
        <w:rPr>
          <w:b/>
          <w:bCs/>
          <w:u w:val="single"/>
        </w:rPr>
        <w:t>Step 03</w:t>
      </w:r>
      <w:r w:rsidRPr="00903143">
        <w:rPr>
          <w:b/>
          <w:bCs/>
        </w:rPr>
        <w:t xml:space="preserve">. </w:t>
      </w:r>
      <w:r>
        <w:t>Create a</w:t>
      </w:r>
      <w:r w:rsidRPr="00903143">
        <w:t xml:space="preserve"> project</w:t>
      </w:r>
      <w:r>
        <w:t xml:space="preserve"> (ASP.NET Core Web App (</w:t>
      </w:r>
      <w:r w:rsidR="00E00F7C">
        <w:t>Razor Pages</w:t>
      </w:r>
      <w:r>
        <w:t>)</w:t>
      </w:r>
      <w:r w:rsidRPr="00903143">
        <w:t>.</w:t>
      </w:r>
    </w:p>
    <w:p w14:paraId="7646C39C" w14:textId="77777777" w:rsidR="004B2FEF" w:rsidRPr="004B2FEF" w:rsidRDefault="004B2FEF" w:rsidP="004B2FEF"/>
    <w:p w14:paraId="4039DCA3" w14:textId="1D4E5A47" w:rsidR="004B2FEF" w:rsidRDefault="002747BC" w:rsidP="004B2FEF">
      <w:pPr>
        <w:spacing w:line="360" w:lineRule="auto"/>
        <w:jc w:val="center"/>
        <w:rPr>
          <w:rFonts w:cs="Times New Roman"/>
        </w:rPr>
      </w:pPr>
      <w:r w:rsidRPr="002747BC">
        <w:rPr>
          <w:rFonts w:cs="Times New Roman"/>
          <w:noProof/>
        </w:rPr>
        <w:drawing>
          <wp:inline distT="0" distB="0" distL="0" distR="0" wp14:anchorId="7A6C4CEC" wp14:editId="27CFE389">
            <wp:extent cx="3245017" cy="248297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45017" cy="248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23707" w14:textId="7ABBF7B2" w:rsidR="004B2FEF" w:rsidRDefault="002747BC" w:rsidP="004B2FEF">
      <w:pPr>
        <w:spacing w:after="0" w:line="360" w:lineRule="auto"/>
        <w:jc w:val="center"/>
        <w:rPr>
          <w:rFonts w:eastAsia="Times New Roman" w:cs="Times New Roman"/>
          <w:b/>
          <w:szCs w:val="24"/>
        </w:rPr>
      </w:pPr>
      <w:r w:rsidRPr="002747BC">
        <w:rPr>
          <w:rFonts w:eastAsia="Times New Roman" w:cs="Times New Roman"/>
          <w:b/>
          <w:noProof/>
          <w:szCs w:val="24"/>
        </w:rPr>
        <w:drawing>
          <wp:inline distT="0" distB="0" distL="0" distR="0" wp14:anchorId="181A5716" wp14:editId="458B9E5D">
            <wp:extent cx="5048509" cy="18479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8509" cy="184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5CAE7" w14:textId="77777777" w:rsidR="004B2FEF" w:rsidRDefault="004B2FEF" w:rsidP="004B2FEF">
      <w:pPr>
        <w:spacing w:after="0" w:line="36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Note: </w:t>
      </w:r>
    </w:p>
    <w:p w14:paraId="1295E513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Source</w:t>
      </w:r>
      <w:r w:rsidRPr="008373B2">
        <w:rPr>
          <w:rFonts w:eastAsia="Times New Roman" w:cs="Times New Roman"/>
          <w:szCs w:val="24"/>
        </w:rPr>
        <w:t xml:space="preserve"> in this case is the SQL Server Database</w:t>
      </w:r>
    </w:p>
    <w:p w14:paraId="1B81C59F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Services Project</w:t>
      </w:r>
      <w:r w:rsidRPr="008373B2">
        <w:rPr>
          <w:rFonts w:eastAsia="Times New Roman" w:cs="Times New Roman"/>
          <w:szCs w:val="24"/>
        </w:rPr>
        <w:t xml:space="preserve"> – This project represents a layer or component responsible for implementing the business logic of an application.</w:t>
      </w:r>
    </w:p>
    <w:p w14:paraId="5C8735AF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lastRenderedPageBreak/>
        <w:t>Repository Project</w:t>
      </w:r>
      <w:r w:rsidRPr="008373B2">
        <w:rPr>
          <w:rFonts w:eastAsia="Times New Roman" w:cs="Times New Roman"/>
          <w:szCs w:val="24"/>
        </w:rPr>
        <w:t xml:space="preserve"> – This project provides an abstraction layer between the application’s business logic and the underlying data source.</w:t>
      </w:r>
    </w:p>
    <w:p w14:paraId="4A235B02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Access Layer Project</w:t>
      </w:r>
      <w:r w:rsidRPr="008373B2">
        <w:rPr>
          <w:rFonts w:eastAsia="Times New Roman" w:cs="Times New Roman"/>
          <w:szCs w:val="24"/>
        </w:rPr>
        <w:t xml:space="preserve"> – This project used to abstract and encapsulate </w:t>
      </w:r>
      <w:proofErr w:type="gramStart"/>
      <w:r w:rsidRPr="008373B2">
        <w:rPr>
          <w:rFonts w:eastAsia="Times New Roman" w:cs="Times New Roman"/>
          <w:szCs w:val="24"/>
        </w:rPr>
        <w:t>the  logic</w:t>
      </w:r>
      <w:proofErr w:type="gramEnd"/>
      <w:r w:rsidRPr="008373B2">
        <w:rPr>
          <w:rFonts w:eastAsia="Times New Roman" w:cs="Times New Roman"/>
          <w:szCs w:val="24"/>
        </w:rPr>
        <w:t xml:space="preserve"> for accessing data from a data source, such as a database</w:t>
      </w:r>
      <w:r>
        <w:rPr>
          <w:rFonts w:eastAsia="Times New Roman" w:cs="Times New Roman"/>
          <w:szCs w:val="24"/>
        </w:rPr>
        <w:t xml:space="preserve">. </w:t>
      </w:r>
    </w:p>
    <w:p w14:paraId="49672CCC" w14:textId="77777777" w:rsidR="004B2FEF" w:rsidRPr="00903143" w:rsidRDefault="004B2FEF" w:rsidP="004B2FEF">
      <w:pPr>
        <w:spacing w:line="360" w:lineRule="auto"/>
        <w:jc w:val="center"/>
        <w:rPr>
          <w:rFonts w:cs="Times New Roman"/>
        </w:rPr>
      </w:pPr>
    </w:p>
    <w:p w14:paraId="162E7C7B" w14:textId="374569D2" w:rsidR="004B2FEF" w:rsidRDefault="004B2FEF" w:rsidP="004B2FEF">
      <w:pPr>
        <w:spacing w:line="360" w:lineRule="auto"/>
        <w:jc w:val="center"/>
        <w:rPr>
          <w:rFonts w:eastAsia="Times New Roman" w:cs="Times New Roman"/>
          <w:b/>
          <w:bCs/>
          <w:color w:val="171717"/>
          <w:kern w:val="36"/>
          <w:szCs w:val="24"/>
        </w:rPr>
      </w:pPr>
      <w:r>
        <w:rPr>
          <w:color w:val="171717"/>
          <w:szCs w:val="24"/>
        </w:rPr>
        <w:br w:type="page"/>
      </w:r>
    </w:p>
    <w:p w14:paraId="6CAD6D78" w14:textId="77777777" w:rsidR="00102349" w:rsidRPr="00F51B7F" w:rsidRDefault="00102349" w:rsidP="00102349">
      <w:pPr>
        <w:pStyle w:val="Heading1"/>
        <w:jc w:val="both"/>
      </w:pPr>
      <w:r w:rsidRPr="00F51B7F">
        <w:lastRenderedPageBreak/>
        <w:t>Activity 02: Write codes for the BusinessObjects project</w:t>
      </w:r>
    </w:p>
    <w:p w14:paraId="544D9206" w14:textId="77777777" w:rsidR="00102349" w:rsidRPr="00903143" w:rsidRDefault="00102349" w:rsidP="00102349">
      <w:pPr>
        <w:pStyle w:val="Heading2"/>
        <w:spacing w:line="360" w:lineRule="auto"/>
      </w:pPr>
      <w:r w:rsidRPr="00903143">
        <w:rPr>
          <w:b/>
          <w:bCs/>
          <w:u w:val="single"/>
        </w:rPr>
        <w:t>Step 01</w:t>
      </w:r>
      <w:r w:rsidRPr="00903143">
        <w:t>. Install the following packages from NuGet:</w:t>
      </w:r>
    </w:p>
    <w:p w14:paraId="3EE7CCB7" w14:textId="77777777" w:rsidR="00102349" w:rsidRPr="008373B2" w:rsidRDefault="00102349" w:rsidP="00102349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gramStart"/>
      <w:r w:rsidRPr="008373B2">
        <w:rPr>
          <w:rFonts w:eastAsia="Times New Roman" w:cs="Times New Roman"/>
          <w:szCs w:val="24"/>
        </w:rPr>
        <w:t>Microsoft.EntityFrameworkCore.SqlServer</w:t>
      </w:r>
      <w:proofErr w:type="gramEnd"/>
      <w:r w:rsidRPr="008373B2">
        <w:rPr>
          <w:rFonts w:eastAsia="Times New Roman" w:cs="Times New Roman"/>
          <w:szCs w:val="24"/>
        </w:rPr>
        <w:t xml:space="preserve"> --version 8.0.2</w:t>
      </w:r>
    </w:p>
    <w:p w14:paraId="5DA56ED5" w14:textId="77777777" w:rsidR="00102349" w:rsidRPr="008373B2" w:rsidRDefault="00102349" w:rsidP="00102349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gramStart"/>
      <w:r w:rsidRPr="008373B2">
        <w:rPr>
          <w:rFonts w:eastAsia="Times New Roman" w:cs="Times New Roman"/>
          <w:szCs w:val="24"/>
        </w:rPr>
        <w:t>Microsoft.EntityFrameworkCore.Tools</w:t>
      </w:r>
      <w:proofErr w:type="gramEnd"/>
      <w:r w:rsidRPr="008373B2">
        <w:rPr>
          <w:rFonts w:eastAsia="Times New Roman" w:cs="Times New Roman"/>
          <w:szCs w:val="24"/>
        </w:rPr>
        <w:t xml:space="preserve"> --version 8.0.2</w:t>
      </w:r>
    </w:p>
    <w:p w14:paraId="2E99BFDD" w14:textId="77777777" w:rsidR="00102349" w:rsidRPr="008373B2" w:rsidRDefault="00102349" w:rsidP="00102349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gramStart"/>
      <w:r w:rsidRPr="008373B2">
        <w:rPr>
          <w:rFonts w:eastAsia="Times New Roman" w:cs="Times New Roman"/>
          <w:szCs w:val="24"/>
        </w:rPr>
        <w:t>Microsoft.Extensions.Configuration.Json</w:t>
      </w:r>
      <w:proofErr w:type="gramEnd"/>
      <w:r w:rsidRPr="008373B2">
        <w:rPr>
          <w:rFonts w:eastAsia="Times New Roman" w:cs="Times New Roman"/>
          <w:szCs w:val="24"/>
        </w:rPr>
        <w:t xml:space="preserve"> --version 8.0.0</w:t>
      </w:r>
    </w:p>
    <w:p w14:paraId="5B625CFF" w14:textId="77777777" w:rsidR="00102349" w:rsidRPr="00903143" w:rsidRDefault="00102349" w:rsidP="00102349">
      <w:pPr>
        <w:pStyle w:val="ListParagraph"/>
        <w:spacing w:before="120" w:after="120" w:line="360" w:lineRule="auto"/>
        <w:ind w:left="270"/>
        <w:jc w:val="center"/>
        <w:rPr>
          <w:rFonts w:cs="Times New Roman"/>
          <w:szCs w:val="24"/>
        </w:rPr>
      </w:pPr>
    </w:p>
    <w:p w14:paraId="67968910" w14:textId="77777777" w:rsidR="00102349" w:rsidRPr="008373B2" w:rsidRDefault="00102349" w:rsidP="00102349">
      <w:pPr>
        <w:pStyle w:val="NormalWeb"/>
        <w:spacing w:before="0" w:beforeAutospacing="0" w:after="0" w:afterAutospacing="0"/>
      </w:pPr>
      <w:r w:rsidRPr="008373B2">
        <w:rPr>
          <w:color w:val="000000"/>
        </w:rPr>
        <w:t>Check the tool for EFCore (install/uninstall tool if needed)</w:t>
      </w:r>
      <w:r w:rsidRPr="008373B2">
        <w:rPr>
          <w:color w:val="000000"/>
          <w:shd w:val="clear" w:color="auto" w:fill="FFFF00"/>
        </w:rPr>
        <w:t xml:space="preserve"> (dotnet SDK 8.0.202)</w:t>
      </w:r>
    </w:p>
    <w:p w14:paraId="15151045" w14:textId="77777777" w:rsidR="00102349" w:rsidRPr="008373B2" w:rsidRDefault="00102349" w:rsidP="00102349">
      <w:pPr>
        <w:spacing w:after="0" w:line="240" w:lineRule="auto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ab/>
      </w:r>
    </w:p>
    <w:p w14:paraId="641DD84B" w14:textId="77777777" w:rsidR="00102349" w:rsidRPr="008373B2" w:rsidRDefault="00102349" w:rsidP="00102349">
      <w:pPr>
        <w:spacing w:after="0" w:line="240" w:lineRule="auto"/>
        <w:ind w:firstLine="720"/>
        <w:rPr>
          <w:rFonts w:eastAsia="Times New Roman" w:cs="Times New Roman"/>
          <w:color w:val="000000"/>
          <w:szCs w:val="24"/>
          <w:shd w:val="clear" w:color="auto" w:fill="FFFF00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install --global dotnet-ef --version 8.0.2 </w:t>
      </w:r>
    </w:p>
    <w:p w14:paraId="67FF9C0C" w14:textId="77777777" w:rsidR="00102349" w:rsidRPr="008373B2" w:rsidRDefault="00102349" w:rsidP="00102349">
      <w:pPr>
        <w:spacing w:after="0" w:line="240" w:lineRule="auto"/>
        <w:ind w:firstLine="720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uninstall --global dotnet-ef </w:t>
      </w:r>
    </w:p>
    <w:p w14:paraId="54125A4A" w14:textId="77777777" w:rsidR="00102349" w:rsidRPr="00903143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b/>
          <w:bCs/>
          <w:szCs w:val="24"/>
          <w:u w:val="single"/>
        </w:rPr>
      </w:pPr>
    </w:p>
    <w:p w14:paraId="5F1EB23B" w14:textId="77777777" w:rsidR="00102349" w:rsidRPr="008373B2" w:rsidRDefault="00102349" w:rsidP="00102349">
      <w:pPr>
        <w:pStyle w:val="Heading2"/>
      </w:pPr>
      <w:r w:rsidRPr="00903143">
        <w:rPr>
          <w:b/>
          <w:bCs/>
          <w:u w:val="single"/>
        </w:rPr>
        <w:t>Step 0</w:t>
      </w:r>
      <w:r>
        <w:rPr>
          <w:b/>
          <w:bCs/>
          <w:u w:val="single"/>
        </w:rPr>
        <w:t>2</w:t>
      </w:r>
      <w:r w:rsidRPr="00903143">
        <w:t xml:space="preserve">. Right-click on </w:t>
      </w:r>
      <w:proofErr w:type="gramStart"/>
      <w:r w:rsidRPr="00903143">
        <w:t>project ,</w:t>
      </w:r>
      <w:proofErr w:type="gramEnd"/>
      <w:r w:rsidRPr="00903143">
        <w:t xml:space="preserve"> select </w:t>
      </w:r>
      <w:r w:rsidRPr="00903143">
        <w:rPr>
          <w:b/>
          <w:bCs/>
        </w:rPr>
        <w:t xml:space="preserve">Open In Terminal. </w:t>
      </w:r>
      <w:r w:rsidRPr="00903143">
        <w:t>On</w:t>
      </w:r>
      <w:r w:rsidRPr="00903143">
        <w:rPr>
          <w:b/>
          <w:bCs/>
        </w:rPr>
        <w:t xml:space="preserve"> Developer PowerShell </w:t>
      </w:r>
      <w:proofErr w:type="gramStart"/>
      <w:r w:rsidRPr="00903143">
        <w:t>dialog</w:t>
      </w:r>
      <w:r w:rsidRPr="00903143">
        <w:rPr>
          <w:b/>
          <w:bCs/>
        </w:rPr>
        <w:t xml:space="preserve"> </w:t>
      </w:r>
      <w:r w:rsidRPr="00903143">
        <w:t xml:space="preserve"> execute</w:t>
      </w:r>
      <w:proofErr w:type="gramEnd"/>
      <w:r w:rsidRPr="00903143">
        <w:t xml:space="preserve"> the following commands to generate model:</w:t>
      </w:r>
    </w:p>
    <w:p w14:paraId="37A86A1C" w14:textId="77777777" w:rsidR="00102349" w:rsidRPr="008373B2" w:rsidRDefault="00102349" w:rsidP="00102349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Implement ORM</w:t>
      </w:r>
    </w:p>
    <w:p w14:paraId="52FB847F" w14:textId="77777777" w:rsidR="00102349" w:rsidRPr="008373B2" w:rsidRDefault="00102349" w:rsidP="00102349">
      <w:pPr>
        <w:spacing w:after="0" w:line="240" w:lineRule="auto"/>
        <w:ind w:left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dotnet ef dbcontext scaffold “</w:t>
      </w:r>
      <w:r w:rsidRPr="008373B2">
        <w:rPr>
          <w:rFonts w:eastAsia="Times New Roman" w:cs="Times New Roman"/>
          <w:b/>
          <w:bCs/>
          <w:color w:val="000000"/>
          <w:szCs w:val="24"/>
        </w:rPr>
        <w:t>Server=(local); Database=MyStore; Uid=sa; Pwd=1234567890</w:t>
      </w:r>
      <w:r w:rsidRPr="008373B2">
        <w:rPr>
          <w:rFonts w:eastAsia="Times New Roman" w:cs="Times New Roman"/>
          <w:color w:val="000000"/>
          <w:szCs w:val="24"/>
        </w:rPr>
        <w:t xml:space="preserve">” </w:t>
      </w:r>
      <w:proofErr w:type="gramStart"/>
      <w:r w:rsidRPr="008373B2">
        <w:rPr>
          <w:rFonts w:eastAsia="Times New Roman" w:cs="Times New Roman"/>
          <w:color w:val="000000"/>
          <w:szCs w:val="24"/>
        </w:rPr>
        <w:t>Microsoft.EntityFrameworkCore.SqlServer</w:t>
      </w:r>
      <w:proofErr w:type="gramEnd"/>
      <w:r w:rsidRPr="008373B2">
        <w:rPr>
          <w:rFonts w:eastAsia="Times New Roman" w:cs="Times New Roman"/>
          <w:color w:val="000000"/>
          <w:szCs w:val="24"/>
        </w:rPr>
        <w:t xml:space="preserve"> --output-dir ./</w:t>
      </w:r>
    </w:p>
    <w:p w14:paraId="1616CB30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br/>
      </w:r>
    </w:p>
    <w:p w14:paraId="037DBC1E" w14:textId="77777777" w:rsidR="00102349" w:rsidRPr="008373B2" w:rsidRDefault="00102349" w:rsidP="00102349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eastAsia="Times New Roman" w:cs="Times New Roman"/>
          <w:color w:val="000000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Change the connection string in </w:t>
      </w:r>
      <w:proofErr w:type="gramStart"/>
      <w:r w:rsidRPr="008373B2">
        <w:rPr>
          <w:rFonts w:eastAsia="Times New Roman" w:cs="Times New Roman"/>
          <w:color w:val="000000"/>
          <w:szCs w:val="24"/>
        </w:rPr>
        <w:t>OnConfiguring(</w:t>
      </w:r>
      <w:proofErr w:type="gramEnd"/>
      <w:r w:rsidRPr="008373B2">
        <w:rPr>
          <w:rFonts w:eastAsia="Times New Roman" w:cs="Times New Roman"/>
          <w:color w:val="000000"/>
          <w:szCs w:val="24"/>
        </w:rPr>
        <w:t xml:space="preserve">) function of </w:t>
      </w:r>
      <w:r w:rsidRPr="008373B2">
        <w:rPr>
          <w:rFonts w:cs="Times New Roman"/>
          <w:szCs w:val="24"/>
        </w:rPr>
        <w:t>MyStoreContext.cs</w:t>
      </w:r>
    </w:p>
    <w:p w14:paraId="09A68FE9" w14:textId="77777777" w:rsidR="00102349" w:rsidRPr="008373B2" w:rsidRDefault="00102349" w:rsidP="00102349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using System.IO;</w:t>
      </w:r>
    </w:p>
    <w:p w14:paraId="55EB9C49" w14:textId="77777777" w:rsidR="00102349" w:rsidRDefault="00102349" w:rsidP="00102349">
      <w:pPr>
        <w:spacing w:after="0" w:line="240" w:lineRule="auto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        </w:t>
      </w:r>
      <w:r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 xml:space="preserve">using </w:t>
      </w:r>
      <w:proofErr w:type="gramStart"/>
      <w:r w:rsidRPr="008373B2">
        <w:rPr>
          <w:rFonts w:eastAsia="Times New Roman" w:cs="Times New Roman"/>
          <w:color w:val="000000"/>
          <w:szCs w:val="24"/>
        </w:rPr>
        <w:t>Microsoft.Extensions.Configuration.Json</w:t>
      </w:r>
      <w:proofErr w:type="gramEnd"/>
      <w:r w:rsidRPr="008373B2">
        <w:rPr>
          <w:rFonts w:eastAsia="Times New Roman" w:cs="Times New Roman"/>
          <w:color w:val="000000"/>
          <w:szCs w:val="24"/>
        </w:rPr>
        <w:t>;</w:t>
      </w:r>
    </w:p>
    <w:p w14:paraId="4AD770AA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460A02EC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 xml:space="preserve">private string 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GetConnectionString(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)</w:t>
      </w:r>
    </w:p>
    <w:p w14:paraId="091EF76C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{</w:t>
      </w:r>
    </w:p>
    <w:p w14:paraId="04069BFE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 xml:space="preserve">IConfiguration configuration = new 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ConfigurationBuilder(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)</w:t>
      </w:r>
    </w:p>
    <w:p w14:paraId="0C9B03C4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.SetBasePath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(Directory.GetCurrentDirectory())</w:t>
      </w:r>
    </w:p>
    <w:p w14:paraId="31EC3B4A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.AddJsonFile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("appsettings.json", true, true).Build();</w:t>
      </w:r>
    </w:p>
    <w:p w14:paraId="4EAB4B7E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 xml:space="preserve"> return configuration["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ConnectionStrings:DefaultConnectionString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"];</w:t>
      </w:r>
    </w:p>
    <w:p w14:paraId="1C7BF0CD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}</w:t>
      </w:r>
    </w:p>
    <w:p w14:paraId="59D19BA6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594D0B77" w14:textId="77777777" w:rsidR="00102349" w:rsidRPr="008373B2" w:rsidRDefault="00102349" w:rsidP="00102349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protected override void </w:t>
      </w:r>
      <w:proofErr w:type="gramStart"/>
      <w:r w:rsidRPr="008373B2">
        <w:rPr>
          <w:rFonts w:eastAsia="Times New Roman" w:cs="Times New Roman"/>
          <w:color w:val="000000"/>
          <w:szCs w:val="24"/>
        </w:rPr>
        <w:t>OnConfiguring(</w:t>
      </w:r>
      <w:proofErr w:type="gramEnd"/>
      <w:r w:rsidRPr="008373B2">
        <w:rPr>
          <w:rFonts w:eastAsia="Times New Roman" w:cs="Times New Roman"/>
          <w:color w:val="000000"/>
          <w:szCs w:val="24"/>
        </w:rPr>
        <w:t>DbContextOptionsBuilder optionsBuilder)</w:t>
      </w:r>
    </w:p>
    <w:p w14:paraId="7BBDBE1A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</w:t>
      </w:r>
      <w:r w:rsidRPr="008373B2">
        <w:rPr>
          <w:rFonts w:eastAsia="Times New Roman" w:cs="Times New Roman"/>
          <w:color w:val="000000"/>
          <w:szCs w:val="24"/>
        </w:rPr>
        <w:tab/>
        <w:t>{</w:t>
      </w:r>
    </w:p>
    <w:p w14:paraId="3932DE89" w14:textId="77777777" w:rsidR="00102349" w:rsidRPr="008373B2" w:rsidRDefault="00102349" w:rsidP="00102349">
      <w:pPr>
        <w:spacing w:after="0" w:line="240" w:lineRule="auto"/>
        <w:jc w:val="both"/>
        <w:rPr>
          <w:rFonts w:eastAsia="Times New Roman" w:cs="Times New Roman"/>
          <w:b/>
          <w:i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b/>
          <w:i/>
          <w:szCs w:val="24"/>
        </w:rPr>
        <w:t>optionsBuilder.UseSqlServer(</w:t>
      </w:r>
      <w:proofErr w:type="gramStart"/>
      <w:r w:rsidRPr="008373B2">
        <w:rPr>
          <w:rFonts w:eastAsia="Times New Roman" w:cs="Times New Roman"/>
          <w:b/>
          <w:i/>
          <w:szCs w:val="24"/>
        </w:rPr>
        <w:t>GetConnectionString(</w:t>
      </w:r>
      <w:proofErr w:type="gramEnd"/>
      <w:r w:rsidRPr="008373B2">
        <w:rPr>
          <w:rFonts w:eastAsia="Times New Roman" w:cs="Times New Roman"/>
          <w:b/>
          <w:i/>
          <w:szCs w:val="24"/>
        </w:rPr>
        <w:t>));</w:t>
      </w:r>
    </w:p>
    <w:p w14:paraId="6F90079B" w14:textId="77777777" w:rsidR="00102349" w:rsidRPr="008373B2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  <w:t>}</w:t>
      </w:r>
    </w:p>
    <w:p w14:paraId="0380BD59" w14:textId="77777777" w:rsidR="00102349" w:rsidRDefault="00102349" w:rsidP="00102349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cs="Times New Roman"/>
          <w:szCs w:val="24"/>
        </w:rPr>
        <w:t>Move the MyStoreContext.cs to DataAccessLayer Project</w:t>
      </w:r>
    </w:p>
    <w:p w14:paraId="7CECB281" w14:textId="77777777" w:rsidR="00102349" w:rsidRPr="008373B2" w:rsidRDefault="00102349" w:rsidP="00102349">
      <w:pPr>
        <w:pStyle w:val="ListParagraph"/>
        <w:spacing w:before="120" w:after="120" w:line="360" w:lineRule="auto"/>
        <w:ind w:left="0"/>
        <w:jc w:val="center"/>
        <w:rPr>
          <w:rFonts w:cs="Times New Roman"/>
          <w:szCs w:val="24"/>
        </w:rPr>
      </w:pPr>
      <w:r w:rsidRPr="008373B2">
        <w:rPr>
          <w:rFonts w:cs="Times New Roman"/>
          <w:noProof/>
          <w:szCs w:val="24"/>
        </w:rPr>
        <w:lastRenderedPageBreak/>
        <w:drawing>
          <wp:inline distT="0" distB="0" distL="0" distR="0" wp14:anchorId="100A89B0" wp14:editId="7F50EF0A">
            <wp:extent cx="2178658" cy="942206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9134"/>
                    <a:stretch/>
                  </pic:blipFill>
                  <pic:spPr bwMode="auto">
                    <a:xfrm>
                      <a:off x="0" y="0"/>
                      <a:ext cx="2200701" cy="9517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890164" w14:textId="77777777" w:rsidR="00102349" w:rsidRDefault="00102349" w:rsidP="00102349">
      <w:pPr>
        <w:pStyle w:val="Heading1"/>
        <w:jc w:val="both"/>
      </w:pPr>
      <w:r w:rsidRPr="00F51B7F">
        <w:t>Activity 03: Write codes for the DataAccessLayer project</w:t>
      </w:r>
    </w:p>
    <w:p w14:paraId="66071CFD" w14:textId="77777777" w:rsidR="00102349" w:rsidRPr="00F51B7F" w:rsidRDefault="00102349" w:rsidP="00102349">
      <w:pPr>
        <w:jc w:val="center"/>
      </w:pPr>
      <w:r w:rsidRPr="0035000D">
        <w:rPr>
          <w:noProof/>
        </w:rPr>
        <w:drawing>
          <wp:inline distT="0" distB="0" distL="0" distR="0" wp14:anchorId="5EEF50A0" wp14:editId="1DF4E145">
            <wp:extent cx="1855607" cy="1232452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77950" cy="1247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FF093" w14:textId="77777777" w:rsidR="00102349" w:rsidRPr="00F51B7F" w:rsidRDefault="00102349" w:rsidP="00102349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 w:rsidRPr="00903143">
        <w:rPr>
          <w:rFonts w:cs="Times New Roman"/>
          <w:b/>
          <w:bCs/>
          <w:szCs w:val="24"/>
        </w:rPr>
        <w:t>DataAccess</w:t>
      </w:r>
      <w:r>
        <w:rPr>
          <w:rFonts w:cs="Times New Roman"/>
          <w:b/>
          <w:bCs/>
          <w:szCs w:val="24"/>
        </w:rPr>
        <w:t>Object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r>
        <w:rPr>
          <w:rFonts w:cs="Times New Roman"/>
          <w:b/>
          <w:bCs/>
          <w:szCs w:val="24"/>
        </w:rPr>
        <w:t>CategoryDAO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44ED0900" w14:textId="77777777" w:rsidR="00102349" w:rsidRPr="0035000D" w:rsidRDefault="00102349" w:rsidP="00102349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Pr="004F1B27">
        <w:rPr>
          <w:rFonts w:cs="Times New Roman"/>
          <w:noProof/>
          <w:color w:val="000000"/>
          <w:szCs w:val="24"/>
        </w:rPr>
        <w:drawing>
          <wp:inline distT="0" distB="0" distL="0" distR="0" wp14:anchorId="5672D10F" wp14:editId="0DCB00BF">
            <wp:extent cx="5580000" cy="4520506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4520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F176C" w14:textId="77777777" w:rsidR="00102349" w:rsidRPr="00903143" w:rsidRDefault="00102349" w:rsidP="00102349">
      <w:pPr>
        <w:pStyle w:val="ListParagraph"/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2AB25C95" w14:textId="77777777" w:rsidR="00102349" w:rsidRPr="00903143" w:rsidRDefault="00102349" w:rsidP="00102349">
      <w:pPr>
        <w:pStyle w:val="ListParagraph"/>
        <w:spacing w:before="120" w:after="120" w:line="360" w:lineRule="auto"/>
        <w:ind w:left="180"/>
        <w:jc w:val="both"/>
        <w:rPr>
          <w:rFonts w:cs="Times New Roman"/>
          <w:b/>
          <w:bCs/>
          <w:szCs w:val="24"/>
          <w:u w:val="single"/>
        </w:rPr>
      </w:pPr>
    </w:p>
    <w:p w14:paraId="17968B82" w14:textId="77777777" w:rsidR="00102349" w:rsidRPr="00903143" w:rsidRDefault="00102349" w:rsidP="00102349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 w:rsidRPr="00903143">
        <w:rPr>
          <w:rFonts w:cs="Times New Roman"/>
          <w:b/>
          <w:bCs/>
          <w:szCs w:val="24"/>
        </w:rPr>
        <w:t>DataAccess</w:t>
      </w:r>
      <w:r>
        <w:rPr>
          <w:rFonts w:cs="Times New Roman"/>
          <w:b/>
          <w:bCs/>
          <w:szCs w:val="24"/>
        </w:rPr>
        <w:t>Object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r>
        <w:rPr>
          <w:rFonts w:cs="Times New Roman"/>
          <w:b/>
          <w:bCs/>
          <w:szCs w:val="24"/>
        </w:rPr>
        <w:t>ProductDAO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0572C9BB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3FE86020" wp14:editId="50BC8311">
            <wp:extent cx="5580000" cy="3565194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3565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1B3B2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7F47864E" w14:textId="77777777" w:rsidR="00102349" w:rsidRDefault="00102349" w:rsidP="00102349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75F86BF3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The details of functions in ProductDAO.cs:</w:t>
      </w:r>
    </w:p>
    <w:p w14:paraId="56522ECE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9438E">
        <w:rPr>
          <w:rFonts w:cs="Times New Roman"/>
          <w:noProof/>
          <w:szCs w:val="24"/>
        </w:rPr>
        <w:drawing>
          <wp:inline distT="0" distB="0" distL="0" distR="0" wp14:anchorId="6AFCFC0A" wp14:editId="065DF5CF">
            <wp:extent cx="6161832" cy="18288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73286" cy="1832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A7379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3C8CAC3E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5DABC882" wp14:editId="223819EA">
            <wp:extent cx="5943600" cy="235192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633"/>
                    <a:stretch/>
                  </pic:blipFill>
                  <pic:spPr bwMode="auto">
                    <a:xfrm>
                      <a:off x="0" y="0"/>
                      <a:ext cx="5943600" cy="2351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8A4B4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759399F4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5D46F50E" wp14:editId="06340C21">
            <wp:extent cx="5943600" cy="222377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3B2D">
        <w:rPr>
          <w:rFonts w:cs="Times New Roman"/>
          <w:szCs w:val="24"/>
        </w:rPr>
        <w:t xml:space="preserve"> </w:t>
      </w:r>
    </w:p>
    <w:p w14:paraId="3A861C8D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46023140" w14:textId="77777777" w:rsidR="00102349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lastRenderedPageBreak/>
        <w:drawing>
          <wp:inline distT="0" distB="0" distL="0" distR="0" wp14:anchorId="15C21300" wp14:editId="515FA5A4">
            <wp:extent cx="6464254" cy="2398542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75946" cy="240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850E5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6EB44990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5D6258B9" wp14:editId="20F28A60">
            <wp:extent cx="5943600" cy="11442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71A7E" w14:textId="77777777" w:rsidR="00102349" w:rsidRPr="00A63B2D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15400CF2" w14:textId="77777777" w:rsidR="00102349" w:rsidRPr="00903143" w:rsidRDefault="00102349" w:rsidP="00102349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Write codes for </w:t>
      </w:r>
      <w:r>
        <w:rPr>
          <w:rFonts w:cs="Times New Roman"/>
          <w:b/>
          <w:bCs/>
          <w:szCs w:val="24"/>
        </w:rPr>
        <w:t>AccountDAO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553D6A18" w14:textId="77777777" w:rsidR="00102349" w:rsidRDefault="00102349" w:rsidP="00102349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13B33E33" wp14:editId="5E65DC47">
            <wp:extent cx="5943600" cy="202819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BEDD1" w14:textId="77777777" w:rsidR="00102349" w:rsidRDefault="00102349" w:rsidP="00102349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</w:p>
    <w:p w14:paraId="3A7F2F43" w14:textId="77777777" w:rsidR="00102349" w:rsidRPr="00903143" w:rsidRDefault="00102349" w:rsidP="00102349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The </w:t>
      </w:r>
      <w:r w:rsidRPr="00903143">
        <w:rPr>
          <w:rFonts w:cs="Times New Roman"/>
          <w:szCs w:val="24"/>
        </w:rPr>
        <w:t xml:space="preserve">codes for </w:t>
      </w:r>
      <w:r>
        <w:rPr>
          <w:rFonts w:cs="Times New Roman"/>
          <w:b/>
          <w:bCs/>
          <w:szCs w:val="24"/>
        </w:rPr>
        <w:t>MyStoreContext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>:</w:t>
      </w:r>
    </w:p>
    <w:p w14:paraId="3C44E9FE" w14:textId="77777777" w:rsidR="00102349" w:rsidRDefault="00102349" w:rsidP="00102349">
      <w:pPr>
        <w:spacing w:before="120" w:after="120" w:line="360" w:lineRule="auto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lastRenderedPageBreak/>
        <w:drawing>
          <wp:inline distT="0" distB="0" distL="0" distR="0" wp14:anchorId="04C08103" wp14:editId="6822152C">
            <wp:extent cx="5940000" cy="4645647"/>
            <wp:effectExtent l="0" t="0" r="381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4645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18825" w14:textId="77777777" w:rsidR="00102349" w:rsidRDefault="00102349" w:rsidP="00102349">
      <w:pPr>
        <w:spacing w:before="120" w:after="120"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details for </w:t>
      </w:r>
      <w:proofErr w:type="gramStart"/>
      <w:r>
        <w:rPr>
          <w:rFonts w:cs="Times New Roman"/>
          <w:szCs w:val="24"/>
        </w:rPr>
        <w:t>GetConnectionString(</w:t>
      </w:r>
      <w:proofErr w:type="gramEnd"/>
      <w:r>
        <w:rPr>
          <w:rFonts w:cs="Times New Roman"/>
          <w:szCs w:val="24"/>
        </w:rPr>
        <w:t>) and OnConfiguring() functions</w:t>
      </w:r>
    </w:p>
    <w:p w14:paraId="1360C93D" w14:textId="77777777" w:rsidR="00102349" w:rsidRPr="00F5012B" w:rsidRDefault="00102349" w:rsidP="00102349">
      <w:pPr>
        <w:spacing w:before="120" w:after="120" w:line="360" w:lineRule="auto"/>
        <w:rPr>
          <w:rFonts w:cs="Times New Roman"/>
          <w:szCs w:val="24"/>
        </w:rPr>
      </w:pPr>
      <w:r w:rsidRPr="00F5012B">
        <w:rPr>
          <w:rFonts w:cs="Times New Roman"/>
          <w:noProof/>
          <w:szCs w:val="24"/>
        </w:rPr>
        <w:drawing>
          <wp:inline distT="0" distB="0" distL="0" distR="0" wp14:anchorId="7E9324F4" wp14:editId="6DFD9B06">
            <wp:extent cx="5943600" cy="23710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4DBD1" w14:textId="77777777" w:rsidR="00102349" w:rsidRDefault="00102349" w:rsidP="00102349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52418C4F" w14:textId="77777777" w:rsidR="00102349" w:rsidRDefault="00102349" w:rsidP="00102349">
      <w:pPr>
        <w:pStyle w:val="Heading1"/>
        <w:jc w:val="both"/>
      </w:pPr>
      <w:r w:rsidRPr="00F51B7F">
        <w:lastRenderedPageBreak/>
        <w:t>Activity 0</w:t>
      </w:r>
      <w:r>
        <w:t>4</w:t>
      </w:r>
      <w:r w:rsidRPr="00F51B7F">
        <w:t xml:space="preserve">: Write codes for the </w:t>
      </w:r>
      <w:r>
        <w:t>Repositories</w:t>
      </w:r>
      <w:r w:rsidRPr="00F51B7F">
        <w:t xml:space="preserve"> project</w:t>
      </w:r>
    </w:p>
    <w:p w14:paraId="37B0930F" w14:textId="77777777" w:rsidR="00102349" w:rsidRPr="00F51B7F" w:rsidRDefault="00102349" w:rsidP="00102349">
      <w:pPr>
        <w:jc w:val="center"/>
      </w:pPr>
      <w:r w:rsidRPr="0035000D">
        <w:rPr>
          <w:noProof/>
        </w:rPr>
        <w:drawing>
          <wp:inline distT="0" distB="0" distL="0" distR="0" wp14:anchorId="35313515" wp14:editId="3BCE42DE">
            <wp:extent cx="2063856" cy="1511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63856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6878F" w14:textId="77777777" w:rsidR="00102349" w:rsidRPr="00F51B7F" w:rsidRDefault="00102349" w:rsidP="00102349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718B3C02" w14:textId="77777777" w:rsidR="00102349" w:rsidRPr="0035000D" w:rsidRDefault="00102349" w:rsidP="00102349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Pr="0031118F">
        <w:rPr>
          <w:rFonts w:cs="Times New Roman"/>
          <w:noProof/>
          <w:color w:val="000000"/>
          <w:szCs w:val="24"/>
        </w:rPr>
        <w:drawing>
          <wp:inline distT="0" distB="0" distL="0" distR="0" wp14:anchorId="72E80920" wp14:editId="4AB2FF98">
            <wp:extent cx="3797495" cy="196225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97495" cy="196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A0860" w14:textId="77777777" w:rsidR="00102349" w:rsidRPr="0031118F" w:rsidRDefault="00102349" w:rsidP="00102349">
      <w:pPr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1B6FF0DE" w14:textId="77777777" w:rsidR="00102349" w:rsidRPr="00903143" w:rsidRDefault="00102349" w:rsidP="00102349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30782BA6" w14:textId="77777777" w:rsidR="00102349" w:rsidRPr="00903143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50044482" wp14:editId="4EC50458">
            <wp:extent cx="4572000" cy="3269437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69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F3F39" w14:textId="77777777" w:rsidR="00102349" w:rsidRPr="00903143" w:rsidRDefault="00102349" w:rsidP="00102349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68991EDC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77448AFE" wp14:editId="1B95291D">
            <wp:extent cx="4953255" cy="179079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53255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1BDC1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56197B2A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lastRenderedPageBreak/>
        <w:drawing>
          <wp:inline distT="0" distB="0" distL="0" distR="0" wp14:anchorId="4456F44F" wp14:editId="56E74C12">
            <wp:extent cx="5940000" cy="1774552"/>
            <wp:effectExtent l="0" t="0" r="381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77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6E33C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79983AA0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025E326C" wp14:editId="72C11194">
            <wp:extent cx="5940000" cy="2976572"/>
            <wp:effectExtent l="0" t="0" r="381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976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E176A" w14:textId="77777777" w:rsidR="00102349" w:rsidRPr="00903143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17A53120" w14:textId="77777777" w:rsidR="00102349" w:rsidRDefault="00102349" w:rsidP="00102349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73CC4B62" wp14:editId="7F74DFAA">
            <wp:extent cx="5940000" cy="2376000"/>
            <wp:effectExtent l="0" t="0" r="3810" b="57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3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A5684" w14:textId="77777777" w:rsidR="00102349" w:rsidRDefault="00102349" w:rsidP="00102349">
      <w:pPr>
        <w:pStyle w:val="Heading1"/>
        <w:jc w:val="both"/>
      </w:pPr>
      <w:r w:rsidRPr="00F51B7F">
        <w:lastRenderedPageBreak/>
        <w:t>Activity 0</w:t>
      </w:r>
      <w:r>
        <w:t>5</w:t>
      </w:r>
      <w:r w:rsidRPr="00F51B7F">
        <w:t xml:space="preserve">: Write codes for the </w:t>
      </w:r>
      <w:r>
        <w:t>Services</w:t>
      </w:r>
      <w:r w:rsidRPr="00F51B7F">
        <w:t xml:space="preserve"> project</w:t>
      </w:r>
    </w:p>
    <w:p w14:paraId="1FB5E125" w14:textId="77777777" w:rsidR="00102349" w:rsidRPr="00F51B7F" w:rsidRDefault="00102349" w:rsidP="00102349">
      <w:pPr>
        <w:jc w:val="center"/>
      </w:pPr>
      <w:r w:rsidRPr="00755964">
        <w:rPr>
          <w:noProof/>
        </w:rPr>
        <w:drawing>
          <wp:inline distT="0" distB="0" distL="0" distR="0" wp14:anchorId="41B580B5" wp14:editId="6B1774A5">
            <wp:extent cx="2159111" cy="14923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59111" cy="14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5964">
        <w:t xml:space="preserve"> </w:t>
      </w:r>
    </w:p>
    <w:p w14:paraId="1F8AFE18" w14:textId="77777777" w:rsidR="00102349" w:rsidRPr="00F51B7F" w:rsidRDefault="00102349" w:rsidP="00102349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</w:t>
      </w:r>
      <w:r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3242944B" w14:textId="77777777" w:rsidR="00102349" w:rsidRPr="0031118F" w:rsidRDefault="00102349" w:rsidP="00102349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7DE2D66C" wp14:editId="0248F070">
            <wp:extent cx="4007056" cy="179714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FD637" w14:textId="77777777" w:rsidR="00102349" w:rsidRPr="00903143" w:rsidRDefault="00102349" w:rsidP="00102349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0F09D513" w14:textId="77777777" w:rsidR="00102349" w:rsidRPr="00903143" w:rsidRDefault="00102349" w:rsidP="00102349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433CAE43" wp14:editId="09F61551">
            <wp:extent cx="3816546" cy="3029106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02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FEC42" w14:textId="77777777" w:rsidR="00102349" w:rsidRPr="00903143" w:rsidRDefault="00102349" w:rsidP="00102349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3A5755DA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F40B49">
        <w:rPr>
          <w:rFonts w:cs="Times New Roman"/>
          <w:noProof/>
          <w:szCs w:val="24"/>
        </w:rPr>
        <w:drawing>
          <wp:inline distT="0" distB="0" distL="0" distR="0" wp14:anchorId="409C67CB" wp14:editId="4B46A665">
            <wp:extent cx="4845299" cy="179079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45299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556AD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6D5AF373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1F0397">
        <w:rPr>
          <w:rFonts w:cs="Times New Roman"/>
          <w:noProof/>
          <w:szCs w:val="24"/>
        </w:rPr>
        <w:drawing>
          <wp:inline distT="0" distB="0" distL="0" distR="0" wp14:anchorId="706A4DC0" wp14:editId="3935AF85">
            <wp:extent cx="5524784" cy="341647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A835A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40CE0836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lastRenderedPageBreak/>
        <w:drawing>
          <wp:inline distT="0" distB="0" distL="0" distR="0" wp14:anchorId="5B9B4307" wp14:editId="6E6748D8">
            <wp:extent cx="5372376" cy="461033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DC467" w14:textId="77777777" w:rsidR="00102349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drawing>
          <wp:inline distT="0" distB="0" distL="0" distR="0" wp14:anchorId="0B62767D" wp14:editId="5B68622A">
            <wp:extent cx="5188217" cy="309260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47385" w14:textId="77777777" w:rsidR="00102349" w:rsidRPr="00903143" w:rsidRDefault="00102349" w:rsidP="00102349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45D06F76" w14:textId="77777777" w:rsidR="00102349" w:rsidRDefault="00102349" w:rsidP="00102349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lastRenderedPageBreak/>
        <w:drawing>
          <wp:inline distT="0" distB="0" distL="0" distR="0" wp14:anchorId="4E8ACD68" wp14:editId="3DF6FB0E">
            <wp:extent cx="5562886" cy="3264068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2886" cy="32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0D9E8" w14:textId="77777777" w:rsidR="00102349" w:rsidRPr="0035000D" w:rsidRDefault="00102349" w:rsidP="00102349">
      <w:pPr>
        <w:spacing w:before="120" w:after="120" w:line="360" w:lineRule="auto"/>
        <w:rPr>
          <w:rFonts w:cs="Times New Roman"/>
          <w:szCs w:val="24"/>
        </w:rPr>
      </w:pPr>
    </w:p>
    <w:p w14:paraId="2AEC7E94" w14:textId="33BB12B4" w:rsidR="004B2FEF" w:rsidRDefault="004B2FEF" w:rsidP="004B2FEF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4DC0CD01" w14:textId="6CB9A911" w:rsidR="004B2FEF" w:rsidRDefault="004B2FEF" w:rsidP="00D91606">
      <w:pPr>
        <w:pStyle w:val="Heading1"/>
        <w:jc w:val="both"/>
      </w:pPr>
      <w:r w:rsidRPr="00F51B7F">
        <w:lastRenderedPageBreak/>
        <w:t>Activity 0</w:t>
      </w:r>
      <w:r w:rsidR="00D91606">
        <w:t>6</w:t>
      </w:r>
      <w:r w:rsidRPr="00F51B7F">
        <w:t xml:space="preserve">: </w:t>
      </w:r>
      <w:r w:rsidR="003E245D">
        <w:t>Work with ASP.NET Core Web App (</w:t>
      </w:r>
      <w:r w:rsidR="00102349">
        <w:t>Razor Pages</w:t>
      </w:r>
      <w:r w:rsidR="003E245D">
        <w:t xml:space="preserve">) </w:t>
      </w:r>
    </w:p>
    <w:p w14:paraId="66A3D127" w14:textId="48CB0E47" w:rsidR="008B5083" w:rsidRDefault="008B5083" w:rsidP="008B5083">
      <w:pPr>
        <w:pStyle w:val="Heading2"/>
        <w:jc w:val="both"/>
        <w:rPr>
          <w:rFonts w:cs="Times New Roman"/>
          <w:szCs w:val="24"/>
        </w:rPr>
      </w:pPr>
      <w:r w:rsidRPr="00BC1FB4">
        <w:rPr>
          <w:rFonts w:cs="Times New Roman"/>
          <w:b/>
          <w:szCs w:val="24"/>
          <w:u w:val="single"/>
        </w:rPr>
        <w:t>Step 01.</w:t>
      </w:r>
      <w:r w:rsidRPr="00AB736E">
        <w:rPr>
          <w:rFonts w:cs="Times New Roman"/>
          <w:b/>
          <w:szCs w:val="24"/>
        </w:rPr>
        <w:t xml:space="preserve"> </w:t>
      </w:r>
      <w:r>
        <w:rPr>
          <w:rFonts w:cs="Times New Roman"/>
          <w:szCs w:val="24"/>
        </w:rPr>
        <w:t xml:space="preserve">Create and run the </w:t>
      </w:r>
      <w:r>
        <w:rPr>
          <w:rFonts w:cs="Times New Roman"/>
          <w:b/>
          <w:bCs/>
          <w:szCs w:val="24"/>
        </w:rPr>
        <w:t>ASP.NET Core Web App (</w:t>
      </w:r>
      <w:r w:rsidR="00E00F7C">
        <w:rPr>
          <w:rFonts w:cs="Times New Roman"/>
          <w:b/>
          <w:bCs/>
          <w:szCs w:val="24"/>
        </w:rPr>
        <w:t>Razor Pages</w:t>
      </w:r>
      <w:r>
        <w:rPr>
          <w:rFonts w:cs="Times New Roman"/>
          <w:b/>
          <w:bCs/>
          <w:szCs w:val="24"/>
        </w:rPr>
        <w:t>)</w:t>
      </w:r>
      <w:r w:rsidRPr="00903143">
        <w:rPr>
          <w:rFonts w:cs="Times New Roman"/>
          <w:szCs w:val="24"/>
        </w:rPr>
        <w:t xml:space="preserve"> project</w:t>
      </w:r>
      <w:r>
        <w:rPr>
          <w:rFonts w:cs="Times New Roman"/>
          <w:szCs w:val="24"/>
        </w:rPr>
        <w:t>, the result as the following</w:t>
      </w:r>
    </w:p>
    <w:p w14:paraId="016AA0CB" w14:textId="77777777" w:rsidR="008B5083" w:rsidRPr="008B5083" w:rsidRDefault="008B5083" w:rsidP="008B5083"/>
    <w:p w14:paraId="21A7C778" w14:textId="03FB6E71" w:rsidR="008B5083" w:rsidRDefault="008B5083" w:rsidP="008B5083">
      <w:r>
        <w:t>Create a new project type ASP.NET Core Web App (</w:t>
      </w:r>
      <w:r w:rsidR="0079623E">
        <w:t>Razor Pages</w:t>
      </w:r>
      <w:r>
        <w:t>)</w:t>
      </w:r>
    </w:p>
    <w:p w14:paraId="78858603" w14:textId="723BE24B" w:rsidR="004B2FEF" w:rsidRPr="00F51B7F" w:rsidRDefault="00E64DBA" w:rsidP="008B5083">
      <w:pPr>
        <w:jc w:val="center"/>
      </w:pPr>
      <w:bookmarkStart w:id="0" w:name="_GoBack"/>
      <w:r w:rsidRPr="00BF034B">
        <w:rPr>
          <w:noProof/>
        </w:rPr>
        <w:drawing>
          <wp:inline distT="0" distB="0" distL="0" distR="0" wp14:anchorId="7E654B15" wp14:editId="57353DD9">
            <wp:extent cx="5943600" cy="4122547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2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D70AEC5" w14:textId="1C6A517A" w:rsidR="00E33A02" w:rsidRDefault="00F61649">
      <w:pPr>
        <w:rPr>
          <w:rFonts w:eastAsiaTheme="majorEastAsia" w:cstheme="majorBidi"/>
          <w:b/>
          <w:bCs/>
          <w:color w:val="000000" w:themeColor="text1"/>
          <w:szCs w:val="26"/>
          <w:u w:val="single"/>
        </w:rPr>
      </w:pPr>
      <w:r w:rsidRPr="00F61649">
        <w:rPr>
          <w:b/>
          <w:bCs/>
          <w:noProof/>
        </w:rPr>
        <w:lastRenderedPageBreak/>
        <w:drawing>
          <wp:inline distT="0" distB="0" distL="0" distR="0" wp14:anchorId="35C468A6" wp14:editId="1E164282">
            <wp:extent cx="5943600" cy="309562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3A02">
        <w:rPr>
          <w:b/>
          <w:bCs/>
          <w:u w:val="single"/>
        </w:rPr>
        <w:br w:type="page"/>
      </w:r>
    </w:p>
    <w:p w14:paraId="51117271" w14:textId="51570B38" w:rsidR="004B2FEF" w:rsidRPr="00903143" w:rsidRDefault="004B2FEF" w:rsidP="00E33A02">
      <w:pPr>
        <w:pStyle w:val="Heading2"/>
        <w:spacing w:line="360" w:lineRule="auto"/>
      </w:pPr>
      <w:r w:rsidRPr="00903143">
        <w:rPr>
          <w:b/>
          <w:bCs/>
          <w:u w:val="single"/>
        </w:rPr>
        <w:lastRenderedPageBreak/>
        <w:t>Step 02</w:t>
      </w:r>
      <w:r w:rsidRPr="00903143">
        <w:t xml:space="preserve">. </w:t>
      </w:r>
      <w:r w:rsidR="00E33A02">
        <w:t>Add connection string</w:t>
      </w:r>
      <w:r w:rsidRPr="00903143">
        <w:t xml:space="preserve"> to </w:t>
      </w:r>
      <w:proofErr w:type="gramStart"/>
      <w:r w:rsidRPr="00903143">
        <w:rPr>
          <w:b/>
          <w:bCs/>
        </w:rPr>
        <w:t>appsettings.json</w:t>
      </w:r>
      <w:proofErr w:type="gramEnd"/>
      <w:r w:rsidR="00E33A02">
        <w:t>.</w:t>
      </w:r>
    </w:p>
    <w:p w14:paraId="174E8C8A" w14:textId="749A4218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3B724926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Logging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: {</w:t>
      </w:r>
    </w:p>
    <w:p w14:paraId="2A6D076E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LogLevel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: {</w:t>
      </w:r>
    </w:p>
    <w:p w14:paraId="33C2CB85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Default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Information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53068EDF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Microsoft.AspNetCore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Warning"</w:t>
      </w:r>
    </w:p>
    <w:p w14:paraId="3DA3EDE2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54E9CE04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},</w:t>
      </w:r>
    </w:p>
    <w:p w14:paraId="28916445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AllowedHosts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*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6CC0655C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ConnectionStrings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>: {</w:t>
      </w:r>
    </w:p>
    <w:p w14:paraId="2BFD6067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MyStockDB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"Server=</w:t>
      </w:r>
      <w:proofErr w:type="gramStart"/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localhost;uid</w:t>
      </w:r>
      <w:proofErr w:type="gramEnd"/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=sa;pwd=1234567890;database=MyStore;TrustServerCertificate=True"</w:t>
      </w:r>
    </w:p>
    <w:p w14:paraId="32680B23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}</w:t>
      </w:r>
    </w:p>
    <w:p w14:paraId="642DBE78" w14:textId="5C800EA3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3"/>
          <w:szCs w:val="19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6AD64753" w14:textId="261372F0" w:rsidR="004B2FEF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397B3CC7" w14:textId="4D07685B" w:rsidR="004B2FEF" w:rsidRDefault="004B2FEF" w:rsidP="004B2FEF">
      <w:pPr>
        <w:pStyle w:val="ListParagraph"/>
        <w:spacing w:before="120" w:after="120" w:line="360" w:lineRule="auto"/>
        <w:ind w:left="0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3</w:t>
      </w:r>
      <w:r w:rsidRPr="00BC1FB4">
        <w:rPr>
          <w:rFonts w:cs="Times New Roman"/>
          <w:b/>
          <w:szCs w:val="24"/>
          <w:u w:val="single"/>
        </w:rPr>
        <w:t>.</w:t>
      </w:r>
      <w:r w:rsidRPr="00474402">
        <w:rPr>
          <w:b/>
        </w:rPr>
        <w:t xml:space="preserve"> </w:t>
      </w:r>
      <w:r w:rsidR="00E33A02">
        <w:t xml:space="preserve">Add </w:t>
      </w:r>
      <w:r w:rsidR="00E33A02" w:rsidRPr="00E33A02">
        <w:rPr>
          <w:b/>
        </w:rPr>
        <w:t>Business Objects</w:t>
      </w:r>
      <w:r w:rsidR="00E33A02">
        <w:t xml:space="preserve"> and </w:t>
      </w:r>
      <w:r w:rsidR="00E33A02" w:rsidRPr="00E33A02">
        <w:rPr>
          <w:b/>
        </w:rPr>
        <w:t>Services</w:t>
      </w:r>
      <w:r w:rsidR="00E33A02">
        <w:rPr>
          <w:b/>
        </w:rPr>
        <w:t xml:space="preserve"> </w:t>
      </w:r>
      <w:r w:rsidR="00E33A02">
        <w:t xml:space="preserve">projects as </w:t>
      </w:r>
      <w:r w:rsidRPr="00474402">
        <w:t>reference</w:t>
      </w:r>
      <w:r w:rsidR="00E33A02">
        <w:t>s</w:t>
      </w:r>
      <w:r w:rsidRPr="00474402">
        <w:t xml:space="preserve"> </w:t>
      </w:r>
      <w:r w:rsidR="00E33A02">
        <w:t>for</w:t>
      </w:r>
      <w:r w:rsidRPr="00474402">
        <w:t xml:space="preserve"> the </w:t>
      </w:r>
      <w:r w:rsidR="00E33A02">
        <w:t>ASP.NET Core Web App (</w:t>
      </w:r>
      <w:r w:rsidR="00F61649">
        <w:t>Razor Pages</w:t>
      </w:r>
      <w:r w:rsidR="00E33A02">
        <w:t>)</w:t>
      </w:r>
      <w:r w:rsidRPr="00474402">
        <w:t xml:space="preserve"> </w:t>
      </w:r>
    </w:p>
    <w:p w14:paraId="47D7816C" w14:textId="77777777" w:rsidR="004B2FEF" w:rsidRPr="00903143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77248EAF" w14:textId="77777777" w:rsidR="008B5083" w:rsidRDefault="008B5083">
      <w:pPr>
        <w:rPr>
          <w:rFonts w:eastAsiaTheme="majorEastAsia" w:cs="Times New Roman"/>
          <w:b/>
          <w:color w:val="000000" w:themeColor="text1"/>
          <w:szCs w:val="24"/>
          <w:u w:val="single"/>
        </w:rPr>
      </w:pPr>
      <w:r>
        <w:rPr>
          <w:rFonts w:cs="Times New Roman"/>
          <w:b/>
          <w:szCs w:val="24"/>
          <w:u w:val="single"/>
        </w:rPr>
        <w:br w:type="page"/>
      </w:r>
    </w:p>
    <w:p w14:paraId="318CF1FD" w14:textId="326CAD0E" w:rsidR="004B2FEF" w:rsidRDefault="004B2FEF" w:rsidP="004B2FEF">
      <w:pPr>
        <w:pStyle w:val="Heading2"/>
      </w:pPr>
      <w:r w:rsidRPr="00BC1FB4">
        <w:rPr>
          <w:rFonts w:cs="Times New Roman"/>
          <w:b/>
          <w:szCs w:val="24"/>
          <w:u w:val="single"/>
        </w:rPr>
        <w:lastRenderedPageBreak/>
        <w:t>Step 0</w:t>
      </w:r>
      <w:r>
        <w:rPr>
          <w:rFonts w:cs="Times New Roman"/>
          <w:b/>
          <w:szCs w:val="24"/>
          <w:u w:val="single"/>
        </w:rPr>
        <w:t>4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7279CB">
        <w:t xml:space="preserve">Create </w:t>
      </w:r>
      <w:r w:rsidR="00F61649">
        <w:t>Razor Pages</w:t>
      </w:r>
    </w:p>
    <w:p w14:paraId="1A9AD54A" w14:textId="2BD01CA5" w:rsidR="007279CB" w:rsidRPr="007279CB" w:rsidRDefault="007279CB" w:rsidP="007279CB">
      <w:pPr>
        <w:pStyle w:val="ListParagraph"/>
        <w:numPr>
          <w:ilvl w:val="0"/>
          <w:numId w:val="17"/>
        </w:numPr>
        <w:rPr>
          <w:highlight w:val="yellow"/>
        </w:rPr>
      </w:pPr>
      <w:r w:rsidRPr="007279CB">
        <w:rPr>
          <w:highlight w:val="yellow"/>
        </w:rPr>
        <w:t xml:space="preserve">Connect direct to the Data Access Layer </w:t>
      </w:r>
      <w:r>
        <w:rPr>
          <w:highlight w:val="yellow"/>
        </w:rPr>
        <w:t xml:space="preserve">(MyStoreContext.cs) </w:t>
      </w:r>
      <w:r w:rsidRPr="007279CB">
        <w:rPr>
          <w:highlight w:val="yellow"/>
        </w:rPr>
        <w:t>to generate code</w:t>
      </w:r>
    </w:p>
    <w:p w14:paraId="7F16ED93" w14:textId="77777777" w:rsidR="0039438E" w:rsidRDefault="007279CB" w:rsidP="007279CB">
      <w:pPr>
        <w:pStyle w:val="ListParagraph"/>
        <w:numPr>
          <w:ilvl w:val="0"/>
          <w:numId w:val="17"/>
        </w:numPr>
        <w:rPr>
          <w:highlight w:val="yellow"/>
        </w:rPr>
      </w:pPr>
      <w:r w:rsidRPr="007279CB">
        <w:rPr>
          <w:highlight w:val="yellow"/>
        </w:rPr>
        <w:t xml:space="preserve">Then </w:t>
      </w:r>
    </w:p>
    <w:p w14:paraId="3B44DB4D" w14:textId="77777777" w:rsidR="0039438E" w:rsidRDefault="0039438E" w:rsidP="0039438E">
      <w:pPr>
        <w:pStyle w:val="ListParagraph"/>
        <w:numPr>
          <w:ilvl w:val="1"/>
          <w:numId w:val="17"/>
        </w:numPr>
        <w:rPr>
          <w:highlight w:val="yellow"/>
        </w:rPr>
      </w:pPr>
      <w:r>
        <w:rPr>
          <w:highlight w:val="yellow"/>
        </w:rPr>
        <w:t>Add Dependency Injection</w:t>
      </w:r>
    </w:p>
    <w:p w14:paraId="3EDF9591" w14:textId="22CA0595" w:rsidR="007279CB" w:rsidRPr="007279CB" w:rsidRDefault="0039438E" w:rsidP="0039438E">
      <w:pPr>
        <w:pStyle w:val="ListParagraph"/>
        <w:numPr>
          <w:ilvl w:val="1"/>
          <w:numId w:val="17"/>
        </w:numPr>
        <w:rPr>
          <w:highlight w:val="yellow"/>
        </w:rPr>
      </w:pPr>
      <w:r>
        <w:rPr>
          <w:highlight w:val="yellow"/>
        </w:rPr>
        <w:t>C</w:t>
      </w:r>
      <w:r w:rsidR="007279CB" w:rsidRPr="007279CB">
        <w:rPr>
          <w:highlight w:val="yellow"/>
        </w:rPr>
        <w:t xml:space="preserve">hange the code </w:t>
      </w:r>
      <w:r>
        <w:rPr>
          <w:highlight w:val="yellow"/>
        </w:rPr>
        <w:t xml:space="preserve">connects </w:t>
      </w:r>
      <w:r w:rsidR="007279CB" w:rsidRPr="007279CB">
        <w:rPr>
          <w:highlight w:val="yellow"/>
        </w:rPr>
        <w:t xml:space="preserve">to </w:t>
      </w:r>
      <w:r>
        <w:rPr>
          <w:highlight w:val="yellow"/>
        </w:rPr>
        <w:t xml:space="preserve">the </w:t>
      </w:r>
      <w:r w:rsidR="007279CB" w:rsidRPr="007279CB">
        <w:rPr>
          <w:highlight w:val="yellow"/>
        </w:rPr>
        <w:t>Service Layer</w:t>
      </w:r>
    </w:p>
    <w:p w14:paraId="4A07B940" w14:textId="021AB04C" w:rsidR="007279CB" w:rsidRDefault="007279CB" w:rsidP="007279CB"/>
    <w:p w14:paraId="4440B854" w14:textId="2EA0A7E3" w:rsidR="0039438E" w:rsidRDefault="00F61649" w:rsidP="007279CB">
      <w:r>
        <w:t xml:space="preserve">Add new Razor Pages </w:t>
      </w:r>
    </w:p>
    <w:p w14:paraId="54EA0B21" w14:textId="16E1FCA7" w:rsidR="007279CB" w:rsidRDefault="00F61649" w:rsidP="007279CB">
      <w:r w:rsidRPr="00F61649">
        <w:rPr>
          <w:noProof/>
        </w:rPr>
        <w:drawing>
          <wp:inline distT="0" distB="0" distL="0" distR="0" wp14:anchorId="4C6AD13D" wp14:editId="079E44D6">
            <wp:extent cx="5943600" cy="6034405"/>
            <wp:effectExtent l="0" t="0" r="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64A09" w14:textId="77777777" w:rsidR="00F61649" w:rsidRDefault="00F61649" w:rsidP="007279CB"/>
    <w:p w14:paraId="0A78D5F5" w14:textId="0A4D609B" w:rsidR="007279CB" w:rsidRDefault="0039438E" w:rsidP="007279C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C9284" wp14:editId="5F116723">
                <wp:simplePos x="0" y="0"/>
                <wp:positionH relativeFrom="column">
                  <wp:posOffset>1653871</wp:posOffset>
                </wp:positionH>
                <wp:positionV relativeFrom="paragraph">
                  <wp:posOffset>747423</wp:posOffset>
                </wp:positionV>
                <wp:extent cx="2639254" cy="699549"/>
                <wp:effectExtent l="0" t="0" r="27940" b="2476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9254" cy="69954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836D51" id="Rectangle 68" o:spid="_x0000_s1026" style="position:absolute;margin-left:130.25pt;margin-top:58.85pt;width:207.8pt;height:5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" filled="f" strokecolor="red" strokeweight="1pt"/>
            </w:pict>
          </mc:Fallback>
        </mc:AlternateContent>
      </w:r>
      <w:r w:rsidR="00F61649" w:rsidRPr="00F61649">
        <w:rPr>
          <w:noProof/>
        </w:rPr>
        <w:drawing>
          <wp:inline distT="0" distB="0" distL="0" distR="0" wp14:anchorId="557FDE58" wp14:editId="07F11B6C">
            <wp:extent cx="5943600" cy="4033520"/>
            <wp:effectExtent l="0" t="0" r="0" b="508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D2D9A" w14:textId="23E842DC" w:rsidR="007279CB" w:rsidRDefault="00F61649" w:rsidP="007279C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4C85CD" wp14:editId="2059C8B1">
                <wp:simplePos x="0" y="0"/>
                <wp:positionH relativeFrom="column">
                  <wp:posOffset>159026</wp:posOffset>
                </wp:positionH>
                <wp:positionV relativeFrom="paragraph">
                  <wp:posOffset>1160890</wp:posOffset>
                </wp:positionV>
                <wp:extent cx="5669280" cy="683260"/>
                <wp:effectExtent l="0" t="0" r="26670" b="2159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9280" cy="683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34D5577" id="Rectangle 69" o:spid="_x0000_s1026" style="position:absolute;margin-left:12.5pt;margin-top:91.4pt;width:446.4pt;height:53.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" filled="f" strokecolor="red" strokeweight="1pt"/>
            </w:pict>
          </mc:Fallback>
        </mc:AlternateContent>
      </w:r>
      <w:r w:rsidRPr="00F61649">
        <w:rPr>
          <w:noProof/>
        </w:rPr>
        <w:drawing>
          <wp:inline distT="0" distB="0" distL="0" distR="0" wp14:anchorId="48074AE0" wp14:editId="16B3E583">
            <wp:extent cx="5943600" cy="432435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A2F8C" w14:textId="32B149F0" w:rsidR="00220AEF" w:rsidRPr="007279CB" w:rsidRDefault="00F61649" w:rsidP="00220AEF">
      <w:pPr>
        <w:jc w:val="center"/>
      </w:pPr>
      <w:r w:rsidRPr="00F61649">
        <w:rPr>
          <w:noProof/>
        </w:rPr>
        <w:drawing>
          <wp:inline distT="0" distB="0" distL="0" distR="0" wp14:anchorId="566E5773" wp14:editId="0565F7FA">
            <wp:extent cx="4369025" cy="1244664"/>
            <wp:effectExtent l="190500" t="190500" r="184150" b="18415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69025" cy="12446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BF3F4D" w14:textId="18327558" w:rsidR="0039438E" w:rsidRPr="0039438E" w:rsidRDefault="0039438E" w:rsidP="00005CB8">
      <w:pPr>
        <w:spacing w:line="360" w:lineRule="auto"/>
        <w:jc w:val="center"/>
        <w:rPr>
          <w:rFonts w:cs="Times New Roman"/>
          <w:b/>
          <w:bCs/>
          <w:noProof/>
          <w:szCs w:val="24"/>
          <w:u w:val="single"/>
        </w:rPr>
      </w:pPr>
      <w:r>
        <w:rPr>
          <w:rFonts w:cs="Times New Roman"/>
          <w:b/>
          <w:bCs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2BDDA2" wp14:editId="7EAD08B0">
                <wp:simplePos x="0" y="0"/>
                <wp:positionH relativeFrom="column">
                  <wp:posOffset>1940118</wp:posOffset>
                </wp:positionH>
                <wp:positionV relativeFrom="paragraph">
                  <wp:posOffset>970059</wp:posOffset>
                </wp:positionV>
                <wp:extent cx="1661823" cy="1319917"/>
                <wp:effectExtent l="0" t="0" r="14605" b="1397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823" cy="13199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CD986A" id="Rectangle 72" o:spid="_x0000_s1026" style="position:absolute;margin-left:152.75pt;margin-top:76.4pt;width:130.85pt;height:103.9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" filled="f" strokecolor="red" strokeweight="1pt"/>
            </w:pict>
          </mc:Fallback>
        </mc:AlternateContent>
      </w:r>
      <w:r w:rsidR="00F61649" w:rsidRPr="00E564FC">
        <w:rPr>
          <w:rFonts w:cs="Times New Roman"/>
          <w:b/>
          <w:bCs/>
          <w:noProof/>
          <w:szCs w:val="24"/>
        </w:rPr>
        <w:drawing>
          <wp:inline distT="0" distB="0" distL="0" distR="0" wp14:anchorId="271B1142" wp14:editId="62CC6CC2">
            <wp:extent cx="2400423" cy="3778444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400423" cy="377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076DE" w14:textId="0669EA5C" w:rsidR="004B2FEF" w:rsidRPr="00005CB8" w:rsidRDefault="004B2FEF" w:rsidP="00005CB8">
      <w:pPr>
        <w:pStyle w:val="Heading2"/>
        <w:spacing w:line="360" w:lineRule="auto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5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39438E">
        <w:rPr>
          <w:rFonts w:cs="Times New Roman"/>
          <w:bCs/>
          <w:noProof/>
          <w:szCs w:val="24"/>
        </w:rPr>
        <w:t xml:space="preserve">After generate </w:t>
      </w:r>
      <w:r w:rsidR="00E564FC">
        <w:rPr>
          <w:rFonts w:cs="Times New Roman"/>
          <w:bCs/>
          <w:noProof/>
          <w:szCs w:val="24"/>
        </w:rPr>
        <w:t>the</w:t>
      </w:r>
      <w:r w:rsidR="00005CB8">
        <w:rPr>
          <w:rFonts w:cs="Times New Roman"/>
          <w:bCs/>
          <w:noProof/>
          <w:szCs w:val="24"/>
        </w:rPr>
        <w:t xml:space="preserve"> </w:t>
      </w:r>
      <w:r w:rsidR="00E564FC">
        <w:rPr>
          <w:rFonts w:cs="Times New Roman"/>
          <w:bCs/>
          <w:noProof/>
          <w:szCs w:val="24"/>
        </w:rPr>
        <w:t>Pages</w:t>
      </w:r>
      <w:r w:rsidR="00005CB8">
        <w:rPr>
          <w:rFonts w:cs="Times New Roman"/>
          <w:bCs/>
          <w:noProof/>
          <w:szCs w:val="24"/>
        </w:rPr>
        <w:t>/Products/</w:t>
      </w:r>
      <w:r w:rsidR="00E564FC">
        <w:rPr>
          <w:rFonts w:cs="Times New Roman"/>
          <w:bCs/>
          <w:noProof/>
          <w:szCs w:val="24"/>
        </w:rPr>
        <w:t>Create</w:t>
      </w:r>
      <w:r w:rsidR="00005CB8">
        <w:rPr>
          <w:rFonts w:cs="Times New Roman"/>
          <w:bCs/>
          <w:noProof/>
          <w:szCs w:val="24"/>
        </w:rPr>
        <w:t>.cshtml</w:t>
      </w:r>
      <w:r w:rsidR="00E564FC">
        <w:rPr>
          <w:rFonts w:cs="Times New Roman"/>
          <w:bCs/>
          <w:noProof/>
          <w:szCs w:val="24"/>
        </w:rPr>
        <w:t>, …</w:t>
      </w:r>
      <w:r w:rsidR="0039438E">
        <w:rPr>
          <w:rFonts w:cs="Times New Roman"/>
          <w:bCs/>
          <w:noProof/>
          <w:szCs w:val="24"/>
        </w:rPr>
        <w:t>, change the code as the following</w:t>
      </w:r>
    </w:p>
    <w:p w14:paraId="6825C4CF" w14:textId="1332AE99" w:rsidR="00005CB8" w:rsidRPr="00005CB8" w:rsidRDefault="00005CB8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  <w:r w:rsidRPr="00005CB8">
        <w:rPr>
          <w:rFonts w:cs="Times New Roman"/>
          <w:b/>
          <w:bCs/>
          <w:i/>
          <w:noProof/>
          <w:szCs w:val="24"/>
        </w:rPr>
        <w:t>Program.cs</w:t>
      </w:r>
    </w:p>
    <w:p w14:paraId="1A60E8E5" w14:textId="1135E07B" w:rsidR="00005CB8" w:rsidRDefault="00E564FC" w:rsidP="004B2FEF">
      <w:pPr>
        <w:spacing w:line="360" w:lineRule="auto"/>
        <w:rPr>
          <w:rFonts w:cs="Times New Roman"/>
          <w:bCs/>
          <w:noProof/>
          <w:szCs w:val="24"/>
        </w:rPr>
      </w:pPr>
      <w:r w:rsidRPr="00E564FC">
        <w:rPr>
          <w:rFonts w:cs="Times New Roman"/>
          <w:bCs/>
          <w:noProof/>
          <w:szCs w:val="24"/>
        </w:rPr>
        <w:drawing>
          <wp:inline distT="0" distB="0" distL="0" distR="0" wp14:anchorId="5988EE9E" wp14:editId="5EE36938">
            <wp:extent cx="5943600" cy="313118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18681" w14:textId="77777777" w:rsidR="00E564FC" w:rsidRPr="00005CB8" w:rsidRDefault="00E564FC" w:rsidP="004B2FEF">
      <w:pPr>
        <w:spacing w:line="360" w:lineRule="auto"/>
        <w:rPr>
          <w:rFonts w:cs="Times New Roman"/>
          <w:bCs/>
          <w:noProof/>
          <w:szCs w:val="24"/>
        </w:rPr>
      </w:pPr>
    </w:p>
    <w:p w14:paraId="09DEC36E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lastRenderedPageBreak/>
        <w:t>using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41FC1C2B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FD179D8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ilder = </w:t>
      </w:r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WebApplication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.CreateBuilder(</w:t>
      </w:r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t>args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223C5B64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08AD1FD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8000"/>
          <w:sz w:val="21"/>
          <w:szCs w:val="19"/>
          <w:highlight w:val="white"/>
        </w:rPr>
        <w:t>// Add services to the container.</w:t>
      </w:r>
    </w:p>
    <w:p w14:paraId="68A69566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RazorPages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59BE56A0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60E24FE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Service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);</w:t>
      </w:r>
    </w:p>
    <w:p w14:paraId="17AE218E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ICategoryService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CategoryService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);</w:t>
      </w:r>
    </w:p>
    <w:p w14:paraId="0E4A130A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IAccountService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Service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);</w:t>
      </w:r>
    </w:p>
    <w:p w14:paraId="4AC920ED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1010A14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ession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options =&gt;</w:t>
      </w:r>
    </w:p>
    <w:p w14:paraId="3FEC5CE9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69B52099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.IdleTimeout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E564FC">
        <w:rPr>
          <w:rFonts w:ascii="Cascadia Mono" w:hAnsi="Cascadia Mono" w:cs="Cascadia Mono"/>
          <w:color w:val="2B91AF"/>
          <w:sz w:val="21"/>
          <w:szCs w:val="19"/>
          <w:highlight w:val="white"/>
        </w:rPr>
        <w:t>TimeSpan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.FromMinutes(20); </w:t>
      </w:r>
      <w:r w:rsidRPr="00E564FC">
        <w:rPr>
          <w:rFonts w:ascii="Cascadia Mono" w:hAnsi="Cascadia Mono" w:cs="Cascadia Mono"/>
          <w:color w:val="008000"/>
          <w:sz w:val="21"/>
          <w:szCs w:val="19"/>
          <w:highlight w:val="white"/>
        </w:rPr>
        <w:t>// Set session timeout</w:t>
      </w:r>
    </w:p>
    <w:p w14:paraId="64B07222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.Cookie.HttpOnly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E564FC">
        <w:rPr>
          <w:rFonts w:ascii="Cascadia Mono" w:hAnsi="Cascadia Mono" w:cs="Cascadia Mono"/>
          <w:color w:val="008000"/>
          <w:sz w:val="21"/>
          <w:szCs w:val="19"/>
          <w:highlight w:val="white"/>
        </w:rPr>
        <w:t>// For security</w:t>
      </w:r>
    </w:p>
    <w:p w14:paraId="60177969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.Cookie.IsEssential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E564FC">
        <w:rPr>
          <w:rFonts w:ascii="Cascadia Mono" w:hAnsi="Cascadia Mono" w:cs="Cascadia Mono"/>
          <w:color w:val="008000"/>
          <w:sz w:val="21"/>
          <w:szCs w:val="19"/>
          <w:highlight w:val="white"/>
        </w:rPr>
        <w:t>// Ensure session cookie is always created</w:t>
      </w:r>
    </w:p>
    <w:p w14:paraId="7F99A308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});</w:t>
      </w:r>
    </w:p>
    <w:p w14:paraId="44106DB5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54D7FB6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pp = 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Build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4929437B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F0EA1C5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8000"/>
          <w:sz w:val="21"/>
          <w:szCs w:val="19"/>
          <w:highlight w:val="white"/>
        </w:rPr>
        <w:t>// Configure the HTTP request pipeline.</w:t>
      </w:r>
    </w:p>
    <w:p w14:paraId="7F60E578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!app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.Environment.IsDevelopment())</w:t>
      </w:r>
    </w:p>
    <w:p w14:paraId="435023CE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747A6F5F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ExceptionHandler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E564FC">
        <w:rPr>
          <w:rFonts w:ascii="Cascadia Mono" w:hAnsi="Cascadia Mono" w:cs="Cascadia Mono"/>
          <w:color w:val="A31515"/>
          <w:sz w:val="21"/>
          <w:szCs w:val="19"/>
          <w:highlight w:val="white"/>
        </w:rPr>
        <w:t>"/Error"</w:t>
      </w: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180F920A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8624D4B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taticFiles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5E3C10E8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1618C3E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Routing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564DF8F2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8542E44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Authorization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207F8BB8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81FE157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ession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5A14BC17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880B75D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MapRazorPages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2D07520A" w14:textId="77777777" w:rsidR="00E564FC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DCEF4B2" w14:textId="08FDD749" w:rsidR="00005CB8" w:rsidRPr="00E564FC" w:rsidRDefault="00E564FC" w:rsidP="00E564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ascadia Mono" w:hAnsi="Cascadia Mono" w:cs="Cascadia Mono"/>
          <w:color w:val="000000"/>
          <w:sz w:val="21"/>
          <w:szCs w:val="19"/>
        </w:rPr>
      </w:pPr>
      <w:proofErr w:type="gramStart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app.Run</w:t>
      </w:r>
      <w:proofErr w:type="gramEnd"/>
      <w:r w:rsidRPr="00E564FC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0D38C930" w14:textId="77777777" w:rsidR="00E564FC" w:rsidRDefault="00E564FC" w:rsidP="00E564FC">
      <w:pPr>
        <w:spacing w:line="360" w:lineRule="auto"/>
        <w:rPr>
          <w:rFonts w:cs="Times New Roman"/>
          <w:bCs/>
          <w:noProof/>
          <w:szCs w:val="24"/>
        </w:rPr>
      </w:pPr>
    </w:p>
    <w:p w14:paraId="2F38C885" w14:textId="3C8F1B77" w:rsidR="00171CC1" w:rsidRDefault="00171CC1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</w:p>
    <w:p w14:paraId="591D6C63" w14:textId="7A8D84B6" w:rsidR="00171CC1" w:rsidRDefault="00171CC1" w:rsidP="00005CB8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Use Dependency Injection for IProductService, I</w:t>
      </w:r>
      <w:r w:rsidR="00BC086E">
        <w:rPr>
          <w:rFonts w:cs="Times New Roman"/>
          <w:bCs/>
          <w:i/>
          <w:noProof/>
          <w:szCs w:val="24"/>
        </w:rPr>
        <w:t>C</w:t>
      </w:r>
      <w:r>
        <w:rPr>
          <w:rFonts w:cs="Times New Roman"/>
          <w:bCs/>
          <w:i/>
          <w:noProof/>
          <w:szCs w:val="24"/>
        </w:rPr>
        <w:t>ategoryService</w:t>
      </w:r>
      <w:r w:rsidR="00BC086E">
        <w:rPr>
          <w:rFonts w:cs="Times New Roman"/>
          <w:bCs/>
          <w:i/>
          <w:noProof/>
          <w:szCs w:val="24"/>
        </w:rPr>
        <w:t xml:space="preserve"> </w:t>
      </w:r>
    </w:p>
    <w:p w14:paraId="15FA3FC7" w14:textId="506F6B3B" w:rsidR="00BC086E" w:rsidRDefault="00BC086E" w:rsidP="00005CB8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Code behind of Razor Pages for Create function</w:t>
      </w:r>
    </w:p>
    <w:p w14:paraId="29331565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27C87CB7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RazorPages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16534B9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Rendering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32A4788C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lastRenderedPageBreak/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6AB15671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304E271C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13F32E4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gramEnd"/>
    </w:p>
    <w:p w14:paraId="309026E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2530353F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CreateMode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</w:p>
    <w:p w14:paraId="45776B82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116427DB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contextProduct;</w:t>
      </w:r>
    </w:p>
    <w:p w14:paraId="4A59B6ED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contextCategory;</w:t>
      </w:r>
    </w:p>
    <w:p w14:paraId="6ECB8F0A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23B76E2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E4C8682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CreateMode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gramEnd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ontext,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ategoryService)</w:t>
      </w:r>
    </w:p>
    <w:p w14:paraId="28D0EAD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{</w:t>
      </w:r>
    </w:p>
    <w:p w14:paraId="71CEFE9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contextProduct = context;</w:t>
      </w:r>
    </w:p>
    <w:p w14:paraId="2D0AE78A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contextCategory = categoryService;</w:t>
      </w:r>
    </w:p>
    <w:p w14:paraId="16616197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}</w:t>
      </w:r>
    </w:p>
    <w:p w14:paraId="30E9AA22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F30B0BF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9F9536C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D022D6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ViewData[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_contextCategory.GetCategories(), 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67939F3A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age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25506EBB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9B4BCAD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5B6E9ED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BindProperty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153901F7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} 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</w:p>
    <w:p w14:paraId="470D248A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E3FAABB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8000"/>
          <w:sz w:val="21"/>
          <w:szCs w:val="19"/>
          <w:highlight w:val="white"/>
        </w:rPr>
        <w:t>// For more information, see https://aka.ms/RazorPagesCRUD.</w:t>
      </w:r>
    </w:p>
    <w:p w14:paraId="4B85B7A7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PostAsync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63E354D6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233A8769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!ModelState.IsValid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17698FA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47B9B318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age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3A1871F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56D9E1AF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FB3CA31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contextProduct.SaveProduct(Product);</w:t>
      </w:r>
    </w:p>
    <w:p w14:paraId="2F60AEEA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B231D4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Page(</w:t>
      </w:r>
      <w:proofErr w:type="gramStart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./</w:t>
      </w:r>
      <w:proofErr w:type="gramEnd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Index"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7D25FCB5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355CB18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40125E2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5D71A241" w14:textId="77777777" w:rsidR="00BC086E" w:rsidRDefault="00BC086E" w:rsidP="00005CB8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727C2DFA" w14:textId="6C7F00F1" w:rsidR="00BC086E" w:rsidRP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Code behind of Razor Pages for Edit function</w:t>
      </w:r>
    </w:p>
    <w:p w14:paraId="20FCBB1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1AA34BF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RazorPages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5A4E81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Rendering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22689326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Microsoft.EntityFrameworkCore;</w:t>
      </w:r>
    </w:p>
    <w:p w14:paraId="20E1D5A6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12CE07A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0508CDB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DC9A25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gramEnd"/>
    </w:p>
    <w:p w14:paraId="7B66369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1B499EF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EditMode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</w:p>
    <w:p w14:paraId="72644EA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0D2A769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context;</w:t>
      </w:r>
    </w:p>
    <w:p w14:paraId="31139C7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categoryService;</w:t>
      </w:r>
    </w:p>
    <w:p w14:paraId="5866BB3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78288D4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EditMode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gramEnd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ontext,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ategoryService)</w:t>
      </w:r>
    </w:p>
    <w:p w14:paraId="46C109B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{</w:t>
      </w:r>
    </w:p>
    <w:p w14:paraId="769F071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context = context;</w:t>
      </w:r>
    </w:p>
    <w:p w14:paraId="4DE044D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categoryService = categoryService; </w:t>
      </w:r>
    </w:p>
    <w:p w14:paraId="2FBCCDC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}</w:t>
      </w:r>
    </w:p>
    <w:p w14:paraId="792F52E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78CAC02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BindProperty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5AAF89D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} 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</w:p>
    <w:p w14:paraId="1B47D10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D2ABDC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Async(</w:t>
      </w:r>
      <w:proofErr w:type="gramEnd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5BC04D85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{</w:t>
      </w:r>
    </w:p>
    <w:p w14:paraId="7B6ABE4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913B21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3A5057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3CCE59A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53532055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70C389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=  _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GetProductById((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id);</w:t>
      </w:r>
    </w:p>
    <w:p w14:paraId="6AE3DF4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2F9B29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0045E26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140BCAE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37319C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Product = product;</w:t>
      </w:r>
    </w:p>
    <w:p w14:paraId="11B152D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ViewData[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_categoryService.GetCategories(), 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5AC4338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age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33F9ED6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6157212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FC5D45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8000"/>
          <w:sz w:val="21"/>
          <w:szCs w:val="19"/>
          <w:highlight w:val="white"/>
        </w:rPr>
        <w:t>// To protect from overposting attacks, enable the specific properties you want to bind to.</w:t>
      </w:r>
    </w:p>
    <w:p w14:paraId="7370B39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8000"/>
          <w:sz w:val="21"/>
          <w:szCs w:val="19"/>
          <w:highlight w:val="white"/>
        </w:rPr>
        <w:t>// For more information, see https://aka.ms/RazorPagesCRUD.</w:t>
      </w:r>
    </w:p>
    <w:p w14:paraId="45A7D1A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PostAsync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223978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A78693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!ModelState.IsValid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86A0B2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573B71C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age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1E897EA5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1BCC4A1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7445A5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644B3FC1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5D9C221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_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UpdateProduct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Product);</w:t>
      </w:r>
    </w:p>
    <w:p w14:paraId="7DF93ED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5DED53B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DbUpdateConcurrencyExceptio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4B16C91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559EF5C1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!ProductExists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roduc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.ProductId))</w:t>
      </w:r>
    </w:p>
    <w:p w14:paraId="4E46C95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0CA74C2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92222F5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}</w:t>
      </w:r>
    </w:p>
    <w:p w14:paraId="7DA3C4D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0EC3D3B6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099DB1F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throw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1C19AE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}</w:t>
      </w:r>
    </w:p>
    <w:p w14:paraId="7B5FD2D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628CD9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664D77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Page(</w:t>
      </w:r>
      <w:proofErr w:type="gramStart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./</w:t>
      </w:r>
      <w:proofErr w:type="gramEnd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Index"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65AB3C2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7530C13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A72767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boo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Exists(</w:t>
      </w:r>
      <w:proofErr w:type="gramEnd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443862C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231CC6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_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GetProductById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id) =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) ?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fals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B7A4A2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6D7C8F3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5E9010C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6AED371B" w14:textId="112DBFF9" w:rsid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382855E2" w14:textId="73A2277B" w:rsidR="00BC086E" w:rsidRP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Code behind of Razor Pages for List all items function</w:t>
      </w:r>
    </w:p>
    <w:p w14:paraId="7E73933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RazorPages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32E4B10D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0A691F8F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7DEC70A3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2AA063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gramEnd"/>
    </w:p>
    <w:p w14:paraId="7FBC4BB5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75B14AB9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ndexMode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</w:p>
    <w:p w14:paraId="2D8C91AC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04BD2DB5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contextProduct;</w:t>
      </w:r>
    </w:p>
    <w:p w14:paraId="688F3166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5866FC2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yellow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ndexMode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gramEnd"/>
      <w:r w:rsidRPr="00BC086E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ontext)</w:t>
      </w:r>
    </w:p>
    <w:p w14:paraId="01E560A8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{</w:t>
      </w:r>
    </w:p>
    <w:p w14:paraId="57B9CEBE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contextProduct = context;</w:t>
      </w:r>
    </w:p>
    <w:p w14:paraId="0E3D3455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}</w:t>
      </w:r>
    </w:p>
    <w:p w14:paraId="5D0D5B2C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46F8CF6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Lis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Product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} 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</w:p>
    <w:p w14:paraId="267F9B6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8787BD5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Async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11335893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79D9A9BC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Product = _contextProduct.GetProducts();</w:t>
      </w:r>
    </w:p>
    <w:p w14:paraId="2E51833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0822A5E0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34424942" w14:textId="77777777" w:rsidR="00BC086E" w:rsidRPr="00BC086E" w:rsidRDefault="00BC086E" w:rsidP="00BC0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32A6E94" w14:textId="12109BCA" w:rsid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1DDB98F1" w14:textId="2C0BF1D7" w:rsidR="00BC086E" w:rsidRP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Code behind of Razor Pages for Delete function</w:t>
      </w:r>
    </w:p>
    <w:p w14:paraId="0C8719E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35F8E61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RazorPages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28A0DFC5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3EB55E5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4EF1C87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CA3427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gramEnd"/>
    </w:p>
    <w:p w14:paraId="0E387CA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28140FA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DeleteMode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</w:p>
    <w:p w14:paraId="24AA525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35259C1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context;</w:t>
      </w:r>
    </w:p>
    <w:p w14:paraId="7EE0DE16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3B4EEC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DeleteMode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)</w:t>
      </w:r>
    </w:p>
    <w:p w14:paraId="1F37FFD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25F790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context = context;</w:t>
      </w:r>
    </w:p>
    <w:p w14:paraId="63B3072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6625C4B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1F9B6F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BindProperty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73ED0AE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} 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</w:p>
    <w:p w14:paraId="67C92732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AF1A82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Async(</w:t>
      </w:r>
      <w:proofErr w:type="gramEnd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13CD4EE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6584F6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4EBF731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B76F08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CF69A8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}</w:t>
      </w:r>
    </w:p>
    <w:p w14:paraId="6B92EFF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F0C4558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GetProductById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(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 id);</w:t>
      </w:r>
    </w:p>
    <w:p w14:paraId="14CD3BC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07B100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2C234C2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12DBCC0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32AEF542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7D03A0D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0F3E5D55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68F37D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Product = product;</w:t>
      </w:r>
    </w:p>
    <w:p w14:paraId="1F5EAC52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0E057E8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age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3D32E5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57A4EB9C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CEFA81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BC086E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OnPostAsync(</w:t>
      </w:r>
      <w:proofErr w:type="gramEnd"/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41118F0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59A9747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4E68A91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B5ECE7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6F248E3D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6871AB86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BCE2D23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GetProductById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(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 id);</w:t>
      </w:r>
    </w:p>
    <w:p w14:paraId="5FA68269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 !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=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11E5E92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C2E9CC4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Product = product;</w:t>
      </w:r>
    </w:p>
    <w:p w14:paraId="6340E0FF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_</w:t>
      </w:r>
      <w:proofErr w:type="gramStart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DeleteProduct</w:t>
      </w:r>
      <w:proofErr w:type="gramEnd"/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(product);</w:t>
      </w:r>
    </w:p>
    <w:p w14:paraId="4B046FA7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043C2B6B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35A61D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BC086E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Page(</w:t>
      </w:r>
      <w:proofErr w:type="gramStart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"./</w:t>
      </w:r>
      <w:proofErr w:type="gramEnd"/>
      <w:r w:rsidRPr="00BC086E">
        <w:rPr>
          <w:rFonts w:ascii="Cascadia Mono" w:hAnsi="Cascadia Mono" w:cs="Cascadia Mono"/>
          <w:color w:val="A31515"/>
          <w:sz w:val="21"/>
          <w:szCs w:val="19"/>
          <w:highlight w:val="white"/>
        </w:rPr>
        <w:t>Index"</w:t>
      </w: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D694BC2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B8BF73E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6398CDFA" w14:textId="77777777" w:rsidR="00BC086E" w:rsidRPr="00BC086E" w:rsidRDefault="00BC086E" w:rsidP="00BC086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BC086E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2354A7C" w14:textId="3025A05D" w:rsid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79650C5F" w14:textId="469DD3FC" w:rsidR="002A5B1F" w:rsidRPr="002A5B1F" w:rsidRDefault="00BC086E" w:rsidP="002A5B1F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lastRenderedPageBreak/>
        <w:t>Code behind of Razor Pages for Details function</w:t>
      </w:r>
    </w:p>
    <w:p w14:paraId="3498A1C8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</w:t>
      </w:r>
      <w:proofErr w:type="gram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E834681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RazorPages</w:t>
      </w:r>
      <w:proofErr w:type="gram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6D349C53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Microsoft.EntityFrameworkCore;</w:t>
      </w:r>
    </w:p>
    <w:p w14:paraId="165E17B6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32C068D3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1A8239FA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0F6DEB3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gramEnd"/>
    </w:p>
    <w:p w14:paraId="69CA3950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0E05AC6C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DetailsModel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</w:p>
    <w:p w14:paraId="0AB47677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483174CB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context;</w:t>
      </w:r>
    </w:p>
    <w:p w14:paraId="2C5A671D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332956F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DetailsModel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)</w:t>
      </w:r>
    </w:p>
    <w:p w14:paraId="669B8B41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783A24D6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context = context;</w:t>
      </w:r>
    </w:p>
    <w:p w14:paraId="69A418FB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575F3D1C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BB83289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} =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</w:p>
    <w:p w14:paraId="6477AA07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DC2BCE9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2A5B1F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Async(</w:t>
      </w:r>
      <w:proofErr w:type="gramEnd"/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12D625D7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C7671DD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26FAED13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0365B7D1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70496C18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BC4C423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6A55073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context.GetProductById</w:t>
      </w:r>
      <w:proofErr w:type="gram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((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) id);</w:t>
      </w:r>
    </w:p>
    <w:p w14:paraId="1F0C2E89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16200AF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7C0F4EC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6080AFD0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3E5B39A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5E27EA25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C4E670E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Product = product;</w:t>
      </w:r>
    </w:p>
    <w:p w14:paraId="26D46738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}</w:t>
      </w:r>
    </w:p>
    <w:p w14:paraId="3D888EBC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A5B1F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Page(</w:t>
      </w:r>
      <w:proofErr w:type="gramEnd"/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3AD88F66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1021260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6787A9F1" w14:textId="77777777" w:rsidR="002A5B1F" w:rsidRPr="002A5B1F" w:rsidRDefault="002A5B1F" w:rsidP="002A5B1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A5B1F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E85CF7A" w14:textId="354CC724" w:rsidR="00BC086E" w:rsidRDefault="00BC086E" w:rsidP="00BC086E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754B0463" w14:textId="4050E89A" w:rsidR="004B2FEF" w:rsidRDefault="004B2FEF" w:rsidP="004B2FEF">
      <w:pPr>
        <w:spacing w:line="360" w:lineRule="auto"/>
        <w:rPr>
          <w:rFonts w:cs="Times New Roman"/>
          <w:bCs/>
          <w:noProof/>
          <w:szCs w:val="24"/>
        </w:rPr>
      </w:pPr>
    </w:p>
    <w:p w14:paraId="3C520933" w14:textId="77777777" w:rsidR="006E480D" w:rsidRDefault="006E480D" w:rsidP="006E480D">
      <w:pPr>
        <w:pStyle w:val="Heading2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6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>
        <w:t>Change the View in the Razor View depend on your template.</w:t>
      </w:r>
    </w:p>
    <w:p w14:paraId="293361EF" w14:textId="4FFF9CD0" w:rsidR="004B2FEF" w:rsidRPr="001F4083" w:rsidRDefault="004B2FEF" w:rsidP="00D91606"/>
    <w:p w14:paraId="3340CF16" w14:textId="534AE4BD" w:rsidR="004B2FEF" w:rsidRDefault="004B2FEF" w:rsidP="006E480D">
      <w:pPr>
        <w:pStyle w:val="Heading2"/>
        <w:jc w:val="both"/>
      </w:pPr>
      <w:r w:rsidRPr="006E480D">
        <w:rPr>
          <w:rFonts w:cs="Times New Roman"/>
          <w:b/>
          <w:szCs w:val="24"/>
          <w:highlight w:val="yellow"/>
          <w:u w:val="single"/>
        </w:rPr>
        <w:t>Step 0</w:t>
      </w:r>
      <w:r w:rsidR="006E480D" w:rsidRPr="006E480D">
        <w:rPr>
          <w:rFonts w:cs="Times New Roman"/>
          <w:b/>
          <w:szCs w:val="24"/>
          <w:highlight w:val="yellow"/>
          <w:u w:val="single"/>
        </w:rPr>
        <w:t>7</w:t>
      </w:r>
      <w:r w:rsidRPr="006E480D">
        <w:rPr>
          <w:rFonts w:cs="Times New Roman"/>
          <w:b/>
          <w:szCs w:val="24"/>
          <w:highlight w:val="yellow"/>
          <w:u w:val="single"/>
        </w:rPr>
        <w:t>.</w:t>
      </w:r>
      <w:r w:rsidRPr="006E480D">
        <w:rPr>
          <w:highlight w:val="yellow"/>
        </w:rPr>
        <w:t xml:space="preserve"> </w:t>
      </w:r>
      <w:r w:rsidR="006E480D" w:rsidRPr="006E480D">
        <w:rPr>
          <w:highlight w:val="yellow"/>
        </w:rPr>
        <w:t>Clean ASP.NET Core Web App (</w:t>
      </w:r>
      <w:r w:rsidR="00E564FC">
        <w:rPr>
          <w:highlight w:val="yellow"/>
        </w:rPr>
        <w:t>Razor Pages</w:t>
      </w:r>
      <w:r w:rsidR="006E480D" w:rsidRPr="006E480D">
        <w:rPr>
          <w:highlight w:val="yellow"/>
        </w:rPr>
        <w:t>) project, remove Entity Framework Core rel</w:t>
      </w:r>
      <w:r w:rsidR="00E564FC">
        <w:rPr>
          <w:highlight w:val="yellow"/>
        </w:rPr>
        <w:t>ated packa</w:t>
      </w:r>
      <w:r w:rsidR="006E480D" w:rsidRPr="006E480D">
        <w:rPr>
          <w:highlight w:val="yellow"/>
        </w:rPr>
        <w:t>ges.</w:t>
      </w:r>
    </w:p>
    <w:p w14:paraId="5751836B" w14:textId="77777777" w:rsidR="004B2FEF" w:rsidRPr="00903143" w:rsidRDefault="004B2FEF" w:rsidP="004B2FEF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6D2B86BF" w14:textId="77777777" w:rsidR="004B2FEF" w:rsidRPr="00903143" w:rsidRDefault="004B2FEF" w:rsidP="004B2FEF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39DD3649" w14:textId="77777777" w:rsidR="004B2FEF" w:rsidRPr="00903143" w:rsidRDefault="004B2FEF" w:rsidP="004B2FEF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767873BF" w14:textId="358BE543" w:rsidR="004B2FEF" w:rsidRPr="00D91606" w:rsidRDefault="004B2FEF" w:rsidP="00D91606">
      <w:pPr>
        <w:pStyle w:val="Heading1"/>
        <w:jc w:val="both"/>
      </w:pPr>
      <w:r w:rsidRPr="00D91606">
        <w:t>Activity 0</w:t>
      </w:r>
      <w:r w:rsidR="00D91606">
        <w:t>7</w:t>
      </w:r>
      <w:r w:rsidRPr="00D91606">
        <w:t xml:space="preserve">: Run the </w:t>
      </w:r>
      <w:r w:rsidR="00B516C8">
        <w:t>ASP.NET Core Web App (Razor Pages)</w:t>
      </w:r>
      <w:r w:rsidRPr="00D91606">
        <w:t xml:space="preserve"> project and test all actions</w:t>
      </w:r>
    </w:p>
    <w:p w14:paraId="73E58770" w14:textId="2E10BBFF" w:rsidR="00B62B75" w:rsidRDefault="00BC086E" w:rsidP="00BC1FB4">
      <w:r w:rsidRPr="00BC086E">
        <w:rPr>
          <w:noProof/>
        </w:rPr>
        <w:drawing>
          <wp:inline distT="0" distB="0" distL="0" distR="0" wp14:anchorId="31F6F1E9" wp14:editId="571D654F">
            <wp:extent cx="5943600" cy="128460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8FD87" w14:textId="77777777" w:rsidR="00BC086E" w:rsidRDefault="00BC086E" w:rsidP="00BC1FB4"/>
    <w:p w14:paraId="1870275D" w14:textId="60A517BF" w:rsidR="00FA013A" w:rsidRDefault="00BC086E" w:rsidP="00BC1FB4">
      <w:r w:rsidRPr="00BC086E">
        <w:rPr>
          <w:noProof/>
        </w:rPr>
        <w:lastRenderedPageBreak/>
        <w:drawing>
          <wp:inline distT="0" distB="0" distL="0" distR="0" wp14:anchorId="4ED0F82F" wp14:editId="1C588D43">
            <wp:extent cx="5943600" cy="314325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CD25A" w14:textId="71EC4EDD" w:rsidR="00BC086E" w:rsidRDefault="00BC086E" w:rsidP="00BC1FB4"/>
    <w:p w14:paraId="119A71DE" w14:textId="5E26F7CA" w:rsidR="00BC086E" w:rsidRDefault="00BC086E" w:rsidP="00BC1FB4">
      <w:r w:rsidRPr="00BC086E">
        <w:rPr>
          <w:noProof/>
        </w:rPr>
        <w:drawing>
          <wp:inline distT="0" distB="0" distL="0" distR="0" wp14:anchorId="4672E210" wp14:editId="6867249F">
            <wp:extent cx="5943600" cy="3120390"/>
            <wp:effectExtent l="0" t="0" r="0" b="38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CF4E6" w14:textId="77777777" w:rsidR="00BC086E" w:rsidRDefault="00BC086E" w:rsidP="00BC1FB4"/>
    <w:p w14:paraId="0F899DB7" w14:textId="0FF02756" w:rsidR="00BC086E" w:rsidRDefault="00BC086E" w:rsidP="00BC1FB4">
      <w:r w:rsidRPr="00BC086E">
        <w:rPr>
          <w:noProof/>
        </w:rPr>
        <w:lastRenderedPageBreak/>
        <w:drawing>
          <wp:inline distT="0" distB="0" distL="0" distR="0" wp14:anchorId="6E517CAA" wp14:editId="71000EF2">
            <wp:extent cx="5943600" cy="3099435"/>
            <wp:effectExtent l="0" t="0" r="0" b="57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1DAD3" w14:textId="77777777" w:rsidR="00BC086E" w:rsidRDefault="00BC086E" w:rsidP="00BC1FB4"/>
    <w:p w14:paraId="1630F6FE" w14:textId="16353272" w:rsidR="00BC086E" w:rsidRDefault="00BC086E" w:rsidP="00BC1FB4">
      <w:r w:rsidRPr="00BC086E">
        <w:rPr>
          <w:noProof/>
        </w:rPr>
        <w:drawing>
          <wp:inline distT="0" distB="0" distL="0" distR="0" wp14:anchorId="11DCEE66" wp14:editId="3C3DDCB3">
            <wp:extent cx="5943600" cy="3122295"/>
            <wp:effectExtent l="0" t="0" r="0" b="190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7AD74" w14:textId="62D21B2D" w:rsidR="00D91606" w:rsidRDefault="00D91606" w:rsidP="00BC1FB4"/>
    <w:p w14:paraId="3169720D" w14:textId="77777777" w:rsidR="00D91606" w:rsidRDefault="00D91606" w:rsidP="00BC1FB4"/>
    <w:p w14:paraId="39BAD9A2" w14:textId="2B195A01" w:rsidR="00FA013A" w:rsidRDefault="00FA013A" w:rsidP="00BC1FB4"/>
    <w:p w14:paraId="6CB75DD5" w14:textId="328968E1" w:rsidR="00FA013A" w:rsidRDefault="00FA013A" w:rsidP="00BC1FB4"/>
    <w:p w14:paraId="21451DEB" w14:textId="473EA3CB" w:rsidR="00FA013A" w:rsidRDefault="00FA013A" w:rsidP="00BC1FB4"/>
    <w:p w14:paraId="45F43A41" w14:textId="5F78DBA3" w:rsidR="00D91606" w:rsidRDefault="00D91606" w:rsidP="00BC1FB4"/>
    <w:p w14:paraId="66461BAE" w14:textId="5C1F59DD" w:rsidR="00D91606" w:rsidRDefault="00D91606" w:rsidP="00D91606">
      <w:pPr>
        <w:pStyle w:val="Heading1"/>
        <w:jc w:val="both"/>
      </w:pPr>
      <w:r w:rsidRPr="00F51B7F">
        <w:t>Activity 0</w:t>
      </w:r>
      <w:r>
        <w:t>8</w:t>
      </w:r>
      <w:r w:rsidRPr="00F51B7F">
        <w:t xml:space="preserve">: </w:t>
      </w:r>
      <w:r>
        <w:t>Session Management with ASP.NET Core Web App (</w:t>
      </w:r>
      <w:r w:rsidR="00AE2191">
        <w:t>Razor Pages</w:t>
      </w:r>
      <w:r>
        <w:t xml:space="preserve">) </w:t>
      </w:r>
    </w:p>
    <w:p w14:paraId="3A8EEEB5" w14:textId="6A893DA4" w:rsidR="00D91606" w:rsidRDefault="00D91606" w:rsidP="00DB3CAD">
      <w:pPr>
        <w:pStyle w:val="Heading2"/>
        <w:spacing w:line="360" w:lineRule="auto"/>
        <w:jc w:val="both"/>
        <w:rPr>
          <w:rFonts w:cs="Times New Roman"/>
          <w:szCs w:val="24"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>
        <w:rPr>
          <w:rFonts w:cs="Times New Roman"/>
          <w:szCs w:val="24"/>
        </w:rPr>
        <w:t>Add the Session service in IoC Container of Kestrel Server, and then add the Middleware in HTTP request pipeline in Program.cs</w:t>
      </w:r>
    </w:p>
    <w:p w14:paraId="2A50E54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7C7974B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A80789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ilder =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WebApplication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.CreateBuilder(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args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D9EEB23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4AF4C9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8000"/>
          <w:sz w:val="21"/>
          <w:szCs w:val="19"/>
          <w:highlight w:val="white"/>
        </w:rPr>
        <w:t>// Add services to the container.</w:t>
      </w:r>
    </w:p>
    <w:p w14:paraId="741B3E5C" w14:textId="4A1FB143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</w:t>
      </w:r>
      <w:r w:rsidR="00AD78BD">
        <w:rPr>
          <w:rFonts w:ascii="Cascadia Mono" w:hAnsi="Cascadia Mono" w:cs="Cascadia Mono"/>
          <w:color w:val="000000"/>
          <w:sz w:val="21"/>
          <w:szCs w:val="19"/>
          <w:highlight w:val="white"/>
        </w:rPr>
        <w:t>RazorPages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54343E0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);</w:t>
      </w:r>
    </w:p>
    <w:p w14:paraId="733BFD30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ICategory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Category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);</w:t>
      </w:r>
    </w:p>
    <w:p w14:paraId="5F6CFD31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coped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yellow"/>
        </w:rPr>
        <w:t>IAccount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yellow"/>
        </w:rPr>
        <w:t>Account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);</w:t>
      </w:r>
    </w:p>
    <w:p w14:paraId="733A2A39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972BC5A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ession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(options =&gt;</w:t>
      </w:r>
    </w:p>
    <w:p w14:paraId="61B0950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{</w:t>
      </w:r>
    </w:p>
    <w:p w14:paraId="4E52CAB8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options.IdleTimeout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yellow"/>
        </w:rPr>
        <w:t>TimeSpan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.FromMinutes(20); </w:t>
      </w:r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>// Set session timeout</w:t>
      </w:r>
    </w:p>
    <w:p w14:paraId="5937DB1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options.Cookie.HttpOnly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yellow"/>
        </w:rPr>
        <w:t>tru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; </w:t>
      </w:r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>// For security</w:t>
      </w:r>
    </w:p>
    <w:p w14:paraId="4EDE0BC7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options.Cookie.IsEssential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yellow"/>
        </w:rPr>
        <w:t>tru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; </w:t>
      </w:r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>// Ensure session cookie is always created</w:t>
      </w:r>
    </w:p>
    <w:p w14:paraId="3776B121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});</w:t>
      </w:r>
    </w:p>
    <w:p w14:paraId="5F75FEA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CB81BD2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pp = 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Build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4E10337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E9400F9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8000"/>
          <w:sz w:val="21"/>
          <w:szCs w:val="19"/>
          <w:highlight w:val="white"/>
        </w:rPr>
        <w:t>// Configure the HTTP request pipeline.</w:t>
      </w:r>
    </w:p>
    <w:p w14:paraId="6EF643FE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!app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.Environment.IsDevelopment())</w:t>
      </w:r>
    </w:p>
    <w:p w14:paraId="789B6AEB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7D61BF1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ExceptionHandler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"/Home/Error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29EDC495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19B442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taticFiles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5C922C3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EB7F01B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Routing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218334B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18B3D75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lastRenderedPageBreak/>
        <w:t>app.UseSession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();</w:t>
      </w:r>
    </w:p>
    <w:p w14:paraId="15C1829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BBB2FC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Authorization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172487C3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1331182" w14:textId="7ECDD93F" w:rsidR="00D91606" w:rsidRDefault="00AD78BD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AD78BD">
        <w:rPr>
          <w:rFonts w:ascii="Cascadia Mono" w:hAnsi="Cascadia Mono" w:cs="Cascadia Mono"/>
          <w:color w:val="000000"/>
          <w:sz w:val="21"/>
          <w:szCs w:val="19"/>
          <w:highlight w:val="white"/>
        </w:rPr>
        <w:t>app.MapRazorPages</w:t>
      </w:r>
      <w:proofErr w:type="gramEnd"/>
      <w:r w:rsidRPr="00AD78BD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3A143C20" w14:textId="77777777" w:rsidR="00AD78BD" w:rsidRPr="00AD78BD" w:rsidRDefault="00AD78BD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3"/>
          <w:szCs w:val="19"/>
          <w:highlight w:val="white"/>
        </w:rPr>
      </w:pPr>
    </w:p>
    <w:p w14:paraId="2F338F67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Run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681140D3" w14:textId="77777777" w:rsidR="00D91606" w:rsidRDefault="00D91606" w:rsidP="00D9160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8F0D9C2" w14:textId="3F7EBA8B" w:rsidR="00D91606" w:rsidRDefault="00D91606" w:rsidP="00D9160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BC741D5" w14:textId="77777777" w:rsidR="00AD78BD" w:rsidRDefault="00AD78BD" w:rsidP="00D9160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0B8D79A6" w14:textId="1CD4ACB5" w:rsidR="00D91606" w:rsidRDefault="00D91606" w:rsidP="00297622">
      <w:pPr>
        <w:pStyle w:val="Heading2"/>
        <w:spacing w:line="360" w:lineRule="auto"/>
        <w:jc w:val="both"/>
        <w:rPr>
          <w:rFonts w:cs="Times New Roman"/>
          <w:szCs w:val="24"/>
        </w:rPr>
      </w:pPr>
      <w:r w:rsidRPr="00131BFB">
        <w:rPr>
          <w:rFonts w:cs="Times New Roman"/>
          <w:b/>
          <w:szCs w:val="24"/>
        </w:rPr>
        <w:t>Step</w:t>
      </w:r>
      <w:r w:rsidRPr="00F51B7F">
        <w:rPr>
          <w:b/>
        </w:rPr>
        <w:t xml:space="preserve"> 0</w:t>
      </w:r>
      <w:r>
        <w:rPr>
          <w:b/>
        </w:rPr>
        <w:t>2</w:t>
      </w:r>
      <w:r w:rsidRPr="00F51B7F">
        <w:rPr>
          <w:b/>
        </w:rPr>
        <w:t>.</w:t>
      </w:r>
      <w:r>
        <w:rPr>
          <w:b/>
        </w:rPr>
        <w:t xml:space="preserve"> </w:t>
      </w:r>
      <w:r>
        <w:rPr>
          <w:rFonts w:cs="Times New Roman"/>
          <w:szCs w:val="24"/>
        </w:rPr>
        <w:t xml:space="preserve">Create the Login </w:t>
      </w:r>
      <w:r w:rsidR="00297622">
        <w:rPr>
          <w:rFonts w:cs="Times New Roman"/>
          <w:szCs w:val="24"/>
        </w:rPr>
        <w:t xml:space="preserve">Page (In this case, using MemberId and MemberPassword for authentication process. </w:t>
      </w:r>
    </w:p>
    <w:p w14:paraId="6C4E3EC3" w14:textId="224FA473" w:rsidR="00297622" w:rsidRDefault="00297622" w:rsidP="00D91606">
      <w:pPr>
        <w:spacing w:line="360" w:lineRule="auto"/>
        <w:jc w:val="both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Pages</w:t>
      </w:r>
      <w:r w:rsidR="00D91606" w:rsidRPr="00D91606">
        <w:rPr>
          <w:rFonts w:cs="Times New Roman"/>
          <w:i/>
          <w:szCs w:val="24"/>
        </w:rPr>
        <w:t>/Login.cshtml</w:t>
      </w:r>
      <w:r>
        <w:rPr>
          <w:rFonts w:cs="Times New Roman"/>
          <w:i/>
          <w:szCs w:val="24"/>
        </w:rPr>
        <w:t xml:space="preserve"> </w:t>
      </w:r>
    </w:p>
    <w:p w14:paraId="427C59FF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@page</w:t>
      </w:r>
    </w:p>
    <w:p w14:paraId="37956E78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@model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</w:t>
      </w:r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LoginModel</w:t>
      </w:r>
      <w:proofErr w:type="gramEnd"/>
    </w:p>
    <w:p w14:paraId="7ABBBB78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F13EE8C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@{</w:t>
      </w:r>
    </w:p>
    <w:p w14:paraId="0AB31F65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ViewData[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Title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Login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14C81174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5A52459D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14573E6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h1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h1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007C0C8F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1FA80CC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h4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h4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22BEA73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hr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19CE290A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row"&gt;</w:t>
      </w:r>
    </w:p>
    <w:p w14:paraId="15092C0B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col-md-4"&gt;</w:t>
      </w:r>
    </w:p>
    <w:p w14:paraId="1BEB5972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form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method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post"&gt;</w:t>
      </w:r>
    </w:p>
    <w:p w14:paraId="2ED32DC7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validation-summary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Only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text-danger"&gt;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68FEA14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A1409B7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group"&gt;</w:t>
      </w:r>
    </w:p>
    <w:p w14:paraId="3DC55C1D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.MemberId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control-label"&gt;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76BABEF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inpu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.MemberId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control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58AFE323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validation-fo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.MemberId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text-danger"&gt;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EA9A475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D17082C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group"&gt;</w:t>
      </w:r>
    </w:p>
    <w:p w14:paraId="77A180EF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.MemberPassword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control-label"&gt;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09DC41E5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inpu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type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password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.MemberPassword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control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61D8A569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validation-fo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AccountMember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.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emberPassword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text-danger"&gt;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F4EA853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79C69AC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68EA614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group"&gt;</w:t>
      </w:r>
    </w:p>
    <w:p w14:paraId="098628C2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inpu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type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submit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value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Create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btn btn-primary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7AD645A2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093A49AC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form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C28FBAA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B4B7ABA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9B026D5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5CE9D90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27F4B2B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gramStart"/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page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="Index"&gt;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Back to List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87390C1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297622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48517AE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0EA2056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@section Scripts {</w:t>
      </w:r>
    </w:p>
    <w:p w14:paraId="40E770F0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@{</w:t>
      </w:r>
      <w:proofErr w:type="gramEnd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awai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Html.RenderPartialAsync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_ValidationScriptsPartial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}</w:t>
      </w:r>
    </w:p>
    <w:p w14:paraId="09E47E08" w14:textId="77777777" w:rsidR="00297622" w:rsidRPr="00297622" w:rsidRDefault="00297622" w:rsidP="002976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5568F766" w14:textId="77777777" w:rsidR="00297622" w:rsidRDefault="00297622" w:rsidP="00D91606">
      <w:pPr>
        <w:spacing w:line="360" w:lineRule="auto"/>
        <w:jc w:val="both"/>
        <w:rPr>
          <w:rFonts w:cs="Times New Roman"/>
          <w:i/>
          <w:szCs w:val="24"/>
        </w:rPr>
      </w:pPr>
    </w:p>
    <w:p w14:paraId="17240CFD" w14:textId="42A880FB" w:rsidR="00D91606" w:rsidRDefault="00297622" w:rsidP="00D91606">
      <w:pPr>
        <w:spacing w:line="360" w:lineRule="auto"/>
        <w:jc w:val="both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Pages</w:t>
      </w:r>
      <w:r w:rsidRPr="00D91606">
        <w:rPr>
          <w:rFonts w:cs="Times New Roman"/>
          <w:i/>
          <w:szCs w:val="24"/>
        </w:rPr>
        <w:t>/Login.cshtml</w:t>
      </w:r>
      <w:r>
        <w:rPr>
          <w:rFonts w:cs="Times New Roman"/>
          <w:i/>
          <w:szCs w:val="24"/>
        </w:rPr>
        <w:t>.cs</w:t>
      </w:r>
    </w:p>
    <w:p w14:paraId="12ED055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29F2870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RazorPages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8335975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44FBBAA4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0833F6F4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C95AC28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4FA593E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ManagementRazorPages.Pages</w:t>
      </w:r>
    </w:p>
    <w:p w14:paraId="333E69C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7C6CD15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LoginModel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</w:p>
    <w:p w14:paraId="75A876A2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5ADC1851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89DB1D1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IAccountService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accountService; </w:t>
      </w:r>
      <w:r w:rsidRPr="00297622">
        <w:rPr>
          <w:rFonts w:ascii="Cascadia Mono" w:hAnsi="Cascadia Mono" w:cs="Cascadia Mono"/>
          <w:color w:val="008000"/>
          <w:sz w:val="21"/>
          <w:szCs w:val="19"/>
          <w:highlight w:val="white"/>
        </w:rPr>
        <w:t>// using Dependency Injection</w:t>
      </w:r>
    </w:p>
    <w:p w14:paraId="64BB8952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LoginModel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IAccountService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ccountService)</w:t>
      </w:r>
    </w:p>
    <w:p w14:paraId="09900C4C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76347C99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accountService = accountService;</w:t>
      </w:r>
    </w:p>
    <w:p w14:paraId="569CF43D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5E52AF56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51D54A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Async(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1455F69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0D6A29B2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loginId =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HttpContext.Session.GetInt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32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Account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.ToString();</w:t>
      </w:r>
    </w:p>
    <w:p w14:paraId="3CCE5088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!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.IsNullOrEmpty(loginId))</w:t>
      </w:r>
    </w:p>
    <w:p w14:paraId="51F4341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07F4986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Page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/Products/Index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4E345420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88C1D2D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Page(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4248211D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642B203D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580A1AB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BindProperty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12C7115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Member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ccountMember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} =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</w:p>
    <w:p w14:paraId="79F0DF83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ErrorMessage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 }</w:t>
      </w:r>
    </w:p>
    <w:p w14:paraId="28BBAB8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2B085DB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8000"/>
          <w:sz w:val="21"/>
          <w:szCs w:val="19"/>
          <w:highlight w:val="white"/>
        </w:rPr>
        <w:t>// To protect from overposting attacks, see https://aka.ms/RazorPagesCRUD</w:t>
      </w:r>
    </w:p>
    <w:p w14:paraId="090BE94B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297622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OnPostAsync(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2901A7B5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F8B8CD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loginId =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HttpContext.Session.GetInt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32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Account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.ToString();</w:t>
      </w:r>
    </w:p>
    <w:p w14:paraId="67A6F5E3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(!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.IsNullOrEmpty(loginId))</w:t>
      </w:r>
    </w:p>
    <w:p w14:paraId="0B33E0E2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{</w:t>
      </w:r>
    </w:p>
    <w:p w14:paraId="6046E24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Page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/Products/Index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1A6426D3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0F321C63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077AA21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memberAccount = _accountService.GetAccountById(AccountMember.MemberId);</w:t>
      </w:r>
    </w:p>
    <w:p w14:paraId="59C67540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D8CFA1C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memberAccount ==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1463C031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51D0DE3C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ErrorMessage = 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You do not have permission to do this function!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54EA73BF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ModelState.AddModelError(</w:t>
      </w:r>
      <w:proofErr w:type="gramStart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.Empty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, ErrorMessage);</w:t>
      </w:r>
    </w:p>
    <w:p w14:paraId="416738F5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000EF4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Page(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2EE8AD05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F426911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memberAccount.MemberRole == 1 || memberAccount.MemberRole == 2)</w:t>
      </w:r>
    </w:p>
    <w:p w14:paraId="21C57942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FC9A8C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HttpContext.Session.SetInt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32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Account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, memberAccount.MemberRole ?? 0);</w:t>
      </w:r>
    </w:p>
    <w:p w14:paraId="665C9EED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Page(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/Products/Index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A49D2A0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D220683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2D60A6E2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FEEF707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ErrorMessage = </w:t>
      </w:r>
      <w:r w:rsidRPr="00297622">
        <w:rPr>
          <w:rFonts w:ascii="Cascadia Mono" w:hAnsi="Cascadia Mono" w:cs="Cascadia Mono"/>
          <w:color w:val="A31515"/>
          <w:sz w:val="21"/>
          <w:szCs w:val="19"/>
          <w:highlight w:val="white"/>
        </w:rPr>
        <w:t>"You do not have permission to do this function!"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3D87B9F5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ModelState.AddModelError(</w:t>
      </w:r>
      <w:proofErr w:type="gramStart"/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.Empty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, ErrorMessage);</w:t>
      </w:r>
    </w:p>
    <w:p w14:paraId="1AF5D3EF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297622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Page(</w:t>
      </w:r>
      <w:proofErr w:type="gramEnd"/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63D028D3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3BB1EE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7C9DBEF0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AB2E56A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4C17E075" w14:textId="77777777" w:rsidR="00297622" w:rsidRPr="00297622" w:rsidRDefault="00297622" w:rsidP="0029762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297622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773F9482" w14:textId="504648DC" w:rsidR="00297622" w:rsidRDefault="00297622" w:rsidP="00D91606">
      <w:pPr>
        <w:spacing w:line="360" w:lineRule="auto"/>
        <w:jc w:val="both"/>
        <w:rPr>
          <w:rFonts w:cs="Times New Roman"/>
          <w:i/>
          <w:szCs w:val="24"/>
        </w:rPr>
      </w:pPr>
    </w:p>
    <w:p w14:paraId="6A5FA6B2" w14:textId="072416B9" w:rsidR="00F50F73" w:rsidRDefault="004F0B2F" w:rsidP="00F50F73">
      <w:pPr>
        <w:spacing w:line="360" w:lineRule="auto"/>
        <w:jc w:val="both"/>
        <w:rPr>
          <w:rFonts w:cs="Times New Roman"/>
          <w:i/>
          <w:szCs w:val="24"/>
        </w:rPr>
      </w:pPr>
      <w:r w:rsidRPr="004F0B2F">
        <w:rPr>
          <w:rFonts w:cs="Times New Roman"/>
          <w:i/>
          <w:noProof/>
          <w:szCs w:val="24"/>
        </w:rPr>
        <w:lastRenderedPageBreak/>
        <w:drawing>
          <wp:inline distT="0" distB="0" distL="0" distR="0" wp14:anchorId="0E885B40" wp14:editId="2092828F">
            <wp:extent cx="5943600" cy="303530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E1073" w14:textId="77777777" w:rsidR="00F50F73" w:rsidRDefault="00F50F73" w:rsidP="00F50F73">
      <w:pPr>
        <w:spacing w:line="360" w:lineRule="auto"/>
        <w:jc w:val="both"/>
        <w:rPr>
          <w:rFonts w:cs="Times New Roman"/>
          <w:i/>
          <w:szCs w:val="24"/>
        </w:rPr>
      </w:pPr>
    </w:p>
    <w:p w14:paraId="17F895FF" w14:textId="1EAE9329" w:rsidR="00D91606" w:rsidRDefault="00D91606" w:rsidP="00D91606">
      <w:pPr>
        <w:spacing w:line="360" w:lineRule="auto"/>
        <w:jc w:val="both"/>
        <w:rPr>
          <w:rFonts w:cs="Times New Roman"/>
          <w:szCs w:val="24"/>
        </w:rPr>
      </w:pPr>
    </w:p>
    <w:p w14:paraId="2A504105" w14:textId="172338BF" w:rsidR="00D91606" w:rsidRDefault="00F50F73" w:rsidP="00131BFB">
      <w:pPr>
        <w:pStyle w:val="Heading2"/>
        <w:spacing w:line="360" w:lineRule="auto"/>
        <w:rPr>
          <w:rFonts w:cs="Times New Roman"/>
          <w:szCs w:val="24"/>
        </w:rPr>
      </w:pPr>
      <w:r w:rsidRPr="00F51B7F">
        <w:rPr>
          <w:b/>
        </w:rPr>
        <w:t>Step 0</w:t>
      </w:r>
      <w:r>
        <w:rPr>
          <w:b/>
        </w:rPr>
        <w:t>3</w:t>
      </w:r>
      <w:r w:rsidRPr="00F51B7F">
        <w:rPr>
          <w:b/>
        </w:rPr>
        <w:t>.</w:t>
      </w:r>
      <w:r>
        <w:rPr>
          <w:b/>
        </w:rPr>
        <w:t xml:space="preserve"> </w:t>
      </w:r>
      <w:r>
        <w:t>Accessing Session data</w:t>
      </w:r>
      <w:r>
        <w:rPr>
          <w:rFonts w:cs="Times New Roman"/>
          <w:szCs w:val="24"/>
        </w:rPr>
        <w:t xml:space="preserve"> in the </w:t>
      </w:r>
      <w:r w:rsidR="004F0B2F">
        <w:rPr>
          <w:rFonts w:cs="Times New Roman"/>
          <w:szCs w:val="24"/>
        </w:rPr>
        <w:t>Razor Pages</w:t>
      </w:r>
      <w:r>
        <w:rPr>
          <w:rFonts w:cs="Times New Roman"/>
          <w:szCs w:val="24"/>
        </w:rPr>
        <w:t xml:space="preserve">. </w:t>
      </w:r>
    </w:p>
    <w:p w14:paraId="59CA08F5" w14:textId="320C5606" w:rsidR="00F50F73" w:rsidRPr="00F50F73" w:rsidRDefault="00F50F73" w:rsidP="00131BFB">
      <w:pPr>
        <w:autoSpaceDE w:val="0"/>
        <w:autoSpaceDN w:val="0"/>
        <w:adjustRightInd w:val="0"/>
        <w:spacing w:after="0" w:line="360" w:lineRule="auto"/>
        <w:rPr>
          <w:rFonts w:cs="Times New Roman"/>
          <w:i/>
          <w:szCs w:val="24"/>
        </w:rPr>
      </w:pPr>
      <w:r w:rsidRPr="00F50F73">
        <w:rPr>
          <w:rFonts w:cs="Times New Roman"/>
          <w:i/>
          <w:szCs w:val="24"/>
        </w:rPr>
        <w:t xml:space="preserve">string userId = </w:t>
      </w:r>
      <w:proofErr w:type="gramStart"/>
      <w:r w:rsidRPr="00F50F73">
        <w:rPr>
          <w:rFonts w:cs="Times New Roman"/>
          <w:i/>
          <w:szCs w:val="24"/>
        </w:rPr>
        <w:t>HttpContext.Session.GetString</w:t>
      </w:r>
      <w:proofErr w:type="gramEnd"/>
      <w:r w:rsidRPr="00F50F73">
        <w:rPr>
          <w:rFonts w:cs="Times New Roman"/>
          <w:i/>
          <w:szCs w:val="24"/>
        </w:rPr>
        <w:t>("</w:t>
      </w:r>
      <w:r w:rsidR="004F0B2F">
        <w:rPr>
          <w:rFonts w:cs="Times New Roman"/>
          <w:i/>
          <w:szCs w:val="24"/>
        </w:rPr>
        <w:t>Accounr</w:t>
      </w:r>
      <w:r w:rsidRPr="00F50F73">
        <w:rPr>
          <w:rFonts w:cs="Times New Roman"/>
          <w:i/>
          <w:szCs w:val="24"/>
        </w:rPr>
        <w:t>");</w:t>
      </w:r>
    </w:p>
    <w:p w14:paraId="35F2A27E" w14:textId="77777777" w:rsidR="004F0B2F" w:rsidRDefault="004F0B2F" w:rsidP="004F0B2F">
      <w:pPr>
        <w:spacing w:line="360" w:lineRule="auto"/>
        <w:jc w:val="both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All code CRUD must be changed to check the session is existing or not.</w:t>
      </w:r>
    </w:p>
    <w:p w14:paraId="3850990F" w14:textId="77777777" w:rsidR="004F0B2F" w:rsidRPr="004F0B2F" w:rsidRDefault="004F0B2F" w:rsidP="004F0B2F">
      <w:pPr>
        <w:spacing w:line="360" w:lineRule="auto"/>
        <w:jc w:val="both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Pages/Products/Index.cshtml.cs</w:t>
      </w:r>
    </w:p>
    <w:p w14:paraId="070CB3C3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RazorPages</w:t>
      </w:r>
      <w:proofErr w:type="gram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D58F51E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28C038FF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715751D8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</w:t>
      </w:r>
      <w:proofErr w:type="gram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3DEBC90D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98CBBAF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gramEnd"/>
    </w:p>
    <w:p w14:paraId="4708F8BF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3E3B9EDD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IndexModel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</w:p>
    <w:p w14:paraId="104A5835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0F26AD84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contextProduct;</w:t>
      </w:r>
    </w:p>
    <w:p w14:paraId="59DB66A3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0FD5235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IndexModel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)</w:t>
      </w:r>
    </w:p>
    <w:p w14:paraId="214790AD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5185F305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_contextProduct = context;</w:t>
      </w:r>
    </w:p>
    <w:p w14:paraId="1AC8ED2C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93F691B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0B00C86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IList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Product </w:t>
      </w:r>
      <w:proofErr w:type="gram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} =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</w:p>
    <w:p w14:paraId="7CDD30BD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CA3CE7A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4F0B2F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Async(</w:t>
      </w:r>
      <w:proofErr w:type="gram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3350173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63857E87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(!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string</w:t>
      </w:r>
      <w:proofErr w:type="gram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.IsNullOrEmpty(HttpContext.Session.GetString(</w:t>
      </w:r>
      <w:r w:rsidRPr="004F0B2F">
        <w:rPr>
          <w:rFonts w:ascii="Cascadia Mono" w:hAnsi="Cascadia Mono" w:cs="Cascadia Mono"/>
          <w:color w:val="A31515"/>
          <w:sz w:val="21"/>
          <w:szCs w:val="19"/>
          <w:highlight w:val="white"/>
        </w:rPr>
        <w:t>"Account"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)))</w:t>
      </w:r>
    </w:p>
    <w:p w14:paraId="1353F483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6D7F58C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Product = _contextProduct.GetProducts();</w:t>
      </w:r>
    </w:p>
    <w:p w14:paraId="75F3B8EC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Page(</w:t>
      </w:r>
      <w:proofErr w:type="gramEnd"/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220A375D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7CFAA78C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4F0B2F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Page(</w:t>
      </w:r>
      <w:r w:rsidRPr="004F0B2F">
        <w:rPr>
          <w:rFonts w:ascii="Cascadia Mono" w:hAnsi="Cascadia Mono" w:cs="Cascadia Mono"/>
          <w:color w:val="A31515"/>
          <w:sz w:val="21"/>
          <w:szCs w:val="19"/>
          <w:highlight w:val="white"/>
        </w:rPr>
        <w:t>"/Login"</w:t>
      </w: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36FAB1FA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4A8A9112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0EC43CB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42F19DEF" w14:textId="77777777" w:rsidR="004F0B2F" w:rsidRPr="004F0B2F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4F0B2F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4A44B5D6" w14:textId="77777777" w:rsidR="004F0B2F" w:rsidRPr="00F50F73" w:rsidRDefault="004F0B2F" w:rsidP="004F0B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FF"/>
          <w:sz w:val="21"/>
          <w:szCs w:val="19"/>
        </w:rPr>
      </w:pPr>
    </w:p>
    <w:p w14:paraId="7EEBC99B" w14:textId="3B3BCE83" w:rsidR="00F50F73" w:rsidRDefault="00F50F73" w:rsidP="004F0B2F">
      <w:pPr>
        <w:jc w:val="both"/>
        <w:rPr>
          <w:sz w:val="26"/>
        </w:rPr>
      </w:pPr>
    </w:p>
    <w:p w14:paraId="006E431F" w14:textId="3CD996CD" w:rsidR="00AE2191" w:rsidRDefault="00AE2191" w:rsidP="004F0B2F">
      <w:pPr>
        <w:jc w:val="both"/>
        <w:rPr>
          <w:sz w:val="26"/>
        </w:rPr>
      </w:pPr>
    </w:p>
    <w:p w14:paraId="062AA651" w14:textId="7F9BF14F" w:rsidR="00AE2191" w:rsidRDefault="00AE2191" w:rsidP="00AE2191">
      <w:pPr>
        <w:pStyle w:val="Heading1"/>
        <w:jc w:val="both"/>
      </w:pPr>
      <w:r w:rsidRPr="00F51B7F">
        <w:t>Activity 0</w:t>
      </w:r>
      <w:r>
        <w:t>9</w:t>
      </w:r>
      <w:r w:rsidRPr="00F51B7F">
        <w:t xml:space="preserve">: </w:t>
      </w:r>
      <w:r w:rsidR="005E2C61">
        <w:t xml:space="preserve">Working </w:t>
      </w:r>
      <w:r>
        <w:t>SignalR</w:t>
      </w:r>
    </w:p>
    <w:p w14:paraId="71969AD5" w14:textId="59768271" w:rsidR="005E2C61" w:rsidRDefault="005E2C61" w:rsidP="005E2C61">
      <w:pPr>
        <w:pStyle w:val="Heading2"/>
        <w:spacing w:line="360" w:lineRule="auto"/>
        <w:jc w:val="both"/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5E2C61">
        <w:t>Create</w:t>
      </w:r>
      <w:r>
        <w:t xml:space="preserve"> Hub class</w:t>
      </w:r>
    </w:p>
    <w:p w14:paraId="360E5C39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ystem;</w:t>
      </w:r>
    </w:p>
    <w:p w14:paraId="5FF4BE1D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.Collections.Generic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4B2E3C58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ystem.Linq;</w:t>
      </w:r>
    </w:p>
    <w:p w14:paraId="47CDE5B1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System.Threading.Tasks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40F19C74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SignalR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100BF03A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50B8BA1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ignalRLab</w:t>
      </w:r>
    </w:p>
    <w:p w14:paraId="16F87FEC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565051CE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SignalrServer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:</w:t>
      </w:r>
      <w:r w:rsidRPr="005E2C61">
        <w:rPr>
          <w:rFonts w:ascii="Cascadia Mono" w:hAnsi="Cascadia Mono" w:cs="Cascadia Mono"/>
          <w:color w:val="2B91AF"/>
          <w:sz w:val="21"/>
          <w:szCs w:val="19"/>
          <w:highlight w:val="yellow"/>
        </w:rPr>
        <w:t>Hub</w:t>
      </w:r>
      <w:proofErr w:type="gramEnd"/>
    </w:p>
    <w:p w14:paraId="625F3A34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7A48CC15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5CA30BF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48BCF79D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53D32CAF" w14:textId="472751F6" w:rsidR="005E2C61" w:rsidRDefault="005E2C61" w:rsidP="005E2C61"/>
    <w:p w14:paraId="0DD69EB0" w14:textId="51A1BA76" w:rsidR="005E2C61" w:rsidRDefault="005E2C61" w:rsidP="005E2C61">
      <w:pPr>
        <w:pStyle w:val="Heading2"/>
        <w:spacing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szCs w:val="24"/>
        </w:rPr>
        <w:t xml:space="preserve">Step </w:t>
      </w:r>
      <w:r w:rsidR="0006755F">
        <w:rPr>
          <w:rFonts w:cs="Times New Roman"/>
          <w:b/>
          <w:szCs w:val="24"/>
        </w:rPr>
        <w:t>0</w:t>
      </w:r>
      <w:r>
        <w:rPr>
          <w:rFonts w:cs="Times New Roman"/>
          <w:b/>
          <w:szCs w:val="24"/>
        </w:rPr>
        <w:t xml:space="preserve">2. </w:t>
      </w:r>
      <w:r>
        <w:rPr>
          <w:rFonts w:cs="Times New Roman"/>
          <w:szCs w:val="24"/>
        </w:rPr>
        <w:t>Add the SignalR service in IoC Container of Kestrel Server, and then add the Middleware in HTTP request pipeline in Program.cs</w:t>
      </w:r>
    </w:p>
    <w:p w14:paraId="4C70B78C" w14:textId="24783A5F" w:rsidR="00E64DBA" w:rsidRPr="005E2C61" w:rsidRDefault="005E2C61" w:rsidP="005E2C61">
      <w:pPr>
        <w:rPr>
          <w:rFonts w:cs="Times New Roman"/>
          <w:szCs w:val="24"/>
        </w:rPr>
      </w:pPr>
      <w:r>
        <w:tab/>
      </w:r>
      <w:proofErr w:type="gramStart"/>
      <w:r w:rsidR="00E64DBA" w:rsidRPr="00E64DBA">
        <w:t>builder.Services.AddSignalR</w:t>
      </w:r>
      <w:proofErr w:type="gramEnd"/>
      <w:r w:rsidR="00E64DBA" w:rsidRPr="00E64DBA">
        <w:t>();</w:t>
      </w:r>
    </w:p>
    <w:p w14:paraId="1B3E4A9B" w14:textId="1F62AA26" w:rsidR="00E64DBA" w:rsidRDefault="005E2C61" w:rsidP="00E64DBA">
      <w:pPr>
        <w:jc w:val="both"/>
        <w:rPr>
          <w:sz w:val="26"/>
        </w:rPr>
      </w:pPr>
      <w:r>
        <w:rPr>
          <w:sz w:val="26"/>
        </w:rPr>
        <w:tab/>
        <w:t>…</w:t>
      </w:r>
    </w:p>
    <w:p w14:paraId="272639F0" w14:textId="3BFE5A23" w:rsidR="005E2C61" w:rsidRDefault="005E2C61" w:rsidP="00E64DBA">
      <w:pPr>
        <w:jc w:val="both"/>
      </w:pPr>
      <w:r>
        <w:rPr>
          <w:sz w:val="26"/>
        </w:rPr>
        <w:tab/>
      </w:r>
      <w:proofErr w:type="gramStart"/>
      <w:r w:rsidRPr="005E2C61">
        <w:t>app.MapHub</w:t>
      </w:r>
      <w:proofErr w:type="gramEnd"/>
      <w:r w:rsidRPr="005E2C61">
        <w:t>&lt;SignalRServer&gt;("/signalRServer");</w:t>
      </w:r>
    </w:p>
    <w:p w14:paraId="27D4B3DA" w14:textId="45A2F62D" w:rsidR="005E2C61" w:rsidRDefault="005E2C61" w:rsidP="00E64DBA">
      <w:pPr>
        <w:jc w:val="both"/>
      </w:pPr>
    </w:p>
    <w:p w14:paraId="17CAFB5C" w14:textId="614311A9" w:rsidR="005E2C61" w:rsidRPr="005E2C61" w:rsidRDefault="005E2C61" w:rsidP="00E64DBA">
      <w:pPr>
        <w:jc w:val="both"/>
        <w:rPr>
          <w:b/>
          <w:i/>
          <w:sz w:val="26"/>
        </w:rPr>
      </w:pPr>
      <w:r w:rsidRPr="005E2C61">
        <w:rPr>
          <w:b/>
          <w:i/>
          <w:sz w:val="26"/>
        </w:rPr>
        <w:t>Program.cs</w:t>
      </w:r>
    </w:p>
    <w:p w14:paraId="1D56B035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ManagementRazorPages;</w:t>
      </w:r>
    </w:p>
    <w:p w14:paraId="21B2A750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5DC97B88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594F796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ilder = </w:t>
      </w:r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WebApplication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.CreateBuilder(</w:t>
      </w: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args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EEAED8B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5A79BE0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8000"/>
          <w:sz w:val="21"/>
          <w:szCs w:val="19"/>
          <w:highlight w:val="white"/>
        </w:rPr>
        <w:t>// Add services to the container.</w:t>
      </w:r>
    </w:p>
    <w:p w14:paraId="6A13CAEC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RazorPages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145CA4D1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ignalR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();</w:t>
      </w:r>
    </w:p>
    <w:p w14:paraId="412B9AAD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0D9B3E4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Service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);</w:t>
      </w:r>
    </w:p>
    <w:p w14:paraId="7AD711E2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ICategoryService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CategoryService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);</w:t>
      </w:r>
    </w:p>
    <w:p w14:paraId="27D60610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IAccountService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Service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);</w:t>
      </w:r>
    </w:p>
    <w:p w14:paraId="58B34A22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12FEEA3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ession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options =&gt;</w:t>
      </w:r>
    </w:p>
    <w:p w14:paraId="56E2DFD2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58B157D3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.IdleTimeout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5E2C61">
        <w:rPr>
          <w:rFonts w:ascii="Cascadia Mono" w:hAnsi="Cascadia Mono" w:cs="Cascadia Mono"/>
          <w:color w:val="2B91AF"/>
          <w:sz w:val="21"/>
          <w:szCs w:val="19"/>
          <w:highlight w:val="white"/>
        </w:rPr>
        <w:t>TimeSpan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.FromMinutes(20); </w:t>
      </w:r>
      <w:r w:rsidRPr="005E2C61">
        <w:rPr>
          <w:rFonts w:ascii="Cascadia Mono" w:hAnsi="Cascadia Mono" w:cs="Cascadia Mono"/>
          <w:color w:val="008000"/>
          <w:sz w:val="21"/>
          <w:szCs w:val="19"/>
          <w:highlight w:val="white"/>
        </w:rPr>
        <w:t>// Set session timeout</w:t>
      </w:r>
    </w:p>
    <w:p w14:paraId="26832002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.Cookie.HttpOnly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5E2C61">
        <w:rPr>
          <w:rFonts w:ascii="Cascadia Mono" w:hAnsi="Cascadia Mono" w:cs="Cascadia Mono"/>
          <w:color w:val="008000"/>
          <w:sz w:val="21"/>
          <w:szCs w:val="19"/>
          <w:highlight w:val="white"/>
        </w:rPr>
        <w:t>// For security</w:t>
      </w:r>
    </w:p>
    <w:p w14:paraId="0F6FA4DA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options.Cookie.IsEssential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5E2C61">
        <w:rPr>
          <w:rFonts w:ascii="Cascadia Mono" w:hAnsi="Cascadia Mono" w:cs="Cascadia Mono"/>
          <w:color w:val="008000"/>
          <w:sz w:val="21"/>
          <w:szCs w:val="19"/>
          <w:highlight w:val="white"/>
        </w:rPr>
        <w:t>// Ensure session cookie is always created</w:t>
      </w:r>
    </w:p>
    <w:p w14:paraId="4913F48B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});</w:t>
      </w:r>
    </w:p>
    <w:p w14:paraId="1D995EED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FDB6931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pp = 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Build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3F5F2E07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175A958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8000"/>
          <w:sz w:val="21"/>
          <w:szCs w:val="19"/>
          <w:highlight w:val="white"/>
        </w:rPr>
        <w:t>// Configure the HTTP request pipeline.</w:t>
      </w:r>
    </w:p>
    <w:p w14:paraId="59EE76E6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!app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.Environment.IsDevelopment())</w:t>
      </w:r>
    </w:p>
    <w:p w14:paraId="2C543EE8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36FE0C98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ExceptionHandler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5E2C61">
        <w:rPr>
          <w:rFonts w:ascii="Cascadia Mono" w:hAnsi="Cascadia Mono" w:cs="Cascadia Mono"/>
          <w:color w:val="A31515"/>
          <w:sz w:val="21"/>
          <w:szCs w:val="19"/>
          <w:highlight w:val="white"/>
        </w:rPr>
        <w:t>"/Error"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4B35F38B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6FCCEA8B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taticFiles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234EC88A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0701B4B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Routing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07D3D8D4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531E28E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Authorization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45CD3B80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D707623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ession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0E71185A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3BFDD15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app.MapHub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r w:rsidRPr="005E2C61">
        <w:rPr>
          <w:rFonts w:ascii="Cascadia Mono" w:hAnsi="Cascadia Mono" w:cs="Cascadia Mono"/>
          <w:color w:val="2B91AF"/>
          <w:sz w:val="21"/>
          <w:szCs w:val="19"/>
          <w:highlight w:val="yellow"/>
        </w:rPr>
        <w:t>SignalRServer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</w:t>
      </w:r>
      <w:r w:rsidRPr="005E2C61">
        <w:rPr>
          <w:rFonts w:ascii="Cascadia Mono" w:hAnsi="Cascadia Mono" w:cs="Cascadia Mono"/>
          <w:color w:val="A31515"/>
          <w:sz w:val="21"/>
          <w:szCs w:val="19"/>
          <w:highlight w:val="yellow"/>
        </w:rPr>
        <w:t>"/signalRServer"</w:t>
      </w:r>
      <w:r w:rsidRPr="005E2C61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</w:p>
    <w:p w14:paraId="129144CD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A091B9A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MapRazorPages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7A74C672" w14:textId="77777777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509767B" w14:textId="6CEE0C02" w:rsidR="005E2C61" w:rsidRPr="005E2C61" w:rsidRDefault="005E2C61" w:rsidP="005E2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sz w:val="28"/>
        </w:rPr>
      </w:pPr>
      <w:proofErr w:type="gramStart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app.Run</w:t>
      </w:r>
      <w:proofErr w:type="gramEnd"/>
      <w:r w:rsidRPr="005E2C61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2A95E9EB" w14:textId="27094681" w:rsidR="00E64DBA" w:rsidRDefault="00E64DBA" w:rsidP="005E2C61">
      <w:pPr>
        <w:jc w:val="both"/>
        <w:rPr>
          <w:sz w:val="26"/>
        </w:rPr>
      </w:pPr>
      <w:r w:rsidRPr="00E64DBA">
        <w:rPr>
          <w:sz w:val="26"/>
        </w:rPr>
        <w:tab/>
        <w:t xml:space="preserve"> </w:t>
      </w:r>
    </w:p>
    <w:p w14:paraId="0545A946" w14:textId="150A9CE2" w:rsidR="005E2C61" w:rsidRDefault="005E2C61" w:rsidP="0006755F">
      <w:pPr>
        <w:pStyle w:val="Heading2"/>
        <w:spacing w:line="360" w:lineRule="auto"/>
        <w:rPr>
          <w:sz w:val="36"/>
        </w:rPr>
      </w:pPr>
      <w:r>
        <w:rPr>
          <w:rFonts w:cs="Times New Roman"/>
          <w:b/>
          <w:szCs w:val="24"/>
        </w:rPr>
        <w:t xml:space="preserve">Step </w:t>
      </w:r>
      <w:r w:rsidR="0006755F">
        <w:rPr>
          <w:rFonts w:cs="Times New Roman"/>
          <w:b/>
          <w:szCs w:val="24"/>
        </w:rPr>
        <w:t>0</w:t>
      </w:r>
      <w:r>
        <w:rPr>
          <w:rFonts w:cs="Times New Roman"/>
          <w:b/>
          <w:szCs w:val="24"/>
        </w:rPr>
        <w:t xml:space="preserve">3. </w:t>
      </w:r>
      <w:r>
        <w:t>Add the SignalR client library</w:t>
      </w:r>
    </w:p>
    <w:p w14:paraId="12FA8E6B" w14:textId="6FE1CD82" w:rsidR="005E2C61" w:rsidRPr="0006755F" w:rsidRDefault="005E2C61" w:rsidP="0006755F">
      <w:pPr>
        <w:spacing w:line="360" w:lineRule="auto"/>
        <w:jc w:val="both"/>
        <w:rPr>
          <w:rFonts w:cs="Times New Roman"/>
          <w:i/>
          <w:szCs w:val="24"/>
        </w:rPr>
      </w:pPr>
      <w:r w:rsidRPr="0006755F">
        <w:rPr>
          <w:i/>
        </w:rPr>
        <w:t xml:space="preserve">The SignalR server library is included in the ASP.NET Core shared framework. The JavaScript client library isn't automatically included in the project. </w:t>
      </w:r>
      <w:r w:rsidR="007C7491" w:rsidRPr="0006755F">
        <w:rPr>
          <w:i/>
        </w:rPr>
        <w:t>U</w:t>
      </w:r>
      <w:r w:rsidRPr="0006755F">
        <w:rPr>
          <w:i/>
        </w:rPr>
        <w:t xml:space="preserve">se Library Manager (LibMan) to get the client library from unpkg. </w:t>
      </w:r>
      <w:r w:rsidR="007C7491" w:rsidRPr="0006755F">
        <w:rPr>
          <w:b/>
          <w:i/>
        </w:rPr>
        <w:t>unpkg</w:t>
      </w:r>
      <w:r w:rsidR="007C7491" w:rsidRPr="0006755F">
        <w:rPr>
          <w:i/>
        </w:rPr>
        <w:t xml:space="preserve"> is </w:t>
      </w:r>
      <w:r w:rsidRPr="0006755F">
        <w:rPr>
          <w:i/>
        </w:rPr>
        <w:t xml:space="preserve">a fast, global content delivery network for everything on </w:t>
      </w:r>
      <w:r w:rsidRPr="0006755F">
        <w:rPr>
          <w:b/>
          <w:i/>
        </w:rPr>
        <w:t>npm</w:t>
      </w:r>
    </w:p>
    <w:p w14:paraId="297542A1" w14:textId="468A8964" w:rsidR="005C059F" w:rsidRDefault="005C059F" w:rsidP="00E64DBA">
      <w:pPr>
        <w:jc w:val="both"/>
        <w:rPr>
          <w:sz w:val="26"/>
        </w:rPr>
      </w:pPr>
    </w:p>
    <w:p w14:paraId="4BC59B3E" w14:textId="03D35899" w:rsidR="005C059F" w:rsidRDefault="005C059F" w:rsidP="00E64DBA">
      <w:pPr>
        <w:jc w:val="both"/>
        <w:rPr>
          <w:sz w:val="26"/>
        </w:rPr>
      </w:pPr>
      <w:r w:rsidRPr="005C059F">
        <w:rPr>
          <w:noProof/>
          <w:sz w:val="26"/>
        </w:rPr>
        <w:lastRenderedPageBreak/>
        <w:drawing>
          <wp:inline distT="0" distB="0" distL="0" distR="0" wp14:anchorId="3C86617A" wp14:editId="5F001F66">
            <wp:extent cx="5943600" cy="6034405"/>
            <wp:effectExtent l="0" t="0" r="0" b="444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A9B9B" w14:textId="12941799" w:rsidR="005C059F" w:rsidRDefault="005C059F" w:rsidP="00E64DBA">
      <w:pPr>
        <w:jc w:val="both"/>
        <w:rPr>
          <w:sz w:val="26"/>
        </w:rPr>
      </w:pPr>
    </w:p>
    <w:p w14:paraId="5659F6BD" w14:textId="1F7F174A" w:rsidR="005C059F" w:rsidRDefault="005C059F" w:rsidP="0006755F">
      <w:pPr>
        <w:jc w:val="center"/>
        <w:rPr>
          <w:sz w:val="26"/>
        </w:rPr>
      </w:pPr>
      <w:r w:rsidRPr="005C059F">
        <w:rPr>
          <w:noProof/>
          <w:sz w:val="26"/>
        </w:rPr>
        <w:lastRenderedPageBreak/>
        <w:drawing>
          <wp:inline distT="0" distB="0" distL="0" distR="0" wp14:anchorId="3E04CA52" wp14:editId="58D28BD9">
            <wp:extent cx="4724643" cy="3245017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724643" cy="3245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5B831" w14:textId="46538C25" w:rsidR="0006755F" w:rsidRDefault="0006755F" w:rsidP="0006755F">
      <w:pPr>
        <w:pStyle w:val="Heading2"/>
      </w:pPr>
      <w:r>
        <w:rPr>
          <w:rFonts w:cs="Times New Roman"/>
          <w:b/>
          <w:szCs w:val="24"/>
        </w:rPr>
        <w:t xml:space="preserve">Step 04. </w:t>
      </w:r>
      <w:r>
        <w:t>Add SignalR client code</w:t>
      </w:r>
    </w:p>
    <w:p w14:paraId="060D5800" w14:textId="77777777" w:rsidR="0006755F" w:rsidRPr="0006755F" w:rsidRDefault="0006755F" w:rsidP="0006755F"/>
    <w:p w14:paraId="527EC641" w14:textId="3EA6478B" w:rsidR="0006755F" w:rsidRPr="0006755F" w:rsidRDefault="0006755F" w:rsidP="0006755F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138268" wp14:editId="50CE39D3">
                <wp:simplePos x="0" y="0"/>
                <wp:positionH relativeFrom="column">
                  <wp:posOffset>56271</wp:posOffset>
                </wp:positionH>
                <wp:positionV relativeFrom="paragraph">
                  <wp:posOffset>336990</wp:posOffset>
                </wp:positionV>
                <wp:extent cx="4128867" cy="1533378"/>
                <wp:effectExtent l="0" t="0" r="24130" b="1016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8867" cy="153337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AE3DCD" id="Rectangle 82" o:spid="_x0000_s1026" style="position:absolute;margin-left:4.45pt;margin-top:26.55pt;width:325.1pt;height:120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5EF799" wp14:editId="0FED3F0D">
                <wp:simplePos x="0" y="0"/>
                <wp:positionH relativeFrom="column">
                  <wp:posOffset>4403188</wp:posOffset>
                </wp:positionH>
                <wp:positionV relativeFrom="paragraph">
                  <wp:posOffset>1012239</wp:posOffset>
                </wp:positionV>
                <wp:extent cx="1505243" cy="1216855"/>
                <wp:effectExtent l="0" t="0" r="19050" b="2159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5243" cy="1216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37544D" id="Rectangle 63" o:spid="_x0000_s1026" style="position:absolute;margin-left:346.7pt;margin-top:79.7pt;width:118.5pt;height:95.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" filled="f" strokecolor="red" strokeweight="1pt"/>
            </w:pict>
          </mc:Fallback>
        </mc:AlternateContent>
      </w:r>
      <w:r w:rsidRPr="0006755F">
        <w:rPr>
          <w:noProof/>
        </w:rPr>
        <w:drawing>
          <wp:inline distT="0" distB="0" distL="0" distR="0" wp14:anchorId="26E77BAB" wp14:editId="1C7F3781">
            <wp:extent cx="5943600" cy="299212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57956" w14:textId="77777777" w:rsidR="007829CD" w:rsidRDefault="007829CD" w:rsidP="0006755F">
      <w:pPr>
        <w:jc w:val="both"/>
        <w:rPr>
          <w:b/>
          <w:i/>
        </w:rPr>
      </w:pPr>
    </w:p>
    <w:p w14:paraId="0627C1EC" w14:textId="1BB21BE9" w:rsidR="0006755F" w:rsidRPr="007829CD" w:rsidRDefault="0006755F" w:rsidP="0006755F">
      <w:pPr>
        <w:jc w:val="both"/>
        <w:rPr>
          <w:b/>
          <w:i/>
        </w:rPr>
      </w:pPr>
      <w:r w:rsidRPr="007829CD">
        <w:rPr>
          <w:b/>
          <w:i/>
        </w:rPr>
        <w:t>site.js</w:t>
      </w:r>
    </w:p>
    <w:p w14:paraId="714F4B93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6755F">
        <w:rPr>
          <w:rFonts w:ascii="Cascadia Mono" w:hAnsi="Cascadia Mono" w:cs="Cascadia Mono"/>
          <w:color w:val="A31515"/>
          <w:sz w:val="21"/>
          <w:szCs w:val="19"/>
          <w:highlight w:val="white"/>
        </w:rPr>
        <w:t>"use strict"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A1342B6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FF300C8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6755F">
        <w:rPr>
          <w:rFonts w:ascii="Cascadia Mono" w:hAnsi="Cascadia Mono" w:cs="Cascadia Mono"/>
          <w:color w:val="0000FF"/>
          <w:sz w:val="21"/>
          <w:szCs w:val="19"/>
          <w:highlight w:val="white"/>
        </w:rPr>
        <w:lastRenderedPageBreak/>
        <w:t>var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nection = </w:t>
      </w:r>
      <w:r w:rsidRPr="0006755F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ignalR.HubConnectionBuilder(</w:t>
      </w:r>
      <w:proofErr w:type="gramStart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).withUrl</w:t>
      </w:r>
      <w:proofErr w:type="gramEnd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06755F">
        <w:rPr>
          <w:rFonts w:ascii="Cascadia Mono" w:hAnsi="Cascadia Mono" w:cs="Cascadia Mono"/>
          <w:color w:val="A31515"/>
          <w:sz w:val="21"/>
          <w:szCs w:val="19"/>
          <w:highlight w:val="white"/>
        </w:rPr>
        <w:t>"/signalRServer"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).build();</w:t>
      </w:r>
    </w:p>
    <w:p w14:paraId="4871C921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03DD3F9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connection.on</w:t>
      </w:r>
      <w:proofErr w:type="gramEnd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06755F">
        <w:rPr>
          <w:rFonts w:ascii="Cascadia Mono" w:hAnsi="Cascadia Mono" w:cs="Cascadia Mono"/>
          <w:color w:val="A31515"/>
          <w:sz w:val="21"/>
          <w:szCs w:val="19"/>
          <w:highlight w:val="white"/>
        </w:rPr>
        <w:t>"LoadAllItems"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06755F">
        <w:rPr>
          <w:rFonts w:ascii="Cascadia Mono" w:hAnsi="Cascadia Mono" w:cs="Cascadia Mono"/>
          <w:color w:val="0000FF"/>
          <w:sz w:val="21"/>
          <w:szCs w:val="19"/>
          <w:highlight w:val="white"/>
        </w:rPr>
        <w:t>function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) {</w:t>
      </w:r>
    </w:p>
    <w:p w14:paraId="6EF9E141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location.href</w:t>
      </w:r>
      <w:proofErr w:type="gramEnd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= </w:t>
      </w:r>
      <w:r w:rsidRPr="0006755F">
        <w:rPr>
          <w:rFonts w:ascii="Cascadia Mono" w:hAnsi="Cascadia Mono" w:cs="Cascadia Mono"/>
          <w:color w:val="A31515"/>
          <w:sz w:val="21"/>
          <w:szCs w:val="19"/>
          <w:highlight w:val="white"/>
        </w:rPr>
        <w:t>'/Products/Index'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34366BD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});</w:t>
      </w:r>
    </w:p>
    <w:p w14:paraId="4BC91855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CB74D25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connection.start</w:t>
      </w:r>
      <w:proofErr w:type="gramEnd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().catch(</w:t>
      </w:r>
      <w:r w:rsidRPr="0006755F">
        <w:rPr>
          <w:rFonts w:ascii="Cascadia Mono" w:hAnsi="Cascadia Mono" w:cs="Cascadia Mono"/>
          <w:color w:val="0000FF"/>
          <w:sz w:val="21"/>
          <w:szCs w:val="19"/>
          <w:highlight w:val="white"/>
        </w:rPr>
        <w:t>function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err) {</w:t>
      </w:r>
    </w:p>
    <w:p w14:paraId="1F17743D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06755F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6755F">
        <w:rPr>
          <w:rFonts w:ascii="Cascadia Mono" w:hAnsi="Cascadia Mono" w:cs="Cascadia Mono"/>
          <w:color w:val="2B91AF"/>
          <w:sz w:val="21"/>
          <w:szCs w:val="19"/>
          <w:highlight w:val="white"/>
        </w:rPr>
        <w:t>console</w:t>
      </w: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.error</w:t>
      </w:r>
      <w:proofErr w:type="gramEnd"/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(err.toString());</w:t>
      </w:r>
    </w:p>
    <w:p w14:paraId="61D2FBEF" w14:textId="77777777" w:rsidR="0006755F" w:rsidRPr="0006755F" w:rsidRDefault="0006755F" w:rsidP="0006755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6755F">
        <w:rPr>
          <w:rFonts w:ascii="Cascadia Mono" w:hAnsi="Cascadia Mono" w:cs="Cascadia Mono"/>
          <w:color w:val="000000"/>
          <w:sz w:val="21"/>
          <w:szCs w:val="19"/>
          <w:highlight w:val="white"/>
        </w:rPr>
        <w:t>});</w:t>
      </w:r>
    </w:p>
    <w:p w14:paraId="7636ED43" w14:textId="77777777" w:rsidR="0006755F" w:rsidRDefault="0006755F" w:rsidP="0006755F">
      <w:pPr>
        <w:jc w:val="both"/>
      </w:pPr>
    </w:p>
    <w:p w14:paraId="31A1E730" w14:textId="7DA8F777" w:rsidR="007829CD" w:rsidRDefault="007829CD" w:rsidP="007829CD">
      <w:pPr>
        <w:pStyle w:val="Heading2"/>
      </w:pPr>
      <w:r>
        <w:rPr>
          <w:rFonts w:cs="Times New Roman"/>
          <w:b/>
          <w:szCs w:val="24"/>
        </w:rPr>
        <w:t xml:space="preserve">Step 05. </w:t>
      </w:r>
      <w:r>
        <w:t>Create a new product(/Pages/Products/Create</w:t>
      </w:r>
      <w:r w:rsidR="00364497">
        <w:t>.cshtml.cs)</w:t>
      </w:r>
      <w:r>
        <w:t>, automatically update the list of product</w:t>
      </w:r>
      <w:r w:rsidR="00364497">
        <w:t xml:space="preserve"> (/Pages/Products/Index.cshtml)</w:t>
      </w:r>
    </w:p>
    <w:p w14:paraId="69AD24D5" w14:textId="683A98D9" w:rsidR="005C059F" w:rsidRDefault="005C059F" w:rsidP="00E64DBA">
      <w:pPr>
        <w:jc w:val="both"/>
        <w:rPr>
          <w:sz w:val="26"/>
        </w:rPr>
      </w:pPr>
    </w:p>
    <w:p w14:paraId="2B06AC54" w14:textId="0A27E166" w:rsidR="00364497" w:rsidRPr="00364497" w:rsidRDefault="00364497" w:rsidP="00E64DBA">
      <w:pPr>
        <w:jc w:val="both"/>
        <w:rPr>
          <w:b/>
          <w:i/>
          <w:sz w:val="26"/>
        </w:rPr>
      </w:pPr>
      <w:r w:rsidRPr="00364497">
        <w:rPr>
          <w:b/>
          <w:i/>
        </w:rPr>
        <w:t>/Pages/Products/Create.cshtml.cs</w:t>
      </w:r>
    </w:p>
    <w:p w14:paraId="55A6B0CA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76D92147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RazorPages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02DE9037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Mvc.Rendering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2F4F455B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sinessObjects;</w:t>
      </w:r>
    </w:p>
    <w:p w14:paraId="0F247075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03FAEC0F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Microsoft.AspNetCore.SignalR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4C3EADBA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B9B8DD7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namespace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</w:t>
      </w:r>
      <w:proofErr w:type="gramEnd"/>
    </w:p>
    <w:p w14:paraId="399D3FB5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60A1CAFC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CreateModel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PageModel</w:t>
      </w:r>
    </w:p>
    <w:p w14:paraId="39F50348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078BC3EA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contextProduct;</w:t>
      </w:r>
    </w:p>
    <w:p w14:paraId="17E7AAEC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ICategoryService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contextCategory;</w:t>
      </w:r>
    </w:p>
    <w:p w14:paraId="2D94DB14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2A562B6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yellow"/>
        </w:rPr>
        <w:t>IHubContex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yellow"/>
        </w:rPr>
        <w:t>SignalRServer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 _hubContext;</w:t>
      </w:r>
    </w:p>
    <w:p w14:paraId="5DC8AECA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CreateModel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ontext, 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ICategoryService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ategoryService, 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yellow"/>
        </w:rPr>
        <w:t>IHubContex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yellow"/>
        </w:rPr>
        <w:t>SignalRServer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 hubContex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6E670F1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0187CD88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contextProduct = context;</w:t>
      </w:r>
    </w:p>
    <w:p w14:paraId="51E4972C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contextCategory = categoryService;</w:t>
      </w:r>
    </w:p>
    <w:p w14:paraId="498858BD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_hubContext = hubContext;</w:t>
      </w:r>
    </w:p>
    <w:p w14:paraId="0EC1233B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271365F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C3FAD3B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OnGet(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61E59EA7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1044E00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ViewData[</w:t>
      </w:r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_contextCategory.GetCategories(), </w:t>
      </w:r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5D312DF7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Page(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42BD4003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714D806A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5444DBB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BindProperty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6866D613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{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get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se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; } =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defaul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!;</w:t>
      </w:r>
    </w:p>
    <w:p w14:paraId="4C2F7A42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4720A45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8000"/>
          <w:sz w:val="21"/>
          <w:szCs w:val="19"/>
          <w:highlight w:val="white"/>
        </w:rPr>
        <w:t>// For more information, see https://aka.ms/RazorPagesCRUD.</w:t>
      </w:r>
    </w:p>
    <w:p w14:paraId="3600E02B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364497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OnPostAsync(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AA4A910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79F6A3AD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(!ModelState.IsValid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5F20E06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210BE7E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Page(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4768B819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176B6622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E39F208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_contextProduct.SaveProduct(Product);</w:t>
      </w:r>
    </w:p>
    <w:p w14:paraId="6006E1EA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yellow"/>
        </w:rPr>
        <w:t>await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</w:t>
      </w:r>
      <w:proofErr w:type="gramStart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hubContext.Clients.All.SendAsync</w:t>
      </w:r>
      <w:proofErr w:type="gramEnd"/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r w:rsidRPr="00364497">
        <w:rPr>
          <w:rFonts w:ascii="Cascadia Mono" w:hAnsi="Cascadia Mono" w:cs="Cascadia Mono"/>
          <w:color w:val="A31515"/>
          <w:sz w:val="21"/>
          <w:szCs w:val="19"/>
          <w:highlight w:val="yellow"/>
        </w:rPr>
        <w:t>"LoadAllItems"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yellow"/>
        </w:rPr>
        <w:t>);</w:t>
      </w:r>
    </w:p>
    <w:p w14:paraId="0315B304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364497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Page(</w:t>
      </w:r>
      <w:proofErr w:type="gramStart"/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"./</w:t>
      </w:r>
      <w:proofErr w:type="gramEnd"/>
      <w:r w:rsidRPr="00364497">
        <w:rPr>
          <w:rFonts w:ascii="Cascadia Mono" w:hAnsi="Cascadia Mono" w:cs="Cascadia Mono"/>
          <w:color w:val="A31515"/>
          <w:sz w:val="21"/>
          <w:szCs w:val="19"/>
          <w:highlight w:val="white"/>
        </w:rPr>
        <w:t>Index"</w:t>
      </w: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72814E3B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65A32CF6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4000D021" w14:textId="77777777" w:rsidR="00364497" w:rsidRPr="00364497" w:rsidRDefault="00364497" w:rsidP="00364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364497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589D1801" w14:textId="6219F542" w:rsidR="00364497" w:rsidRDefault="00364497" w:rsidP="00E64DBA">
      <w:pPr>
        <w:jc w:val="both"/>
        <w:rPr>
          <w:sz w:val="26"/>
        </w:rPr>
      </w:pPr>
    </w:p>
    <w:p w14:paraId="7FA1FFD7" w14:textId="6C5B04EA" w:rsidR="006F5D8C" w:rsidRDefault="006F5D8C" w:rsidP="006F5D8C">
      <w:pPr>
        <w:jc w:val="both"/>
        <w:rPr>
          <w:b/>
          <w:i/>
        </w:rPr>
      </w:pPr>
      <w:r w:rsidRPr="00364497">
        <w:rPr>
          <w:b/>
          <w:i/>
        </w:rPr>
        <w:t>/Pages/Products/</w:t>
      </w:r>
      <w:r>
        <w:rPr>
          <w:b/>
          <w:i/>
        </w:rPr>
        <w:t>Index</w:t>
      </w:r>
      <w:r w:rsidRPr="00364497">
        <w:rPr>
          <w:b/>
          <w:i/>
        </w:rPr>
        <w:t>.cshtml</w:t>
      </w:r>
    </w:p>
    <w:p w14:paraId="52668BA9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page</w:t>
      </w:r>
    </w:p>
    <w:p w14:paraId="4308B97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@model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ManagementRazorPages.Pages.Products.</w:t>
      </w:r>
      <w:r w:rsidRPr="00C86195">
        <w:rPr>
          <w:rFonts w:ascii="Cascadia Mono" w:hAnsi="Cascadia Mono" w:cs="Cascadia Mono"/>
          <w:color w:val="2B91AF"/>
          <w:sz w:val="21"/>
          <w:szCs w:val="19"/>
          <w:highlight w:val="white"/>
        </w:rPr>
        <w:t>IndexModel</w:t>
      </w:r>
      <w:proofErr w:type="gramEnd"/>
    </w:p>
    <w:p w14:paraId="40C11494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A3F4AA1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{</w:t>
      </w:r>
    </w:p>
    <w:p w14:paraId="791EECA9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ViewData[</w:t>
      </w:r>
      <w:r w:rsidRPr="00C86195">
        <w:rPr>
          <w:rFonts w:ascii="Cascadia Mono" w:hAnsi="Cascadia Mono" w:cs="Cascadia Mono"/>
          <w:color w:val="A31515"/>
          <w:sz w:val="21"/>
          <w:szCs w:val="19"/>
          <w:highlight w:val="white"/>
        </w:rPr>
        <w:t>"Title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C86195">
        <w:rPr>
          <w:rFonts w:ascii="Cascadia Mono" w:hAnsi="Cascadia Mono" w:cs="Cascadia Mono"/>
          <w:color w:val="A31515"/>
          <w:sz w:val="21"/>
          <w:szCs w:val="19"/>
          <w:highlight w:val="white"/>
        </w:rPr>
        <w:t>"Index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3269F7F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65BBAFE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8217572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h1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Index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h1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26A361B8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4E8985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p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A2A6E1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proofErr w:type="gramStart"/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page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"Create"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Create New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8CF6D88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p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28A9E52E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able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"table"&gt;</w:t>
      </w:r>
    </w:p>
    <w:p w14:paraId="18C9E955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ea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50930A2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r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C9B66A9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0BE1087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@Html.DisplayNameFor(model =&gt;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.Product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[0].ProductName)</w:t>
      </w:r>
    </w:p>
    <w:p w14:paraId="668CC82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1E8954E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2B4B033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@Html.DisplayNameFor(model =&gt;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.Product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[0].UnitsInStock)</w:t>
      </w:r>
    </w:p>
    <w:p w14:paraId="38D8465B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C0FE2E1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87FB910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@Html.DisplayNameFor(model =&gt;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.Product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[0].UnitPrice)</w:t>
      </w:r>
    </w:p>
    <w:p w14:paraId="06EB872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4ACFC66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B5B99FD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@Html.DisplayNameFor(model =&gt;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.Product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[0].Category)</w:t>
      </w:r>
    </w:p>
    <w:p w14:paraId="142F5CF3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80D882D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3A2E2580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r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76182C8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hea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2E2FFFC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body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29832B68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foreach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tem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in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Model.Product) {</w:t>
      </w:r>
    </w:p>
    <w:p w14:paraId="28250BD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r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30446038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A2C1CC2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@Html.DisplayFor(modelItem =&gt;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item.ProductName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19582535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59816D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6B196AB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@Html.DisplayFor(modelItem =&gt;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item.UnitsInStock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5EDE00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01B9734C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288E7E7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@Html.DisplayFor(modelItem =&gt;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item.UnitPrice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193552B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2DB370D4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7FC44E3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@Html.DisplayFor(modelItem =&gt; </w:t>
      </w:r>
      <w:proofErr w:type="gramStart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item.Category.CategoryName</w:t>
      </w:r>
      <w:proofErr w:type="gramEnd"/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3EBAA6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02F6225E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379132E9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page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</w:t>
      </w:r>
      <w:proofErr w:type="gramStart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"./</w:t>
      </w:r>
      <w:proofErr w:type="gram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Edit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route-i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item.ProductI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"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Edit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|</w:t>
      </w:r>
    </w:p>
    <w:p w14:paraId="585AE86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page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</w:t>
      </w:r>
      <w:proofErr w:type="gramStart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"./</w:t>
      </w:r>
      <w:proofErr w:type="gram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Details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route-i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item.ProductI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"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Details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|</w:t>
      </w:r>
    </w:p>
    <w:p w14:paraId="32931E33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page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</w:t>
      </w:r>
      <w:proofErr w:type="gramStart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"./</w:t>
      </w:r>
      <w:proofErr w:type="gramEnd"/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Delete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route-i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@item.ProductI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"&gt;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Delete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0FA4F63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d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2DC46008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r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1A4EF4B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0F7CE8A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body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45F6821F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C86195">
        <w:rPr>
          <w:rFonts w:ascii="Cascadia Mono" w:hAnsi="Cascadia Mono" w:cs="Cascadia Mono"/>
          <w:color w:val="800000"/>
          <w:sz w:val="21"/>
          <w:szCs w:val="19"/>
          <w:highlight w:val="white"/>
        </w:rPr>
        <w:t>table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1CEABA3A" w14:textId="77777777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&lt;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yellow"/>
        </w:rPr>
        <w:t>script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C86195">
        <w:rPr>
          <w:rFonts w:ascii="Cascadia Mono" w:hAnsi="Cascadia Mono" w:cs="Cascadia Mono"/>
          <w:color w:val="FF0000"/>
          <w:sz w:val="21"/>
          <w:szCs w:val="19"/>
          <w:highlight w:val="yellow"/>
        </w:rPr>
        <w:t>src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="~/js/microsoft/signalr/dist/browser/signalr.js"&gt;&lt;/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yellow"/>
        </w:rPr>
        <w:t>script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&gt;</w:t>
      </w:r>
    </w:p>
    <w:p w14:paraId="7AD873E6" w14:textId="73F70A2D" w:rsidR="00C86195" w:rsidRPr="00C86195" w:rsidRDefault="00C86195" w:rsidP="00C8619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b/>
          <w:i/>
          <w:sz w:val="28"/>
        </w:rPr>
      </w:pPr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&lt;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yellow"/>
        </w:rPr>
        <w:t>script</w:t>
      </w:r>
      <w:r w:rsidRPr="00C86195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C86195">
        <w:rPr>
          <w:rFonts w:ascii="Cascadia Mono" w:hAnsi="Cascadia Mono" w:cs="Cascadia Mono"/>
          <w:color w:val="FF0000"/>
          <w:sz w:val="21"/>
          <w:szCs w:val="19"/>
          <w:highlight w:val="yellow"/>
        </w:rPr>
        <w:t>src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="~/js/site.js"&gt;&lt;/</w:t>
      </w:r>
      <w:r w:rsidRPr="00C86195">
        <w:rPr>
          <w:rFonts w:ascii="Cascadia Mono" w:hAnsi="Cascadia Mono" w:cs="Cascadia Mono"/>
          <w:b/>
          <w:bCs/>
          <w:color w:val="800080"/>
          <w:sz w:val="21"/>
          <w:szCs w:val="19"/>
          <w:highlight w:val="yellow"/>
        </w:rPr>
        <w:t>script</w:t>
      </w:r>
      <w:r w:rsidRPr="00C86195">
        <w:rPr>
          <w:rFonts w:ascii="Cascadia Mono" w:hAnsi="Cascadia Mono" w:cs="Cascadia Mono"/>
          <w:color w:val="0000FF"/>
          <w:sz w:val="21"/>
          <w:szCs w:val="19"/>
          <w:highlight w:val="yellow"/>
        </w:rPr>
        <w:t>&gt;</w:t>
      </w:r>
    </w:p>
    <w:p w14:paraId="18E2D1A0" w14:textId="77777777" w:rsidR="00364497" w:rsidRPr="00E64DBA" w:rsidRDefault="00364497" w:rsidP="00E64DBA">
      <w:pPr>
        <w:jc w:val="both"/>
        <w:rPr>
          <w:sz w:val="26"/>
        </w:rPr>
      </w:pPr>
    </w:p>
    <w:p w14:paraId="2EC644A6" w14:textId="678609F6" w:rsidR="00E64DBA" w:rsidRPr="00E64DBA" w:rsidRDefault="00C86195" w:rsidP="00C86195">
      <w:pPr>
        <w:jc w:val="both"/>
        <w:rPr>
          <w:sz w:val="26"/>
        </w:rPr>
      </w:pPr>
      <w:r>
        <w:rPr>
          <w:noProof/>
          <w:sz w:val="2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39105D" wp14:editId="65E655C0">
                <wp:simplePos x="0" y="0"/>
                <wp:positionH relativeFrom="column">
                  <wp:posOffset>42203</wp:posOffset>
                </wp:positionH>
                <wp:positionV relativeFrom="paragraph">
                  <wp:posOffset>2098870</wp:posOffset>
                </wp:positionV>
                <wp:extent cx="2729132" cy="161779"/>
                <wp:effectExtent l="0" t="0" r="14605" b="1016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9132" cy="16177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9343C5" id="Rectangle 85" o:spid="_x0000_s1026" style="position:absolute;margin-left:3.3pt;margin-top:165.25pt;width:214.9pt;height:12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  <w:sz w:val="2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B3B65AD" wp14:editId="3C8F535A">
                <wp:simplePos x="0" y="0"/>
                <wp:positionH relativeFrom="column">
                  <wp:posOffset>3031588</wp:posOffset>
                </wp:positionH>
                <wp:positionV relativeFrom="paragraph">
                  <wp:posOffset>931252</wp:posOffset>
                </wp:positionV>
                <wp:extent cx="970670" cy="780757"/>
                <wp:effectExtent l="0" t="0" r="20320" b="19685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0670" cy="7807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254466" id="Rectangle 84" o:spid="_x0000_s1026" style="position:absolute;margin-left:238.7pt;margin-top:73.35pt;width:76.45pt;height:61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" filled="f" strokecolor="red" strokeweight="1pt"/>
            </w:pict>
          </mc:Fallback>
        </mc:AlternateContent>
      </w:r>
      <w:r w:rsidRPr="00C86195">
        <w:rPr>
          <w:noProof/>
          <w:sz w:val="26"/>
        </w:rPr>
        <w:drawing>
          <wp:inline distT="0" distB="0" distL="0" distR="0" wp14:anchorId="636D2A1C" wp14:editId="7EDF6812">
            <wp:extent cx="5943600" cy="3101340"/>
            <wp:effectExtent l="0" t="0" r="0" b="381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9010F" w14:textId="77777777" w:rsidR="00E64DBA" w:rsidRPr="00F50F73" w:rsidRDefault="00E64DBA" w:rsidP="00AE2191">
      <w:pPr>
        <w:jc w:val="both"/>
        <w:rPr>
          <w:sz w:val="26"/>
        </w:rPr>
      </w:pPr>
    </w:p>
    <w:sectPr w:rsidR="00E64DBA" w:rsidRPr="00F50F73">
      <w:headerReference w:type="default" r:id="rId58"/>
      <w:footerReference w:type="default" r:id="rId5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5AD696" w14:textId="77777777" w:rsidR="00720A3B" w:rsidRDefault="00720A3B" w:rsidP="00E837CA">
      <w:pPr>
        <w:spacing w:after="0" w:line="240" w:lineRule="auto"/>
      </w:pPr>
      <w:r>
        <w:separator/>
      </w:r>
    </w:p>
  </w:endnote>
  <w:endnote w:type="continuationSeparator" w:id="0">
    <w:p w14:paraId="60B40D2B" w14:textId="77777777" w:rsidR="00720A3B" w:rsidRDefault="00720A3B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61456A10" w:rsidR="00F61649" w:rsidRDefault="00F6164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623E" w:rsidRPr="0079623E">
          <w:rPr>
            <w:b/>
            <w:bCs/>
            <w:noProof/>
          </w:rPr>
          <w:t>4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F61649" w:rsidRDefault="00F61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F21A3E" w14:textId="77777777" w:rsidR="00720A3B" w:rsidRDefault="00720A3B" w:rsidP="00E837CA">
      <w:pPr>
        <w:spacing w:after="0" w:line="240" w:lineRule="auto"/>
      </w:pPr>
      <w:r>
        <w:separator/>
      </w:r>
    </w:p>
  </w:footnote>
  <w:footnote w:type="continuationSeparator" w:id="0">
    <w:p w14:paraId="5B67E641" w14:textId="77777777" w:rsidR="00720A3B" w:rsidRDefault="00720A3B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0E5FFF2A" w:rsidR="00F61649" w:rsidRDefault="00B516C8">
    <w:pPr>
      <w:pStyle w:val="Header"/>
    </w:pP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36FAD057">
          <wp:simplePos x="0" y="0"/>
          <wp:positionH relativeFrom="margin">
            <wp:posOffset>-142213</wp:posOffset>
          </wp:positionH>
          <wp:positionV relativeFrom="paragraph">
            <wp:posOffset>-243260</wp:posOffset>
          </wp:positionV>
          <wp:extent cx="2133600" cy="575310"/>
          <wp:effectExtent l="0" t="0" r="0" b="0"/>
          <wp:wrapNone/>
          <wp:docPr id="22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l="30553"/>
                  <a:stretch/>
                </pic:blipFill>
                <pic:spPr bwMode="auto">
                  <a:xfrm>
                    <a:off x="0" y="0"/>
                    <a:ext cx="2133600" cy="5753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F61649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7D0FCAE0">
          <wp:simplePos x="0" y="0"/>
          <wp:positionH relativeFrom="margin">
            <wp:align>right</wp:align>
          </wp:positionH>
          <wp:positionV relativeFrom="paragraph">
            <wp:posOffset>-279041</wp:posOffset>
          </wp:positionV>
          <wp:extent cx="1691787" cy="617273"/>
          <wp:effectExtent l="0" t="0" r="381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05360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EF127E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A785E"/>
    <w:multiLevelType w:val="hybridMultilevel"/>
    <w:tmpl w:val="81147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8A238A"/>
    <w:multiLevelType w:val="hybridMultilevel"/>
    <w:tmpl w:val="A5005CCA"/>
    <w:lvl w:ilvl="0" w:tplc="77D4A2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990BE5"/>
    <w:multiLevelType w:val="multilevel"/>
    <w:tmpl w:val="0602E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A54AF9"/>
    <w:multiLevelType w:val="multilevel"/>
    <w:tmpl w:val="E2FC6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B330D5"/>
    <w:multiLevelType w:val="multilevel"/>
    <w:tmpl w:val="0A8E6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97F6D2F"/>
    <w:multiLevelType w:val="multilevel"/>
    <w:tmpl w:val="02BC5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3836E3"/>
    <w:multiLevelType w:val="hybridMultilevel"/>
    <w:tmpl w:val="C58AD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6609D6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6914E2"/>
    <w:multiLevelType w:val="hybridMultilevel"/>
    <w:tmpl w:val="BD0A9C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F36BC"/>
    <w:multiLevelType w:val="hybridMultilevel"/>
    <w:tmpl w:val="33AEFB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5"/>
  </w:num>
  <w:num w:numId="5">
    <w:abstractNumId w:val="4"/>
  </w:num>
  <w:num w:numId="6">
    <w:abstractNumId w:val="11"/>
  </w:num>
  <w:num w:numId="7">
    <w:abstractNumId w:val="8"/>
  </w:num>
  <w:num w:numId="8">
    <w:abstractNumId w:val="10"/>
  </w:num>
  <w:num w:numId="9">
    <w:abstractNumId w:val="12"/>
  </w:num>
  <w:num w:numId="10">
    <w:abstractNumId w:val="6"/>
  </w:num>
  <w:num w:numId="11">
    <w:abstractNumId w:val="13"/>
  </w:num>
  <w:num w:numId="12">
    <w:abstractNumId w:val="15"/>
  </w:num>
  <w:num w:numId="13">
    <w:abstractNumId w:val="16"/>
  </w:num>
  <w:num w:numId="14">
    <w:abstractNumId w:val="2"/>
  </w:num>
  <w:num w:numId="15">
    <w:abstractNumId w:val="14"/>
  </w:num>
  <w:num w:numId="16">
    <w:abstractNumId w:val="3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4E5E"/>
    <w:rsid w:val="00005CB8"/>
    <w:rsid w:val="00027A8E"/>
    <w:rsid w:val="00031B6A"/>
    <w:rsid w:val="00036034"/>
    <w:rsid w:val="000468C5"/>
    <w:rsid w:val="00047CDC"/>
    <w:rsid w:val="0005128C"/>
    <w:rsid w:val="00060964"/>
    <w:rsid w:val="0006755F"/>
    <w:rsid w:val="00075C76"/>
    <w:rsid w:val="0008588B"/>
    <w:rsid w:val="000B36D4"/>
    <w:rsid w:val="000C2C46"/>
    <w:rsid w:val="000D1045"/>
    <w:rsid w:val="000D1F86"/>
    <w:rsid w:val="000D7439"/>
    <w:rsid w:val="000F0408"/>
    <w:rsid w:val="000F4840"/>
    <w:rsid w:val="00102349"/>
    <w:rsid w:val="0010746F"/>
    <w:rsid w:val="00113A72"/>
    <w:rsid w:val="001217AF"/>
    <w:rsid w:val="00123826"/>
    <w:rsid w:val="00127CB0"/>
    <w:rsid w:val="00131BFB"/>
    <w:rsid w:val="00162015"/>
    <w:rsid w:val="00167685"/>
    <w:rsid w:val="00171CC1"/>
    <w:rsid w:val="00174D26"/>
    <w:rsid w:val="00176874"/>
    <w:rsid w:val="001C016D"/>
    <w:rsid w:val="001D108D"/>
    <w:rsid w:val="001E0FA7"/>
    <w:rsid w:val="001F0397"/>
    <w:rsid w:val="001F4083"/>
    <w:rsid w:val="001F60C2"/>
    <w:rsid w:val="0020239F"/>
    <w:rsid w:val="00220AEF"/>
    <w:rsid w:val="00221820"/>
    <w:rsid w:val="00224CE1"/>
    <w:rsid w:val="00224FC6"/>
    <w:rsid w:val="002470C4"/>
    <w:rsid w:val="00263651"/>
    <w:rsid w:val="0026704E"/>
    <w:rsid w:val="00267680"/>
    <w:rsid w:val="002747BC"/>
    <w:rsid w:val="00281D78"/>
    <w:rsid w:val="002827C0"/>
    <w:rsid w:val="00297622"/>
    <w:rsid w:val="002A5B1F"/>
    <w:rsid w:val="002A7AE8"/>
    <w:rsid w:val="002B1478"/>
    <w:rsid w:val="002B21BD"/>
    <w:rsid w:val="002B2298"/>
    <w:rsid w:val="002C0D21"/>
    <w:rsid w:val="002F3667"/>
    <w:rsid w:val="002F412E"/>
    <w:rsid w:val="002F43D7"/>
    <w:rsid w:val="00300384"/>
    <w:rsid w:val="00303CC3"/>
    <w:rsid w:val="0031118F"/>
    <w:rsid w:val="00312CA2"/>
    <w:rsid w:val="003244BB"/>
    <w:rsid w:val="00330E28"/>
    <w:rsid w:val="0035000D"/>
    <w:rsid w:val="003536DA"/>
    <w:rsid w:val="00364497"/>
    <w:rsid w:val="003664CA"/>
    <w:rsid w:val="00367342"/>
    <w:rsid w:val="00370651"/>
    <w:rsid w:val="00371277"/>
    <w:rsid w:val="00384E7B"/>
    <w:rsid w:val="003924B6"/>
    <w:rsid w:val="003935B8"/>
    <w:rsid w:val="0039438E"/>
    <w:rsid w:val="003B2ADA"/>
    <w:rsid w:val="003C2022"/>
    <w:rsid w:val="003C20B9"/>
    <w:rsid w:val="003C5EB0"/>
    <w:rsid w:val="003D182E"/>
    <w:rsid w:val="003D216D"/>
    <w:rsid w:val="003D5246"/>
    <w:rsid w:val="003E245D"/>
    <w:rsid w:val="003E5F89"/>
    <w:rsid w:val="003F01C6"/>
    <w:rsid w:val="004131E4"/>
    <w:rsid w:val="0041760F"/>
    <w:rsid w:val="00423C65"/>
    <w:rsid w:val="00434B47"/>
    <w:rsid w:val="004518B5"/>
    <w:rsid w:val="00453C52"/>
    <w:rsid w:val="00461301"/>
    <w:rsid w:val="004708EE"/>
    <w:rsid w:val="00474402"/>
    <w:rsid w:val="00487C33"/>
    <w:rsid w:val="004A406E"/>
    <w:rsid w:val="004A4D01"/>
    <w:rsid w:val="004B2FEF"/>
    <w:rsid w:val="004B6CDC"/>
    <w:rsid w:val="004D0503"/>
    <w:rsid w:val="004E7444"/>
    <w:rsid w:val="004F0B2F"/>
    <w:rsid w:val="004F5C69"/>
    <w:rsid w:val="00511B46"/>
    <w:rsid w:val="0052011B"/>
    <w:rsid w:val="005364FF"/>
    <w:rsid w:val="005377B9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059F"/>
    <w:rsid w:val="005C21A3"/>
    <w:rsid w:val="005C4978"/>
    <w:rsid w:val="005E1983"/>
    <w:rsid w:val="005E2C61"/>
    <w:rsid w:val="005E5790"/>
    <w:rsid w:val="00601828"/>
    <w:rsid w:val="00606776"/>
    <w:rsid w:val="00634016"/>
    <w:rsid w:val="00634BD3"/>
    <w:rsid w:val="00636B33"/>
    <w:rsid w:val="00663F57"/>
    <w:rsid w:val="00664C90"/>
    <w:rsid w:val="0067022D"/>
    <w:rsid w:val="00670C9C"/>
    <w:rsid w:val="006769D0"/>
    <w:rsid w:val="006A78D9"/>
    <w:rsid w:val="006B14B3"/>
    <w:rsid w:val="006C243B"/>
    <w:rsid w:val="006C6581"/>
    <w:rsid w:val="006D4C00"/>
    <w:rsid w:val="006D4E02"/>
    <w:rsid w:val="006E480D"/>
    <w:rsid w:val="006F21C0"/>
    <w:rsid w:val="006F5D8C"/>
    <w:rsid w:val="006F6572"/>
    <w:rsid w:val="00704D55"/>
    <w:rsid w:val="00713CDF"/>
    <w:rsid w:val="00720A3B"/>
    <w:rsid w:val="007279CB"/>
    <w:rsid w:val="00742559"/>
    <w:rsid w:val="00755964"/>
    <w:rsid w:val="00773849"/>
    <w:rsid w:val="0077752B"/>
    <w:rsid w:val="007829CD"/>
    <w:rsid w:val="00783250"/>
    <w:rsid w:val="0079623E"/>
    <w:rsid w:val="007A211B"/>
    <w:rsid w:val="007B12FA"/>
    <w:rsid w:val="007B2B6B"/>
    <w:rsid w:val="007C0122"/>
    <w:rsid w:val="007C7491"/>
    <w:rsid w:val="007D1B34"/>
    <w:rsid w:val="007D5950"/>
    <w:rsid w:val="007D66E8"/>
    <w:rsid w:val="007E6577"/>
    <w:rsid w:val="00807FAF"/>
    <w:rsid w:val="00822D67"/>
    <w:rsid w:val="00833416"/>
    <w:rsid w:val="00837251"/>
    <w:rsid w:val="008373B2"/>
    <w:rsid w:val="00842D3A"/>
    <w:rsid w:val="00844248"/>
    <w:rsid w:val="00852B35"/>
    <w:rsid w:val="0086507B"/>
    <w:rsid w:val="00873CE5"/>
    <w:rsid w:val="00875DB1"/>
    <w:rsid w:val="00883D9E"/>
    <w:rsid w:val="008B0E56"/>
    <w:rsid w:val="008B5083"/>
    <w:rsid w:val="008C3EA4"/>
    <w:rsid w:val="008C7636"/>
    <w:rsid w:val="008D21EC"/>
    <w:rsid w:val="008E3900"/>
    <w:rsid w:val="008E74D9"/>
    <w:rsid w:val="008F465D"/>
    <w:rsid w:val="00903143"/>
    <w:rsid w:val="0091482F"/>
    <w:rsid w:val="00920453"/>
    <w:rsid w:val="009245CA"/>
    <w:rsid w:val="00935119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D6EF3"/>
    <w:rsid w:val="009E676D"/>
    <w:rsid w:val="009F604A"/>
    <w:rsid w:val="00A002FF"/>
    <w:rsid w:val="00A0373D"/>
    <w:rsid w:val="00A051B1"/>
    <w:rsid w:val="00A2060E"/>
    <w:rsid w:val="00A3751B"/>
    <w:rsid w:val="00A41409"/>
    <w:rsid w:val="00A41A77"/>
    <w:rsid w:val="00A47E01"/>
    <w:rsid w:val="00A52870"/>
    <w:rsid w:val="00A549E9"/>
    <w:rsid w:val="00A5613C"/>
    <w:rsid w:val="00A6363C"/>
    <w:rsid w:val="00A63B2D"/>
    <w:rsid w:val="00A80D5B"/>
    <w:rsid w:val="00AA4961"/>
    <w:rsid w:val="00AB3E45"/>
    <w:rsid w:val="00AB736E"/>
    <w:rsid w:val="00AB76C7"/>
    <w:rsid w:val="00AC6CB9"/>
    <w:rsid w:val="00AD4E4B"/>
    <w:rsid w:val="00AD55EF"/>
    <w:rsid w:val="00AD78BD"/>
    <w:rsid w:val="00AE09EC"/>
    <w:rsid w:val="00AE2191"/>
    <w:rsid w:val="00AE511A"/>
    <w:rsid w:val="00AF42EA"/>
    <w:rsid w:val="00AF5268"/>
    <w:rsid w:val="00B014F7"/>
    <w:rsid w:val="00B245AC"/>
    <w:rsid w:val="00B27B2C"/>
    <w:rsid w:val="00B27E63"/>
    <w:rsid w:val="00B375A2"/>
    <w:rsid w:val="00B516C8"/>
    <w:rsid w:val="00B537E7"/>
    <w:rsid w:val="00B55975"/>
    <w:rsid w:val="00B62B75"/>
    <w:rsid w:val="00B63D2A"/>
    <w:rsid w:val="00B80A22"/>
    <w:rsid w:val="00B82B66"/>
    <w:rsid w:val="00BA77C9"/>
    <w:rsid w:val="00BB2D5B"/>
    <w:rsid w:val="00BB2EBB"/>
    <w:rsid w:val="00BB4827"/>
    <w:rsid w:val="00BC086E"/>
    <w:rsid w:val="00BC0E12"/>
    <w:rsid w:val="00BC15C2"/>
    <w:rsid w:val="00BC1FB4"/>
    <w:rsid w:val="00BC7CBD"/>
    <w:rsid w:val="00BD11B1"/>
    <w:rsid w:val="00BD2D04"/>
    <w:rsid w:val="00BE760C"/>
    <w:rsid w:val="00C05575"/>
    <w:rsid w:val="00C144AC"/>
    <w:rsid w:val="00C20B84"/>
    <w:rsid w:val="00C45B99"/>
    <w:rsid w:val="00C5527E"/>
    <w:rsid w:val="00C626BE"/>
    <w:rsid w:val="00C75F46"/>
    <w:rsid w:val="00C86195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91606"/>
    <w:rsid w:val="00DA36EF"/>
    <w:rsid w:val="00DA6336"/>
    <w:rsid w:val="00DB3CAD"/>
    <w:rsid w:val="00DB42AD"/>
    <w:rsid w:val="00DE23B5"/>
    <w:rsid w:val="00DE5E26"/>
    <w:rsid w:val="00DF7DA5"/>
    <w:rsid w:val="00E00F7C"/>
    <w:rsid w:val="00E10CB4"/>
    <w:rsid w:val="00E13A3A"/>
    <w:rsid w:val="00E17D0B"/>
    <w:rsid w:val="00E24425"/>
    <w:rsid w:val="00E31CA4"/>
    <w:rsid w:val="00E31E4F"/>
    <w:rsid w:val="00E33A02"/>
    <w:rsid w:val="00E45E6B"/>
    <w:rsid w:val="00E52B76"/>
    <w:rsid w:val="00E564FC"/>
    <w:rsid w:val="00E64DBA"/>
    <w:rsid w:val="00E837CA"/>
    <w:rsid w:val="00E900A9"/>
    <w:rsid w:val="00E90461"/>
    <w:rsid w:val="00EA42B3"/>
    <w:rsid w:val="00EA77C5"/>
    <w:rsid w:val="00EB1172"/>
    <w:rsid w:val="00EB52F9"/>
    <w:rsid w:val="00EC6824"/>
    <w:rsid w:val="00EE050F"/>
    <w:rsid w:val="00EF6A8E"/>
    <w:rsid w:val="00EF7575"/>
    <w:rsid w:val="00F033A2"/>
    <w:rsid w:val="00F13544"/>
    <w:rsid w:val="00F1524D"/>
    <w:rsid w:val="00F207D2"/>
    <w:rsid w:val="00F3106B"/>
    <w:rsid w:val="00F33ADE"/>
    <w:rsid w:val="00F40B49"/>
    <w:rsid w:val="00F41AC7"/>
    <w:rsid w:val="00F42241"/>
    <w:rsid w:val="00F43F34"/>
    <w:rsid w:val="00F46675"/>
    <w:rsid w:val="00F5012B"/>
    <w:rsid w:val="00F50F73"/>
    <w:rsid w:val="00F51B7F"/>
    <w:rsid w:val="00F61649"/>
    <w:rsid w:val="00F65872"/>
    <w:rsid w:val="00F72AD1"/>
    <w:rsid w:val="00F7390B"/>
    <w:rsid w:val="00F753F2"/>
    <w:rsid w:val="00F97544"/>
    <w:rsid w:val="00FA013A"/>
    <w:rsid w:val="00FA1DF0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5D8C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F51B7F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color w:val="0033CC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B7F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1B7F"/>
    <w:rPr>
      <w:rFonts w:ascii="Times New Roman" w:eastAsia="Times New Roman" w:hAnsi="Times New Roman" w:cs="Times New Roman"/>
      <w:b/>
      <w:bCs/>
      <w:color w:val="0033CC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51B7F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apple-tab-span">
    <w:name w:val="apple-tab-span"/>
    <w:basedOn w:val="DefaultParagraphFont"/>
    <w:rsid w:val="00A051B1"/>
  </w:style>
  <w:style w:type="character" w:styleId="HTMLCode">
    <w:name w:val="HTML Code"/>
    <w:basedOn w:val="DefaultParagraphFont"/>
    <w:uiPriority w:val="99"/>
    <w:semiHidden/>
    <w:unhideWhenUsed/>
    <w:rsid w:val="005E2C6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header" Target="header1.xml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oter" Target="footer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3.png"/><Relationship Id="rId1" Type="http://schemas.openxmlformats.org/officeDocument/2006/relationships/image" Target="media/image5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3683</Words>
  <Characters>20995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23</cp:revision>
  <cp:lastPrinted>2021-03-26T01:41:00Z</cp:lastPrinted>
  <dcterms:created xsi:type="dcterms:W3CDTF">2025-01-05T05:55:00Z</dcterms:created>
  <dcterms:modified xsi:type="dcterms:W3CDTF">2025-01-05T10:15:00Z</dcterms:modified>
</cp:coreProperties>
</file>